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A27A4B" w14:textId="4CAF7BAA" w:rsidR="006539F4" w:rsidRPr="00490B0C" w:rsidRDefault="006539F4" w:rsidP="00490B0C">
      <w:pPr>
        <w:spacing w:after="0" w:line="480" w:lineRule="auto"/>
        <w:jc w:val="both"/>
        <w:rPr>
          <w:rFonts w:ascii="Times New Roman" w:eastAsia="Times New Roman" w:hAnsi="Times New Roman" w:cs="Times New Roman"/>
        </w:rPr>
      </w:pPr>
      <w:bookmarkStart w:id="0" w:name="_GoBack"/>
      <w:bookmarkEnd w:id="0"/>
    </w:p>
    <w:p w14:paraId="0BDA1362" w14:textId="77777777" w:rsidR="005F57E3" w:rsidRPr="00490B0C" w:rsidRDefault="005F57E3" w:rsidP="00490B0C">
      <w:pPr>
        <w:spacing w:after="0" w:line="480" w:lineRule="auto"/>
        <w:jc w:val="both"/>
        <w:rPr>
          <w:rFonts w:ascii="Times New Roman" w:eastAsia="Times New Roman" w:hAnsi="Times New Roman" w:cs="Times New Roman"/>
        </w:rPr>
      </w:pPr>
    </w:p>
    <w:p w14:paraId="30711222" w14:textId="77777777" w:rsidR="006539F4" w:rsidRPr="00490B0C" w:rsidRDefault="006539F4" w:rsidP="00490B0C">
      <w:pPr>
        <w:spacing w:after="0" w:line="480" w:lineRule="auto"/>
        <w:jc w:val="both"/>
        <w:rPr>
          <w:rFonts w:ascii="Times New Roman" w:eastAsia="Times New Roman" w:hAnsi="Times New Roman" w:cs="Times New Roman"/>
        </w:rPr>
      </w:pPr>
    </w:p>
    <w:p w14:paraId="0F77B3FA" w14:textId="45548623" w:rsidR="00C23FCC" w:rsidRPr="00490B0C" w:rsidRDefault="00466A28" w:rsidP="00490B0C">
      <w:pPr>
        <w:spacing w:after="0" w:line="480" w:lineRule="auto"/>
        <w:jc w:val="center"/>
        <w:rPr>
          <w:rFonts w:ascii="Times New Roman" w:eastAsia="Times New Roman" w:hAnsi="Times New Roman" w:cs="Times New Roman"/>
        </w:rPr>
      </w:pPr>
      <w:r w:rsidRPr="00490B0C">
        <w:rPr>
          <w:rFonts w:ascii="Times New Roman" w:eastAsia="Times New Roman" w:hAnsi="Times New Roman" w:cs="Times New Roman"/>
          <w:noProof/>
        </w:rPr>
        <w:drawing>
          <wp:inline distT="0" distB="0" distL="0" distR="0" wp14:anchorId="56AAC01C" wp14:editId="21B5FE68">
            <wp:extent cx="2809875" cy="552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icon.png"/>
                    <pic:cNvPicPr/>
                  </pic:nvPicPr>
                  <pic:blipFill>
                    <a:blip r:embed="rId8">
                      <a:extLst>
                        <a:ext uri="{28A0092B-C50C-407E-A947-70E740481C1C}">
                          <a14:useLocalDpi xmlns:a14="http://schemas.microsoft.com/office/drawing/2010/main" val="0"/>
                        </a:ext>
                      </a:extLst>
                    </a:blip>
                    <a:stretch>
                      <a:fillRect/>
                    </a:stretch>
                  </pic:blipFill>
                  <pic:spPr>
                    <a:xfrm>
                      <a:off x="0" y="0"/>
                      <a:ext cx="2809875" cy="552450"/>
                    </a:xfrm>
                    <a:prstGeom prst="rect">
                      <a:avLst/>
                    </a:prstGeom>
                  </pic:spPr>
                </pic:pic>
              </a:graphicData>
            </a:graphic>
          </wp:inline>
        </w:drawing>
      </w:r>
    </w:p>
    <w:p w14:paraId="27D0D6E6" w14:textId="02987790" w:rsidR="00B90238" w:rsidRPr="00490B0C" w:rsidRDefault="6B3C1E9D" w:rsidP="00490B0C">
      <w:pPr>
        <w:spacing w:after="0" w:line="480" w:lineRule="auto"/>
        <w:jc w:val="center"/>
        <w:rPr>
          <w:rFonts w:ascii="Times New Roman" w:eastAsia="Times New Roman" w:hAnsi="Times New Roman" w:cs="Times New Roman"/>
          <w:sz w:val="26"/>
          <w:szCs w:val="26"/>
        </w:rPr>
      </w:pPr>
      <w:r w:rsidRPr="00490B0C">
        <w:rPr>
          <w:rFonts w:ascii="Times New Roman" w:eastAsia="Times New Roman" w:hAnsi="Times New Roman" w:cs="Times New Roman"/>
          <w:sz w:val="26"/>
          <w:szCs w:val="26"/>
        </w:rPr>
        <w:t>Final Report</w:t>
      </w:r>
    </w:p>
    <w:p w14:paraId="64A65CBC" w14:textId="5FAB8047" w:rsidR="007305CF" w:rsidRPr="00490B0C" w:rsidRDefault="007305CF" w:rsidP="00490B0C">
      <w:pPr>
        <w:spacing w:after="0" w:line="480" w:lineRule="auto"/>
        <w:jc w:val="both"/>
        <w:rPr>
          <w:rFonts w:ascii="Times New Roman" w:eastAsia="Times New Roman" w:hAnsi="Times New Roman" w:cs="Times New Roman"/>
        </w:rPr>
      </w:pPr>
    </w:p>
    <w:p w14:paraId="33294185" w14:textId="5C4C7FCB" w:rsidR="007E77C5" w:rsidRPr="00490B0C" w:rsidRDefault="007E77C5" w:rsidP="00490B0C">
      <w:pPr>
        <w:spacing w:after="0" w:line="480" w:lineRule="auto"/>
        <w:jc w:val="both"/>
        <w:rPr>
          <w:rFonts w:ascii="Times New Roman" w:eastAsia="Times New Roman" w:hAnsi="Times New Roman" w:cs="Times New Roman"/>
        </w:rPr>
      </w:pPr>
    </w:p>
    <w:p w14:paraId="7DCF6762" w14:textId="6FD20828" w:rsidR="006539F4" w:rsidRPr="00490B0C" w:rsidRDefault="006539F4" w:rsidP="00490B0C">
      <w:pPr>
        <w:spacing w:after="0" w:line="480" w:lineRule="auto"/>
        <w:jc w:val="both"/>
        <w:rPr>
          <w:rFonts w:ascii="Times New Roman" w:eastAsia="Times New Roman" w:hAnsi="Times New Roman" w:cs="Times New Roman"/>
        </w:rPr>
      </w:pPr>
    </w:p>
    <w:p w14:paraId="678FCDDB" w14:textId="3615C2FD" w:rsidR="006539F4" w:rsidRPr="00490B0C" w:rsidRDefault="006539F4" w:rsidP="00490B0C">
      <w:pPr>
        <w:spacing w:after="0" w:line="480" w:lineRule="auto"/>
        <w:jc w:val="both"/>
        <w:rPr>
          <w:rFonts w:ascii="Times New Roman" w:eastAsia="Times New Roman" w:hAnsi="Times New Roman" w:cs="Times New Roman"/>
        </w:rPr>
      </w:pPr>
    </w:p>
    <w:p w14:paraId="7BE621F3" w14:textId="767579AA" w:rsidR="005F57E3" w:rsidRPr="00490B0C" w:rsidRDefault="005F57E3" w:rsidP="00490B0C">
      <w:pPr>
        <w:spacing w:after="0" w:line="480" w:lineRule="auto"/>
        <w:jc w:val="both"/>
        <w:rPr>
          <w:rFonts w:ascii="Times New Roman" w:eastAsia="Times New Roman" w:hAnsi="Times New Roman" w:cs="Times New Roman"/>
        </w:rPr>
      </w:pPr>
    </w:p>
    <w:p w14:paraId="13C96E10" w14:textId="5B413DDC" w:rsidR="005F57E3" w:rsidRPr="00490B0C" w:rsidRDefault="005F57E3" w:rsidP="00490B0C">
      <w:pPr>
        <w:spacing w:after="0" w:line="480" w:lineRule="auto"/>
        <w:jc w:val="both"/>
        <w:rPr>
          <w:rFonts w:ascii="Times New Roman" w:eastAsia="Times New Roman" w:hAnsi="Times New Roman" w:cs="Times New Roman"/>
        </w:rPr>
      </w:pPr>
    </w:p>
    <w:p w14:paraId="2AA08CED" w14:textId="7487A93E" w:rsidR="005F57E3" w:rsidRPr="00490B0C" w:rsidRDefault="005F57E3" w:rsidP="00490B0C">
      <w:pPr>
        <w:spacing w:after="0" w:line="480" w:lineRule="auto"/>
        <w:jc w:val="both"/>
        <w:rPr>
          <w:rFonts w:ascii="Times New Roman" w:eastAsia="Times New Roman" w:hAnsi="Times New Roman" w:cs="Times New Roman"/>
        </w:rPr>
      </w:pPr>
    </w:p>
    <w:p w14:paraId="0029ADD2" w14:textId="77777777" w:rsidR="005F57E3" w:rsidRPr="00490B0C" w:rsidRDefault="005F57E3" w:rsidP="00490B0C">
      <w:pPr>
        <w:spacing w:after="0" w:line="480" w:lineRule="auto"/>
        <w:jc w:val="both"/>
        <w:rPr>
          <w:rFonts w:ascii="Times New Roman" w:eastAsia="Times New Roman" w:hAnsi="Times New Roman" w:cs="Times New Roman"/>
        </w:rPr>
      </w:pPr>
    </w:p>
    <w:p w14:paraId="37A7D44A" w14:textId="77777777" w:rsidR="006539F4" w:rsidRPr="00490B0C" w:rsidRDefault="006539F4" w:rsidP="00490B0C">
      <w:pPr>
        <w:spacing w:after="0" w:line="480" w:lineRule="auto"/>
        <w:jc w:val="both"/>
        <w:rPr>
          <w:rFonts w:ascii="Times New Roman" w:eastAsia="Times New Roman" w:hAnsi="Times New Roman" w:cs="Times New Roman"/>
        </w:rPr>
      </w:pPr>
    </w:p>
    <w:p w14:paraId="2B494833" w14:textId="005C0131" w:rsidR="008A1C8C" w:rsidRPr="00490B0C" w:rsidRDefault="6B3C1E9D" w:rsidP="00490B0C">
      <w:pPr>
        <w:spacing w:after="0" w:line="480" w:lineRule="auto"/>
        <w:jc w:val="right"/>
        <w:rPr>
          <w:rFonts w:ascii="Times New Roman" w:eastAsia="Times New Roman" w:hAnsi="Times New Roman" w:cs="Times New Roman"/>
        </w:rPr>
      </w:pPr>
      <w:r w:rsidRPr="00490B0C">
        <w:rPr>
          <w:rFonts w:ascii="Times New Roman" w:eastAsia="Times New Roman" w:hAnsi="Times New Roman" w:cs="Times New Roman"/>
        </w:rPr>
        <w:t>University of Massachusetts Lowell</w:t>
      </w:r>
    </w:p>
    <w:p w14:paraId="0AD2A3DC" w14:textId="1283C12C" w:rsidR="008A1C8C" w:rsidRPr="00490B0C" w:rsidRDefault="6B3C1E9D" w:rsidP="00490B0C">
      <w:pPr>
        <w:spacing w:after="0" w:line="480" w:lineRule="auto"/>
        <w:jc w:val="right"/>
        <w:rPr>
          <w:rFonts w:ascii="Times New Roman" w:eastAsia="Times New Roman" w:hAnsi="Times New Roman" w:cs="Times New Roman"/>
        </w:rPr>
      </w:pPr>
      <w:r w:rsidRPr="00490B0C">
        <w:rPr>
          <w:rFonts w:ascii="Times New Roman" w:eastAsia="Times New Roman" w:hAnsi="Times New Roman" w:cs="Times New Roman"/>
        </w:rPr>
        <w:t>COMP.4610 GUI PROGRAMMING II</w:t>
      </w:r>
    </w:p>
    <w:p w14:paraId="50FEF621" w14:textId="248158BA" w:rsidR="00AB0A05" w:rsidRPr="00490B0C" w:rsidRDefault="6B3C1E9D" w:rsidP="00490B0C">
      <w:pPr>
        <w:spacing w:after="0" w:line="480" w:lineRule="auto"/>
        <w:jc w:val="right"/>
        <w:rPr>
          <w:rFonts w:ascii="Times New Roman" w:eastAsia="Times New Roman" w:hAnsi="Times New Roman" w:cs="Times New Roman"/>
        </w:rPr>
      </w:pPr>
      <w:r w:rsidRPr="00490B0C">
        <w:rPr>
          <w:rFonts w:ascii="Times New Roman" w:eastAsia="Times New Roman" w:hAnsi="Times New Roman" w:cs="Times New Roman"/>
        </w:rPr>
        <w:t>Spring 2017</w:t>
      </w:r>
    </w:p>
    <w:p w14:paraId="3CF38A97" w14:textId="77777777" w:rsidR="004A12F8" w:rsidRPr="00490B0C" w:rsidRDefault="004A12F8" w:rsidP="00490B0C">
      <w:pPr>
        <w:spacing w:after="0" w:line="480" w:lineRule="auto"/>
        <w:jc w:val="right"/>
        <w:rPr>
          <w:rFonts w:ascii="Times New Roman" w:eastAsia="Times New Roman" w:hAnsi="Times New Roman" w:cs="Times New Roman"/>
        </w:rPr>
      </w:pPr>
    </w:p>
    <w:p w14:paraId="64E619BB" w14:textId="7C998A2E" w:rsidR="008A1C8C" w:rsidRPr="00490B0C" w:rsidRDefault="6B3C1E9D" w:rsidP="00490B0C">
      <w:pPr>
        <w:spacing w:after="0" w:line="480" w:lineRule="auto"/>
        <w:jc w:val="right"/>
        <w:rPr>
          <w:rFonts w:ascii="Times New Roman" w:eastAsia="Times New Roman" w:hAnsi="Times New Roman" w:cs="Times New Roman"/>
        </w:rPr>
      </w:pPr>
      <w:r w:rsidRPr="00490B0C">
        <w:rPr>
          <w:rFonts w:ascii="Times New Roman" w:eastAsia="Times New Roman" w:hAnsi="Times New Roman" w:cs="Times New Roman"/>
        </w:rPr>
        <w:t>Rotana Nou (Rotana_Nou@student.uml.edu)</w:t>
      </w:r>
    </w:p>
    <w:p w14:paraId="40E7B7A0" w14:textId="30750A83" w:rsidR="008A1C8C" w:rsidRDefault="6B3C1E9D" w:rsidP="00490B0C">
      <w:pPr>
        <w:spacing w:after="0" w:line="480" w:lineRule="auto"/>
        <w:jc w:val="right"/>
        <w:rPr>
          <w:rFonts w:ascii="Times New Roman" w:eastAsia="Times New Roman" w:hAnsi="Times New Roman" w:cs="Times New Roman"/>
        </w:rPr>
      </w:pPr>
      <w:r w:rsidRPr="00490B0C">
        <w:rPr>
          <w:rFonts w:ascii="Times New Roman" w:eastAsia="Times New Roman" w:hAnsi="Times New Roman" w:cs="Times New Roman"/>
        </w:rPr>
        <w:t>Junghwan Kim (</w:t>
      </w:r>
      <w:r w:rsidR="006A532C" w:rsidRPr="006A532C">
        <w:rPr>
          <w:rFonts w:ascii="Times New Roman" w:eastAsia="Times New Roman" w:hAnsi="Times New Roman" w:cs="Times New Roman"/>
        </w:rPr>
        <w:t>Junghwan_Kim@student.uml.edu</w:t>
      </w:r>
      <w:r w:rsidRPr="00490B0C">
        <w:rPr>
          <w:rFonts w:ascii="Times New Roman" w:eastAsia="Times New Roman" w:hAnsi="Times New Roman" w:cs="Times New Roman"/>
        </w:rPr>
        <w:t>)</w:t>
      </w:r>
    </w:p>
    <w:p w14:paraId="41BE4A06" w14:textId="383A1CCF" w:rsidR="006A532C" w:rsidRDefault="006A532C" w:rsidP="00490B0C">
      <w:pPr>
        <w:spacing w:after="0" w:line="480" w:lineRule="auto"/>
        <w:jc w:val="right"/>
        <w:rPr>
          <w:rFonts w:ascii="Times New Roman" w:eastAsia="Times New Roman" w:hAnsi="Times New Roman" w:cs="Times New Roman"/>
        </w:rPr>
      </w:pPr>
    </w:p>
    <w:p w14:paraId="286FFDB4" w14:textId="252ED531" w:rsidR="006A532C" w:rsidRPr="00490B0C" w:rsidRDefault="000332D0" w:rsidP="00490B0C">
      <w:pPr>
        <w:spacing w:after="0" w:line="480" w:lineRule="auto"/>
        <w:jc w:val="right"/>
        <w:rPr>
          <w:rFonts w:ascii="Times New Roman" w:eastAsia="Times New Roman" w:hAnsi="Times New Roman" w:cs="Times New Roman"/>
        </w:rPr>
      </w:pPr>
      <w:hyperlink r:id="rId9" w:history="1">
        <w:r w:rsidR="006A532C" w:rsidRPr="00273AEA">
          <w:rPr>
            <w:rStyle w:val="Hyperlink"/>
            <w:rFonts w:ascii="Times New Roman" w:eastAsia="Times New Roman" w:hAnsi="Times New Roman" w:cs="Times New Roman"/>
          </w:rPr>
          <w:t>http://tripplanner.ml/</w:t>
        </w:r>
      </w:hyperlink>
    </w:p>
    <w:p w14:paraId="023E50C4" w14:textId="77777777" w:rsidR="008A1C8C" w:rsidRPr="00490B0C" w:rsidRDefault="008A1C8C" w:rsidP="00490B0C">
      <w:pPr>
        <w:spacing w:after="0" w:line="480" w:lineRule="auto"/>
        <w:jc w:val="both"/>
        <w:rPr>
          <w:rFonts w:ascii="Times New Roman" w:eastAsia="Times New Roman" w:hAnsi="Times New Roman" w:cs="Times New Roman"/>
        </w:rPr>
      </w:pPr>
      <w:r w:rsidRPr="00490B0C">
        <w:rPr>
          <w:rFonts w:ascii="Times New Roman" w:eastAsia="Times New Roman" w:hAnsi="Times New Roman" w:cs="Times New Roman"/>
        </w:rPr>
        <w:br w:type="page"/>
      </w:r>
    </w:p>
    <w:p w14:paraId="7BD84378" w14:textId="07E61D9A" w:rsidR="009906C6" w:rsidRPr="00490B0C" w:rsidRDefault="6B3C1E9D" w:rsidP="00490B0C">
      <w:pPr>
        <w:spacing w:after="0" w:line="480" w:lineRule="auto"/>
        <w:jc w:val="center"/>
        <w:rPr>
          <w:rFonts w:ascii="Times New Roman" w:eastAsia="Times New Roman" w:hAnsi="Times New Roman" w:cs="Times New Roman"/>
          <w:b/>
          <w:bCs/>
        </w:rPr>
      </w:pPr>
      <w:r w:rsidRPr="00490B0C">
        <w:rPr>
          <w:rFonts w:ascii="Times New Roman" w:eastAsia="Times New Roman" w:hAnsi="Times New Roman" w:cs="Times New Roman"/>
          <w:b/>
          <w:bCs/>
        </w:rPr>
        <w:lastRenderedPageBreak/>
        <w:t>List Contents</w:t>
      </w:r>
    </w:p>
    <w:p w14:paraId="1ABEFFBC" w14:textId="32ED3A47" w:rsidR="00924E06" w:rsidRPr="00490B0C" w:rsidRDefault="00924E06" w:rsidP="00490B0C">
      <w:pPr>
        <w:spacing w:after="0" w:line="480" w:lineRule="auto"/>
        <w:jc w:val="both"/>
        <w:rPr>
          <w:rFonts w:ascii="Times New Roman" w:eastAsia="Times New Roman" w:hAnsi="Times New Roman" w:cs="Times New Roman"/>
          <w:bCs/>
        </w:rPr>
      </w:pPr>
    </w:p>
    <w:tbl>
      <w:tblPr>
        <w:tblStyle w:val="TableGrid"/>
        <w:tblW w:w="9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640"/>
        <w:gridCol w:w="827"/>
      </w:tblGrid>
      <w:tr w:rsidR="00FB5C54" w:rsidRPr="00490B0C" w14:paraId="5380F0C8" w14:textId="55F5CA65" w:rsidTr="00B05844">
        <w:trPr>
          <w:trHeight w:val="864"/>
        </w:trPr>
        <w:tc>
          <w:tcPr>
            <w:tcW w:w="8640" w:type="dxa"/>
            <w:tcBorders>
              <w:bottom w:val="single" w:sz="4" w:space="0" w:color="auto"/>
            </w:tcBorders>
            <w:vAlign w:val="center"/>
          </w:tcPr>
          <w:p w14:paraId="312B40A5" w14:textId="2CB4711F" w:rsidR="00FB5C54" w:rsidRPr="00490B0C" w:rsidRDefault="6B3C1E9D" w:rsidP="00B05844">
            <w:pPr>
              <w:rPr>
                <w:rFonts w:ascii="Times New Roman" w:eastAsia="Times New Roman" w:hAnsi="Times New Roman" w:cs="Times New Roman"/>
              </w:rPr>
            </w:pPr>
            <w:r w:rsidRPr="00490B0C">
              <w:rPr>
                <w:rFonts w:ascii="Times New Roman" w:hAnsi="Times New Roman" w:cs="Times New Roman"/>
              </w:rPr>
              <w:t xml:space="preserve">1. </w:t>
            </w:r>
            <w:r w:rsidRPr="00490B0C">
              <w:rPr>
                <w:rFonts w:ascii="Times New Roman" w:eastAsia="Times New Roman" w:hAnsi="Times New Roman" w:cs="Times New Roman"/>
              </w:rPr>
              <w:t xml:space="preserve">Project </w:t>
            </w:r>
            <w:r w:rsidR="0029522A">
              <w:rPr>
                <w:rFonts w:ascii="Times New Roman" w:eastAsia="Times New Roman" w:hAnsi="Times New Roman" w:cs="Times New Roman"/>
                <w:noProof/>
              </w:rPr>
              <w:t>O</w:t>
            </w:r>
            <w:r w:rsidRPr="0029522A">
              <w:rPr>
                <w:rFonts w:ascii="Times New Roman" w:eastAsia="Times New Roman" w:hAnsi="Times New Roman" w:cs="Times New Roman"/>
                <w:noProof/>
              </w:rPr>
              <w:t>verview</w:t>
            </w:r>
          </w:p>
        </w:tc>
        <w:tc>
          <w:tcPr>
            <w:tcW w:w="827" w:type="dxa"/>
            <w:tcBorders>
              <w:bottom w:val="single" w:sz="4" w:space="0" w:color="auto"/>
            </w:tcBorders>
            <w:vAlign w:val="center"/>
          </w:tcPr>
          <w:p w14:paraId="51625DC8" w14:textId="36FE0233" w:rsidR="00FB5C54" w:rsidRPr="00490B0C" w:rsidRDefault="6B3C1E9D" w:rsidP="00B05844">
            <w:pPr>
              <w:jc w:val="right"/>
              <w:rPr>
                <w:rFonts w:ascii="Times New Roman" w:eastAsia="Times New Roman" w:hAnsi="Times New Roman" w:cs="Times New Roman"/>
              </w:rPr>
            </w:pPr>
            <w:r w:rsidRPr="00490B0C">
              <w:rPr>
                <w:rFonts w:ascii="Times New Roman" w:eastAsia="Times New Roman" w:hAnsi="Times New Roman" w:cs="Times New Roman"/>
              </w:rPr>
              <w:t xml:space="preserve">Page </w:t>
            </w:r>
            <w:r w:rsidR="00F93108">
              <w:rPr>
                <w:rFonts w:ascii="Times New Roman" w:eastAsia="Times New Roman" w:hAnsi="Times New Roman" w:cs="Times New Roman"/>
              </w:rPr>
              <w:t>3</w:t>
            </w:r>
          </w:p>
        </w:tc>
      </w:tr>
      <w:tr w:rsidR="00FB5C54" w:rsidRPr="00490B0C" w14:paraId="78BFD1F1" w14:textId="7010323A" w:rsidTr="00B05844">
        <w:trPr>
          <w:trHeight w:val="864"/>
        </w:trPr>
        <w:tc>
          <w:tcPr>
            <w:tcW w:w="8640" w:type="dxa"/>
            <w:tcBorders>
              <w:top w:val="single" w:sz="4" w:space="0" w:color="auto"/>
              <w:bottom w:val="single" w:sz="4" w:space="0" w:color="auto"/>
            </w:tcBorders>
            <w:vAlign w:val="center"/>
          </w:tcPr>
          <w:p w14:paraId="7CF1B127" w14:textId="2781963B" w:rsidR="00FB5C54" w:rsidRPr="00490B0C" w:rsidRDefault="6B3C1E9D" w:rsidP="00B05844">
            <w:pPr>
              <w:rPr>
                <w:rFonts w:ascii="Times New Roman" w:eastAsia="Times New Roman" w:hAnsi="Times New Roman" w:cs="Times New Roman"/>
              </w:rPr>
            </w:pPr>
            <w:r w:rsidRPr="00490B0C">
              <w:rPr>
                <w:rFonts w:ascii="Times New Roman" w:eastAsia="Times New Roman" w:hAnsi="Times New Roman" w:cs="Times New Roman"/>
              </w:rPr>
              <w:t>2. System Specification</w:t>
            </w:r>
          </w:p>
        </w:tc>
        <w:tc>
          <w:tcPr>
            <w:tcW w:w="827" w:type="dxa"/>
            <w:tcBorders>
              <w:top w:val="single" w:sz="4" w:space="0" w:color="auto"/>
              <w:bottom w:val="single" w:sz="4" w:space="0" w:color="auto"/>
            </w:tcBorders>
            <w:vAlign w:val="center"/>
          </w:tcPr>
          <w:p w14:paraId="3863CA0A" w14:textId="58A10E51" w:rsidR="00FB5C54" w:rsidRPr="00490B0C" w:rsidRDefault="00F93108" w:rsidP="00B05844">
            <w:pPr>
              <w:jc w:val="right"/>
              <w:rPr>
                <w:rFonts w:ascii="Times New Roman" w:eastAsia="Times New Roman" w:hAnsi="Times New Roman" w:cs="Times New Roman"/>
              </w:rPr>
            </w:pPr>
            <w:r w:rsidRPr="00F93108">
              <w:rPr>
                <w:rFonts w:ascii="Times New Roman" w:eastAsia="Times New Roman" w:hAnsi="Times New Roman" w:cs="Times New Roman"/>
              </w:rPr>
              <w:t>Page 3</w:t>
            </w:r>
          </w:p>
        </w:tc>
      </w:tr>
      <w:tr w:rsidR="00FB5C54" w:rsidRPr="00490B0C" w14:paraId="094EFAF3" w14:textId="6DD78F38" w:rsidTr="00B05844">
        <w:trPr>
          <w:trHeight w:val="864"/>
        </w:trPr>
        <w:tc>
          <w:tcPr>
            <w:tcW w:w="8640" w:type="dxa"/>
            <w:tcBorders>
              <w:top w:val="single" w:sz="4" w:space="0" w:color="auto"/>
              <w:bottom w:val="single" w:sz="4" w:space="0" w:color="auto"/>
            </w:tcBorders>
            <w:vAlign w:val="center"/>
          </w:tcPr>
          <w:p w14:paraId="1AAB119A" w14:textId="7CBBF9C9" w:rsidR="00FB5C54" w:rsidRPr="00490B0C" w:rsidRDefault="6B3C1E9D" w:rsidP="00B05844">
            <w:pPr>
              <w:rPr>
                <w:rFonts w:ascii="Times New Roman" w:eastAsia="Times New Roman" w:hAnsi="Times New Roman" w:cs="Times New Roman"/>
              </w:rPr>
            </w:pPr>
            <w:r w:rsidRPr="00490B0C">
              <w:rPr>
                <w:rFonts w:ascii="Times New Roman" w:eastAsia="Times New Roman" w:hAnsi="Times New Roman" w:cs="Times New Roman"/>
              </w:rPr>
              <w:t>3. Project Design</w:t>
            </w:r>
          </w:p>
        </w:tc>
        <w:tc>
          <w:tcPr>
            <w:tcW w:w="827" w:type="dxa"/>
            <w:tcBorders>
              <w:top w:val="single" w:sz="4" w:space="0" w:color="auto"/>
              <w:bottom w:val="single" w:sz="4" w:space="0" w:color="auto"/>
            </w:tcBorders>
            <w:vAlign w:val="center"/>
          </w:tcPr>
          <w:p w14:paraId="019E4E2F" w14:textId="6889CC2E" w:rsidR="00FB5C54" w:rsidRPr="00490B0C" w:rsidRDefault="00F93108" w:rsidP="00B05844">
            <w:pPr>
              <w:jc w:val="right"/>
              <w:rPr>
                <w:rFonts w:ascii="Times New Roman" w:eastAsia="Times New Roman" w:hAnsi="Times New Roman" w:cs="Times New Roman"/>
              </w:rPr>
            </w:pPr>
            <w:r>
              <w:rPr>
                <w:rFonts w:ascii="Times New Roman" w:eastAsia="Times New Roman" w:hAnsi="Times New Roman" w:cs="Times New Roman"/>
              </w:rPr>
              <w:t>Page 4</w:t>
            </w:r>
          </w:p>
        </w:tc>
      </w:tr>
      <w:tr w:rsidR="00FB5C54" w:rsidRPr="00490B0C" w14:paraId="26D87A97" w14:textId="0B580746" w:rsidTr="00B05844">
        <w:trPr>
          <w:trHeight w:val="864"/>
        </w:trPr>
        <w:tc>
          <w:tcPr>
            <w:tcW w:w="8640" w:type="dxa"/>
            <w:tcBorders>
              <w:top w:val="single" w:sz="4" w:space="0" w:color="auto"/>
              <w:bottom w:val="single" w:sz="4" w:space="0" w:color="auto"/>
            </w:tcBorders>
            <w:vAlign w:val="center"/>
          </w:tcPr>
          <w:p w14:paraId="0CF179C0" w14:textId="3C3C2E09" w:rsidR="00FB5C54" w:rsidRPr="00490B0C" w:rsidRDefault="6B3C1E9D" w:rsidP="00B05844">
            <w:pPr>
              <w:rPr>
                <w:rFonts w:ascii="Times New Roman" w:eastAsia="Times New Roman" w:hAnsi="Times New Roman" w:cs="Times New Roman"/>
              </w:rPr>
            </w:pPr>
            <w:r w:rsidRPr="00490B0C">
              <w:rPr>
                <w:rFonts w:ascii="Times New Roman" w:eastAsia="Times New Roman" w:hAnsi="Times New Roman" w:cs="Times New Roman"/>
              </w:rPr>
              <w:t>4. Team Work</w:t>
            </w:r>
          </w:p>
        </w:tc>
        <w:tc>
          <w:tcPr>
            <w:tcW w:w="827" w:type="dxa"/>
            <w:tcBorders>
              <w:top w:val="single" w:sz="4" w:space="0" w:color="auto"/>
              <w:bottom w:val="single" w:sz="4" w:space="0" w:color="auto"/>
            </w:tcBorders>
            <w:vAlign w:val="center"/>
          </w:tcPr>
          <w:p w14:paraId="4B1BCF76" w14:textId="4E2AE632" w:rsidR="00FB5C54" w:rsidRPr="00490B0C" w:rsidRDefault="00F93108" w:rsidP="00B05844">
            <w:pPr>
              <w:jc w:val="right"/>
              <w:rPr>
                <w:rFonts w:ascii="Times New Roman" w:eastAsia="Times New Roman" w:hAnsi="Times New Roman" w:cs="Times New Roman"/>
              </w:rPr>
            </w:pPr>
            <w:r>
              <w:rPr>
                <w:rFonts w:ascii="Times New Roman" w:eastAsia="Times New Roman" w:hAnsi="Times New Roman" w:cs="Times New Roman"/>
              </w:rPr>
              <w:t>Page 4</w:t>
            </w:r>
          </w:p>
        </w:tc>
      </w:tr>
      <w:tr w:rsidR="00FB5C54" w:rsidRPr="00490B0C" w14:paraId="359E8C26" w14:textId="158AEC0E" w:rsidTr="00B05844">
        <w:trPr>
          <w:trHeight w:val="864"/>
        </w:trPr>
        <w:tc>
          <w:tcPr>
            <w:tcW w:w="8640" w:type="dxa"/>
            <w:tcBorders>
              <w:top w:val="single" w:sz="4" w:space="0" w:color="auto"/>
              <w:bottom w:val="single" w:sz="4" w:space="0" w:color="auto"/>
            </w:tcBorders>
            <w:vAlign w:val="center"/>
          </w:tcPr>
          <w:p w14:paraId="35E21504" w14:textId="540AD94D" w:rsidR="00FB5C54" w:rsidRPr="00490B0C" w:rsidRDefault="6B3C1E9D" w:rsidP="00B05844">
            <w:pPr>
              <w:rPr>
                <w:rFonts w:ascii="Times New Roman" w:eastAsia="Times New Roman,Times New Roman" w:hAnsi="Times New Roman" w:cs="Times New Roman"/>
              </w:rPr>
            </w:pPr>
            <w:r w:rsidRPr="00490B0C">
              <w:rPr>
                <w:rFonts w:ascii="Times New Roman" w:eastAsia="Times New Roman" w:hAnsi="Times New Roman" w:cs="Times New Roman"/>
              </w:rPr>
              <w:t>5. User Testing</w:t>
            </w:r>
          </w:p>
        </w:tc>
        <w:tc>
          <w:tcPr>
            <w:tcW w:w="827" w:type="dxa"/>
            <w:tcBorders>
              <w:top w:val="single" w:sz="4" w:space="0" w:color="auto"/>
              <w:bottom w:val="single" w:sz="4" w:space="0" w:color="auto"/>
            </w:tcBorders>
            <w:vAlign w:val="center"/>
          </w:tcPr>
          <w:p w14:paraId="0D8EA27E" w14:textId="05B21699" w:rsidR="00FB5C54" w:rsidRPr="00490B0C" w:rsidRDefault="00395C10" w:rsidP="00B05844">
            <w:pPr>
              <w:jc w:val="right"/>
              <w:rPr>
                <w:rFonts w:ascii="Times New Roman" w:eastAsia="Times New Roman" w:hAnsi="Times New Roman" w:cs="Times New Roman"/>
              </w:rPr>
            </w:pPr>
            <w:r>
              <w:rPr>
                <w:rFonts w:ascii="Times New Roman" w:eastAsia="Times New Roman" w:hAnsi="Times New Roman" w:cs="Times New Roman"/>
              </w:rPr>
              <w:t>Page 5</w:t>
            </w:r>
          </w:p>
        </w:tc>
      </w:tr>
      <w:tr w:rsidR="00906666" w:rsidRPr="00490B0C" w14:paraId="62765186" w14:textId="77777777" w:rsidTr="00B05844">
        <w:trPr>
          <w:trHeight w:val="864"/>
        </w:trPr>
        <w:tc>
          <w:tcPr>
            <w:tcW w:w="8640" w:type="dxa"/>
            <w:tcBorders>
              <w:top w:val="single" w:sz="4" w:space="0" w:color="auto"/>
              <w:bottom w:val="single" w:sz="4" w:space="0" w:color="auto"/>
            </w:tcBorders>
            <w:vAlign w:val="center"/>
          </w:tcPr>
          <w:p w14:paraId="7B7049EA" w14:textId="1EE6ED6B" w:rsidR="00906666" w:rsidRPr="00490B0C" w:rsidRDefault="6B3C1E9D" w:rsidP="00B05844">
            <w:pPr>
              <w:rPr>
                <w:rFonts w:ascii="Times New Roman" w:eastAsia="Times New Roman" w:hAnsi="Times New Roman" w:cs="Times New Roman"/>
              </w:rPr>
            </w:pPr>
            <w:r w:rsidRPr="00490B0C">
              <w:rPr>
                <w:rFonts w:ascii="Times New Roman" w:eastAsia="Times New Roman" w:hAnsi="Times New Roman" w:cs="Times New Roman"/>
              </w:rPr>
              <w:t>6. Future Work</w:t>
            </w:r>
          </w:p>
        </w:tc>
        <w:tc>
          <w:tcPr>
            <w:tcW w:w="827" w:type="dxa"/>
            <w:tcBorders>
              <w:top w:val="single" w:sz="4" w:space="0" w:color="auto"/>
              <w:bottom w:val="single" w:sz="4" w:space="0" w:color="auto"/>
            </w:tcBorders>
            <w:vAlign w:val="center"/>
          </w:tcPr>
          <w:p w14:paraId="1DD07DC9" w14:textId="214476E9" w:rsidR="00906666" w:rsidRPr="00490B0C" w:rsidRDefault="00395C10" w:rsidP="00B05844">
            <w:pPr>
              <w:jc w:val="right"/>
              <w:rPr>
                <w:rFonts w:ascii="Times New Roman" w:eastAsia="Times New Roman" w:hAnsi="Times New Roman" w:cs="Times New Roman"/>
              </w:rPr>
            </w:pPr>
            <w:r>
              <w:rPr>
                <w:rFonts w:ascii="Times New Roman" w:eastAsia="Times New Roman" w:hAnsi="Times New Roman" w:cs="Times New Roman"/>
              </w:rPr>
              <w:t>Page 6</w:t>
            </w:r>
          </w:p>
        </w:tc>
      </w:tr>
      <w:tr w:rsidR="00906666" w:rsidRPr="00490B0C" w14:paraId="561359F7" w14:textId="77777777" w:rsidTr="00B05844">
        <w:trPr>
          <w:trHeight w:val="864"/>
        </w:trPr>
        <w:tc>
          <w:tcPr>
            <w:tcW w:w="8640" w:type="dxa"/>
            <w:tcBorders>
              <w:top w:val="single" w:sz="4" w:space="0" w:color="auto"/>
            </w:tcBorders>
            <w:vAlign w:val="center"/>
          </w:tcPr>
          <w:p w14:paraId="460742F1" w14:textId="32D55124" w:rsidR="00906666" w:rsidRPr="00490B0C" w:rsidRDefault="6B3C1E9D" w:rsidP="00B05844">
            <w:pPr>
              <w:rPr>
                <w:rFonts w:ascii="Times New Roman" w:eastAsia="Times New Roman" w:hAnsi="Times New Roman" w:cs="Times New Roman"/>
              </w:rPr>
            </w:pPr>
            <w:r w:rsidRPr="00490B0C">
              <w:rPr>
                <w:rFonts w:ascii="Times New Roman" w:eastAsia="Times New Roman" w:hAnsi="Times New Roman" w:cs="Times New Roman"/>
              </w:rPr>
              <w:t>7. Related Work</w:t>
            </w:r>
          </w:p>
        </w:tc>
        <w:tc>
          <w:tcPr>
            <w:tcW w:w="827" w:type="dxa"/>
            <w:tcBorders>
              <w:top w:val="single" w:sz="4" w:space="0" w:color="auto"/>
            </w:tcBorders>
            <w:vAlign w:val="center"/>
          </w:tcPr>
          <w:p w14:paraId="1F9FF1FE" w14:textId="1D090BD9" w:rsidR="00906666" w:rsidRPr="00490B0C" w:rsidRDefault="00395C10" w:rsidP="00B05844">
            <w:pPr>
              <w:jc w:val="right"/>
              <w:rPr>
                <w:rFonts w:ascii="Times New Roman" w:eastAsia="Times New Roman" w:hAnsi="Times New Roman" w:cs="Times New Roman"/>
              </w:rPr>
            </w:pPr>
            <w:r>
              <w:rPr>
                <w:rFonts w:ascii="Times New Roman" w:eastAsia="Times New Roman" w:hAnsi="Times New Roman" w:cs="Times New Roman"/>
              </w:rPr>
              <w:t>Page 6</w:t>
            </w:r>
          </w:p>
        </w:tc>
      </w:tr>
      <w:tr w:rsidR="00FB5C54" w:rsidRPr="00490B0C" w14:paraId="60C113F1" w14:textId="387ACC92" w:rsidTr="00B05844">
        <w:trPr>
          <w:trHeight w:val="1008"/>
        </w:trPr>
        <w:tc>
          <w:tcPr>
            <w:tcW w:w="8640" w:type="dxa"/>
            <w:vAlign w:val="center"/>
          </w:tcPr>
          <w:p w14:paraId="5960F445" w14:textId="0A20DA0E" w:rsidR="00FB5C54" w:rsidRPr="00490B0C" w:rsidRDefault="00FB5C54" w:rsidP="00490B0C">
            <w:pPr>
              <w:spacing w:line="480" w:lineRule="auto"/>
              <w:jc w:val="both"/>
              <w:rPr>
                <w:rFonts w:ascii="Times New Roman" w:eastAsia="Times New Roman,바탕" w:hAnsi="Times New Roman" w:cs="Times New Roman"/>
              </w:rPr>
            </w:pPr>
          </w:p>
        </w:tc>
        <w:tc>
          <w:tcPr>
            <w:tcW w:w="827" w:type="dxa"/>
            <w:vAlign w:val="center"/>
          </w:tcPr>
          <w:p w14:paraId="5A06D215" w14:textId="4BDBD492" w:rsidR="00FB5C54" w:rsidRPr="00490B0C" w:rsidRDefault="00FB5C54" w:rsidP="00490B0C">
            <w:pPr>
              <w:spacing w:line="480" w:lineRule="auto"/>
              <w:jc w:val="both"/>
              <w:rPr>
                <w:rFonts w:ascii="Times New Roman" w:eastAsia="Times New Roman" w:hAnsi="Times New Roman" w:cs="Times New Roman"/>
              </w:rPr>
            </w:pPr>
          </w:p>
        </w:tc>
      </w:tr>
      <w:tr w:rsidR="00FB5C54" w:rsidRPr="00490B0C" w14:paraId="1D324B85" w14:textId="448E2905" w:rsidTr="6B3C1E9D">
        <w:trPr>
          <w:trHeight w:val="1008"/>
        </w:trPr>
        <w:tc>
          <w:tcPr>
            <w:tcW w:w="8640" w:type="dxa"/>
            <w:vAlign w:val="center"/>
          </w:tcPr>
          <w:p w14:paraId="05B1BB18" w14:textId="2959FF2A" w:rsidR="00FB5C54" w:rsidRPr="00490B0C" w:rsidRDefault="00FB5C54" w:rsidP="00490B0C">
            <w:pPr>
              <w:spacing w:line="480" w:lineRule="auto"/>
              <w:jc w:val="both"/>
              <w:rPr>
                <w:rFonts w:ascii="Times New Roman" w:eastAsia="Times New Roman,바탕" w:hAnsi="Times New Roman" w:cs="Times New Roman"/>
              </w:rPr>
            </w:pPr>
          </w:p>
        </w:tc>
        <w:tc>
          <w:tcPr>
            <w:tcW w:w="827" w:type="dxa"/>
            <w:vAlign w:val="center"/>
          </w:tcPr>
          <w:p w14:paraId="1CC86BC7" w14:textId="4B76B2F7" w:rsidR="00FB5C54" w:rsidRPr="00490B0C" w:rsidRDefault="00FB5C54" w:rsidP="00490B0C">
            <w:pPr>
              <w:spacing w:line="480" w:lineRule="auto"/>
              <w:jc w:val="both"/>
              <w:rPr>
                <w:rFonts w:ascii="Times New Roman" w:eastAsia="Times New Roman" w:hAnsi="Times New Roman" w:cs="Times New Roman"/>
              </w:rPr>
            </w:pPr>
          </w:p>
        </w:tc>
      </w:tr>
      <w:tr w:rsidR="00FB5C54" w:rsidRPr="00490B0C" w14:paraId="3FB945E0" w14:textId="0E6401CA" w:rsidTr="6B3C1E9D">
        <w:trPr>
          <w:trHeight w:val="1008"/>
        </w:trPr>
        <w:tc>
          <w:tcPr>
            <w:tcW w:w="8640" w:type="dxa"/>
            <w:vAlign w:val="center"/>
          </w:tcPr>
          <w:p w14:paraId="05AD4ABB" w14:textId="7C9EAAF2" w:rsidR="00FB5C54" w:rsidRPr="00490B0C" w:rsidRDefault="00FB5C54" w:rsidP="00490B0C">
            <w:pPr>
              <w:spacing w:line="480" w:lineRule="auto"/>
              <w:jc w:val="both"/>
              <w:rPr>
                <w:rFonts w:ascii="Times New Roman" w:eastAsia="Times New Roman" w:hAnsi="Times New Roman" w:cs="Times New Roman"/>
              </w:rPr>
            </w:pPr>
          </w:p>
        </w:tc>
        <w:tc>
          <w:tcPr>
            <w:tcW w:w="827" w:type="dxa"/>
            <w:vAlign w:val="center"/>
          </w:tcPr>
          <w:p w14:paraId="2DA54CDE" w14:textId="23BC83FA" w:rsidR="00FB5C54" w:rsidRPr="00490B0C" w:rsidRDefault="00FB5C54" w:rsidP="00490B0C">
            <w:pPr>
              <w:spacing w:line="480" w:lineRule="auto"/>
              <w:jc w:val="both"/>
              <w:rPr>
                <w:rFonts w:ascii="Times New Roman" w:eastAsia="Times New Roman" w:hAnsi="Times New Roman" w:cs="Times New Roman"/>
              </w:rPr>
            </w:pPr>
          </w:p>
        </w:tc>
      </w:tr>
      <w:tr w:rsidR="00FB5C54" w:rsidRPr="00490B0C" w14:paraId="6462343B" w14:textId="6E0A3090" w:rsidTr="6B3C1E9D">
        <w:trPr>
          <w:trHeight w:val="1008"/>
        </w:trPr>
        <w:tc>
          <w:tcPr>
            <w:tcW w:w="8640" w:type="dxa"/>
            <w:vAlign w:val="center"/>
          </w:tcPr>
          <w:p w14:paraId="3D2214E0" w14:textId="6E110B0F" w:rsidR="00FB5C54" w:rsidRPr="00490B0C" w:rsidRDefault="00FB5C54" w:rsidP="00490B0C">
            <w:pPr>
              <w:spacing w:line="480" w:lineRule="auto"/>
              <w:jc w:val="both"/>
              <w:rPr>
                <w:rFonts w:ascii="Times New Roman" w:eastAsia="Times New Roman" w:hAnsi="Times New Roman" w:cs="Times New Roman"/>
              </w:rPr>
            </w:pPr>
          </w:p>
        </w:tc>
        <w:tc>
          <w:tcPr>
            <w:tcW w:w="827" w:type="dxa"/>
            <w:vAlign w:val="center"/>
          </w:tcPr>
          <w:p w14:paraId="17F5F708" w14:textId="121FC3EC" w:rsidR="00FB5C54" w:rsidRPr="00490B0C" w:rsidRDefault="00FB5C54" w:rsidP="00490B0C">
            <w:pPr>
              <w:spacing w:line="480" w:lineRule="auto"/>
              <w:jc w:val="both"/>
              <w:rPr>
                <w:rFonts w:ascii="Times New Roman" w:eastAsia="Times New Roman" w:hAnsi="Times New Roman" w:cs="Times New Roman"/>
              </w:rPr>
            </w:pPr>
          </w:p>
        </w:tc>
      </w:tr>
    </w:tbl>
    <w:p w14:paraId="04688071" w14:textId="77777777" w:rsidR="00490B0C" w:rsidRPr="00490B0C" w:rsidRDefault="00490B0C" w:rsidP="00490B0C">
      <w:pPr>
        <w:spacing w:line="480" w:lineRule="auto"/>
        <w:jc w:val="both"/>
        <w:rPr>
          <w:rFonts w:ascii="Times New Roman" w:eastAsia="Times New Roman" w:hAnsi="Times New Roman" w:cs="Times New Roman"/>
        </w:rPr>
      </w:pPr>
    </w:p>
    <w:p w14:paraId="765B13C6" w14:textId="77777777" w:rsidR="00490B0C" w:rsidRPr="00490B0C" w:rsidRDefault="00490B0C" w:rsidP="00490B0C">
      <w:pPr>
        <w:spacing w:line="480" w:lineRule="auto"/>
        <w:rPr>
          <w:rFonts w:ascii="Times New Roman" w:eastAsia="Times New Roman" w:hAnsi="Times New Roman" w:cs="Times New Roman"/>
        </w:rPr>
      </w:pPr>
      <w:r w:rsidRPr="00490B0C">
        <w:rPr>
          <w:rFonts w:ascii="Times New Roman" w:eastAsia="Times New Roman" w:hAnsi="Times New Roman" w:cs="Times New Roman"/>
        </w:rPr>
        <w:br w:type="page"/>
      </w:r>
    </w:p>
    <w:p w14:paraId="7E6E83DD" w14:textId="50951452" w:rsidR="11F34A78" w:rsidRPr="00490B0C" w:rsidRDefault="6B3C1E9D" w:rsidP="00490B0C">
      <w:pPr>
        <w:spacing w:after="0" w:line="240" w:lineRule="auto"/>
        <w:jc w:val="center"/>
        <w:rPr>
          <w:rFonts w:ascii="Times New Roman" w:eastAsia="Times New Roman" w:hAnsi="Times New Roman" w:cs="Times New Roman"/>
          <w:b/>
          <w:bCs/>
        </w:rPr>
      </w:pPr>
      <w:r w:rsidRPr="00490B0C">
        <w:rPr>
          <w:rFonts w:ascii="Times New Roman" w:eastAsia="Times New Roman" w:hAnsi="Times New Roman" w:cs="Times New Roman"/>
          <w:b/>
          <w:bCs/>
        </w:rPr>
        <w:t xml:space="preserve">Project </w:t>
      </w:r>
      <w:r w:rsidR="0029522A">
        <w:rPr>
          <w:rFonts w:ascii="Times New Roman" w:eastAsia="Times New Roman" w:hAnsi="Times New Roman" w:cs="Times New Roman"/>
          <w:b/>
          <w:bCs/>
          <w:noProof/>
        </w:rPr>
        <w:t>O</w:t>
      </w:r>
      <w:r w:rsidRPr="0029522A">
        <w:rPr>
          <w:rFonts w:ascii="Times New Roman" w:eastAsia="Times New Roman" w:hAnsi="Times New Roman" w:cs="Times New Roman"/>
          <w:b/>
          <w:bCs/>
          <w:noProof/>
        </w:rPr>
        <w:t>verview</w:t>
      </w:r>
    </w:p>
    <w:p w14:paraId="09CCB36D" w14:textId="2026E35F" w:rsidR="006857E7" w:rsidRPr="00490B0C" w:rsidRDefault="006857E7" w:rsidP="00490B0C">
      <w:pPr>
        <w:spacing w:after="0" w:line="240" w:lineRule="auto"/>
        <w:jc w:val="both"/>
        <w:rPr>
          <w:rFonts w:ascii="Times New Roman" w:eastAsia="Times New Roman" w:hAnsi="Times New Roman" w:cs="Times New Roman"/>
        </w:rPr>
      </w:pPr>
      <w:r w:rsidRPr="00490B0C">
        <w:rPr>
          <w:rFonts w:ascii="Times New Roman" w:eastAsia="Times New Roman" w:hAnsi="Times New Roman" w:cs="Times New Roman"/>
        </w:rPr>
        <w:tab/>
      </w:r>
      <w:r w:rsidR="00677EEF" w:rsidRPr="00490B0C">
        <w:rPr>
          <w:rFonts w:ascii="Times New Roman" w:eastAsia="Times New Roman" w:hAnsi="Times New Roman" w:cs="Times New Roman"/>
        </w:rPr>
        <w:t>As you know, p</w:t>
      </w:r>
      <w:r w:rsidRPr="00490B0C">
        <w:rPr>
          <w:rFonts w:ascii="Times New Roman" w:eastAsia="Times New Roman" w:hAnsi="Times New Roman" w:cs="Times New Roman"/>
        </w:rPr>
        <w:t xml:space="preserve">lanning a trip can </w:t>
      </w:r>
      <w:r w:rsidR="00677EEF" w:rsidRPr="00490B0C">
        <w:rPr>
          <w:rFonts w:ascii="Times New Roman" w:eastAsia="Times New Roman" w:hAnsi="Times New Roman" w:cs="Times New Roman"/>
        </w:rPr>
        <w:t xml:space="preserve">always </w:t>
      </w:r>
      <w:r w:rsidRPr="00490B0C">
        <w:rPr>
          <w:rFonts w:ascii="Times New Roman" w:eastAsia="Times New Roman" w:hAnsi="Times New Roman" w:cs="Times New Roman"/>
        </w:rPr>
        <w:t>be a challenging task. We have been working so hard in everyday life. On the</w:t>
      </w:r>
      <w:r w:rsidR="00677EEF" w:rsidRPr="00490B0C">
        <w:rPr>
          <w:rFonts w:ascii="Times New Roman" w:eastAsia="Times New Roman" w:hAnsi="Times New Roman" w:cs="Times New Roman"/>
        </w:rPr>
        <w:t xml:space="preserve"> </w:t>
      </w:r>
      <w:r w:rsidRPr="00490B0C">
        <w:rPr>
          <w:rFonts w:ascii="Times New Roman" w:eastAsia="Times New Roman" w:hAnsi="Times New Roman" w:cs="Times New Roman"/>
        </w:rPr>
        <w:t>other hand, we would like to have fun and enjoy our life as well. The</w:t>
      </w:r>
      <w:r w:rsidR="00057396" w:rsidRPr="00490B0C">
        <w:rPr>
          <w:rFonts w:ascii="Times New Roman" w:eastAsia="Times New Roman" w:hAnsi="Times New Roman" w:cs="Times New Roman"/>
        </w:rPr>
        <w:t xml:space="preserve">n why is planning a trip such a </w:t>
      </w:r>
      <w:r w:rsidRPr="00490B0C">
        <w:rPr>
          <w:rFonts w:ascii="Times New Roman" w:eastAsia="Times New Roman" w:hAnsi="Times New Roman" w:cs="Times New Roman"/>
        </w:rPr>
        <w:t>challenge?</w:t>
      </w:r>
    </w:p>
    <w:p w14:paraId="7AEDAA8F" w14:textId="6871CD9F" w:rsidR="003A3CE2" w:rsidRPr="00490B0C" w:rsidRDefault="006857E7" w:rsidP="00490B0C">
      <w:pPr>
        <w:spacing w:after="0" w:line="240" w:lineRule="auto"/>
        <w:jc w:val="both"/>
        <w:rPr>
          <w:rFonts w:ascii="Times New Roman" w:eastAsia="Times New Roman" w:hAnsi="Times New Roman" w:cs="Times New Roman"/>
        </w:rPr>
      </w:pPr>
      <w:r w:rsidRPr="00490B0C">
        <w:rPr>
          <w:rFonts w:ascii="Times New Roman" w:eastAsia="Times New Roman" w:hAnsi="Times New Roman" w:cs="Times New Roman"/>
        </w:rPr>
        <w:tab/>
        <w:t>When I decide to plan a journey from Boston to New York, I used the best trip planning service,</w:t>
      </w:r>
      <w:r w:rsidR="00590141" w:rsidRPr="00490B0C">
        <w:rPr>
          <w:rFonts w:ascii="Times New Roman" w:eastAsia="Times New Roman" w:hAnsi="Times New Roman" w:cs="Times New Roman"/>
        </w:rPr>
        <w:t xml:space="preserve"> </w:t>
      </w:r>
      <w:r w:rsidRPr="00490B0C">
        <w:rPr>
          <w:rFonts w:ascii="Times New Roman" w:eastAsia="Times New Roman" w:hAnsi="Times New Roman" w:cs="Times New Roman"/>
        </w:rPr>
        <w:t>such as TripAdvisor, Expedia, and Booking.com. I was looking forward to planning my trip quickly at once</w:t>
      </w:r>
      <w:r w:rsidR="00590141" w:rsidRPr="00490B0C">
        <w:rPr>
          <w:rFonts w:ascii="Times New Roman" w:eastAsia="Times New Roman" w:hAnsi="Times New Roman" w:cs="Times New Roman"/>
        </w:rPr>
        <w:t xml:space="preserve"> </w:t>
      </w:r>
      <w:r w:rsidRPr="00490B0C">
        <w:rPr>
          <w:rFonts w:ascii="Times New Roman" w:eastAsia="Times New Roman" w:hAnsi="Times New Roman" w:cs="Times New Roman"/>
        </w:rPr>
        <w:t>using these services. However, these services cannot personalize my travel route. They recommend only</w:t>
      </w:r>
      <w:r w:rsidR="00590141" w:rsidRPr="00490B0C">
        <w:rPr>
          <w:rFonts w:ascii="Times New Roman" w:eastAsia="Times New Roman" w:hAnsi="Times New Roman" w:cs="Times New Roman"/>
        </w:rPr>
        <w:t xml:space="preserve"> </w:t>
      </w:r>
      <w:r w:rsidRPr="00490B0C">
        <w:rPr>
          <w:rFonts w:ascii="Times New Roman" w:eastAsia="Times New Roman" w:hAnsi="Times New Roman" w:cs="Times New Roman"/>
        </w:rPr>
        <w:t>the tourist attractions and accommodations. It means that they did not reflect how long the trip is and where</w:t>
      </w:r>
      <w:r w:rsidR="00590141" w:rsidRPr="00490B0C">
        <w:rPr>
          <w:rFonts w:ascii="Times New Roman" w:eastAsia="Times New Roman" w:hAnsi="Times New Roman" w:cs="Times New Roman"/>
        </w:rPr>
        <w:t xml:space="preserve"> </w:t>
      </w:r>
      <w:r w:rsidRPr="00490B0C">
        <w:rPr>
          <w:rFonts w:ascii="Times New Roman" w:eastAsia="Times New Roman" w:hAnsi="Times New Roman" w:cs="Times New Roman"/>
        </w:rPr>
        <w:t xml:space="preserve">my destination is. So, I should consider a lot of variables, such as </w:t>
      </w:r>
      <w:r w:rsidRPr="00DF4D58">
        <w:rPr>
          <w:rFonts w:ascii="Times New Roman" w:eastAsia="Times New Roman" w:hAnsi="Times New Roman" w:cs="Times New Roman"/>
          <w:noProof/>
        </w:rPr>
        <w:t>t</w:t>
      </w:r>
      <w:r w:rsidR="00DF4D58">
        <w:rPr>
          <w:rFonts w:ascii="Times New Roman" w:eastAsia="Times New Roman" w:hAnsi="Times New Roman" w:cs="Times New Roman"/>
          <w:noProof/>
        </w:rPr>
        <w:t>our</w:t>
      </w:r>
      <w:r w:rsidRPr="00490B0C">
        <w:rPr>
          <w:rFonts w:ascii="Times New Roman" w:eastAsia="Times New Roman" w:hAnsi="Times New Roman" w:cs="Times New Roman"/>
        </w:rPr>
        <w:t xml:space="preserve"> route and period. Expedia is the same</w:t>
      </w:r>
      <w:r w:rsidR="00590141" w:rsidRPr="00490B0C">
        <w:rPr>
          <w:rFonts w:ascii="Times New Roman" w:eastAsia="Times New Roman" w:hAnsi="Times New Roman" w:cs="Times New Roman"/>
        </w:rPr>
        <w:t xml:space="preserve"> </w:t>
      </w:r>
      <w:r w:rsidRPr="00490B0C">
        <w:rPr>
          <w:rFonts w:ascii="Times New Roman" w:eastAsia="Times New Roman" w:hAnsi="Times New Roman" w:cs="Times New Roman"/>
        </w:rPr>
        <w:t>as well. There is no way to personalize my trip route at once! Thus, these services are a time-consuming</w:t>
      </w:r>
      <w:r w:rsidR="00590141" w:rsidRPr="00490B0C">
        <w:rPr>
          <w:rFonts w:ascii="Times New Roman" w:eastAsia="Times New Roman" w:hAnsi="Times New Roman" w:cs="Times New Roman"/>
        </w:rPr>
        <w:t xml:space="preserve"> </w:t>
      </w:r>
      <w:r w:rsidRPr="00490B0C">
        <w:rPr>
          <w:rFonts w:ascii="Times New Roman" w:eastAsia="Times New Roman" w:hAnsi="Times New Roman" w:cs="Times New Roman"/>
        </w:rPr>
        <w:t>and complicated service to planning my trip.</w:t>
      </w:r>
      <w:r w:rsidR="003A3CE2" w:rsidRPr="00490B0C">
        <w:rPr>
          <w:rFonts w:ascii="Times New Roman" w:eastAsia="Times New Roman" w:hAnsi="Times New Roman" w:cs="Times New Roman"/>
        </w:rPr>
        <w:t xml:space="preserve"> </w:t>
      </w:r>
      <w:r w:rsidRPr="00490B0C">
        <w:rPr>
          <w:rFonts w:ascii="Times New Roman" w:eastAsia="Times New Roman" w:hAnsi="Times New Roman" w:cs="Times New Roman"/>
        </w:rPr>
        <w:t>Unfortunately, I have spent a lot of time on planning this trip; it is stressful for me every</w:t>
      </w:r>
      <w:r w:rsidR="003A3CE2" w:rsidRPr="00490B0C">
        <w:rPr>
          <w:rFonts w:ascii="Times New Roman" w:eastAsia="Times New Roman" w:hAnsi="Times New Roman" w:cs="Times New Roman"/>
        </w:rPr>
        <w:t xml:space="preserve"> time.</w:t>
      </w:r>
    </w:p>
    <w:p w14:paraId="72DB6F84" w14:textId="19A0084A" w:rsidR="006857E7" w:rsidRPr="00490B0C" w:rsidRDefault="6B3C1E9D" w:rsidP="00490B0C">
      <w:pPr>
        <w:spacing w:after="0" w:line="240" w:lineRule="auto"/>
        <w:ind w:firstLine="720"/>
        <w:jc w:val="both"/>
        <w:rPr>
          <w:rFonts w:ascii="Times New Roman" w:eastAsia="Times New Roman" w:hAnsi="Times New Roman" w:cs="Times New Roman"/>
        </w:rPr>
      </w:pPr>
      <w:r w:rsidRPr="00490B0C">
        <w:rPr>
          <w:rFonts w:ascii="Times New Roman" w:eastAsia="Times New Roman" w:hAnsi="Times New Roman" w:cs="Times New Roman"/>
        </w:rPr>
        <w:t>To solve this problem, we began</w:t>
      </w:r>
      <w:r w:rsidR="0029522A">
        <w:rPr>
          <w:rFonts w:ascii="Times New Roman" w:eastAsia="Times New Roman" w:hAnsi="Times New Roman" w:cs="Times New Roman"/>
        </w:rPr>
        <w:t xml:space="preserve"> a</w:t>
      </w:r>
      <w:r w:rsidRPr="00490B0C">
        <w:rPr>
          <w:rFonts w:ascii="Times New Roman" w:eastAsia="Times New Roman" w:hAnsi="Times New Roman" w:cs="Times New Roman"/>
        </w:rPr>
        <w:t xml:space="preserve"> </w:t>
      </w:r>
      <w:r w:rsidRPr="0029522A">
        <w:rPr>
          <w:rFonts w:ascii="Times New Roman" w:eastAsia="Times New Roman" w:hAnsi="Times New Roman" w:cs="Times New Roman"/>
          <w:noProof/>
        </w:rPr>
        <w:t>new</w:t>
      </w:r>
      <w:r w:rsidRPr="00490B0C">
        <w:rPr>
          <w:rFonts w:ascii="Times New Roman" w:eastAsia="Times New Roman" w:hAnsi="Times New Roman" w:cs="Times New Roman"/>
        </w:rPr>
        <w:t xml:space="preserve"> project. That is “Trip Planner” project. Our goal is that nobody needs to consider the variables for their journey using Trip Planner. The user just decides their period of the trip and destination, that’s it. It is </w:t>
      </w:r>
      <w:r w:rsidRPr="0029522A">
        <w:rPr>
          <w:rFonts w:ascii="Times New Roman" w:eastAsia="Times New Roman" w:hAnsi="Times New Roman" w:cs="Times New Roman"/>
          <w:noProof/>
        </w:rPr>
        <w:t>s</w:t>
      </w:r>
      <w:r w:rsidR="0029522A">
        <w:rPr>
          <w:rFonts w:ascii="Times New Roman" w:eastAsia="Times New Roman" w:hAnsi="Times New Roman" w:cs="Times New Roman"/>
          <w:noProof/>
        </w:rPr>
        <w:t>traightforward</w:t>
      </w:r>
      <w:r w:rsidRPr="00490B0C">
        <w:rPr>
          <w:rFonts w:ascii="Times New Roman" w:eastAsia="Times New Roman" w:hAnsi="Times New Roman" w:cs="Times New Roman"/>
        </w:rPr>
        <w:t xml:space="preserve"> and easy to make a travel plan himself. This project complies with GUI standards. We utilized web standards, especially GUI standards, to make a high-quality graphical front end. It also makes smoother user interaction design and user-friendly interface. Our goal is most people wish that planning a trip is as much fun as the journey itself.</w:t>
      </w:r>
    </w:p>
    <w:p w14:paraId="309945ED" w14:textId="652A953E" w:rsidR="00E31B1A" w:rsidRPr="00490B0C" w:rsidRDefault="6B3C1E9D" w:rsidP="00490B0C">
      <w:pPr>
        <w:spacing w:after="0" w:line="240" w:lineRule="auto"/>
        <w:ind w:firstLine="720"/>
        <w:jc w:val="both"/>
        <w:rPr>
          <w:rFonts w:ascii="Times New Roman" w:eastAsia="Times New Roman" w:hAnsi="Times New Roman" w:cs="Times New Roman"/>
        </w:rPr>
      </w:pPr>
      <w:r w:rsidRPr="00490B0C">
        <w:rPr>
          <w:rFonts w:ascii="Times New Roman" w:eastAsia="Times New Roman" w:hAnsi="Times New Roman" w:cs="Times New Roman"/>
        </w:rPr>
        <w:t xml:space="preserve">Our website project has </w:t>
      </w:r>
      <w:r w:rsidRPr="00DF4D58">
        <w:rPr>
          <w:rFonts w:ascii="Times New Roman" w:eastAsia="Times New Roman" w:hAnsi="Times New Roman" w:cs="Times New Roman"/>
          <w:noProof/>
        </w:rPr>
        <w:t>a</w:t>
      </w:r>
      <w:r w:rsidR="00DF4D58">
        <w:rPr>
          <w:rFonts w:ascii="Times New Roman" w:eastAsia="Times New Roman" w:hAnsi="Times New Roman" w:cs="Times New Roman"/>
          <w:noProof/>
        </w:rPr>
        <w:t xml:space="preserve"> sufficient</w:t>
      </w:r>
      <w:r w:rsidRPr="00490B0C">
        <w:rPr>
          <w:rFonts w:ascii="Times New Roman" w:eastAsia="Times New Roman" w:hAnsi="Times New Roman" w:cs="Times New Roman"/>
        </w:rPr>
        <w:t xml:space="preserve"> impact on the people, community and especially tourists. The audiences of our project are both planned and unplanned </w:t>
      </w:r>
      <w:r w:rsidR="00DF4D58">
        <w:rPr>
          <w:rFonts w:ascii="Times New Roman" w:eastAsia="Times New Roman" w:hAnsi="Times New Roman" w:cs="Times New Roman"/>
          <w:noProof/>
        </w:rPr>
        <w:t>visitor</w:t>
      </w:r>
      <w:r w:rsidRPr="00DF4D58">
        <w:rPr>
          <w:rFonts w:ascii="Times New Roman" w:eastAsia="Times New Roman" w:hAnsi="Times New Roman" w:cs="Times New Roman"/>
          <w:noProof/>
        </w:rPr>
        <w:t>s</w:t>
      </w:r>
      <w:r w:rsidRPr="00490B0C">
        <w:rPr>
          <w:rFonts w:ascii="Times New Roman" w:eastAsia="Times New Roman" w:hAnsi="Times New Roman" w:cs="Times New Roman"/>
        </w:rPr>
        <w:t xml:space="preserve">. </w:t>
      </w:r>
      <w:r w:rsidR="00DF4D58">
        <w:rPr>
          <w:rFonts w:ascii="Times New Roman" w:eastAsia="Times New Roman" w:hAnsi="Times New Roman" w:cs="Times New Roman"/>
          <w:noProof/>
        </w:rPr>
        <w:t xml:space="preserve">Some </w:t>
      </w:r>
      <w:r w:rsidR="00DF4D58" w:rsidRPr="00DF4D58">
        <w:rPr>
          <w:rFonts w:ascii="Times New Roman" w:eastAsia="Times New Roman" w:hAnsi="Times New Roman" w:cs="Times New Roman"/>
          <w:noProof/>
        </w:rPr>
        <w:t>t</w:t>
      </w:r>
      <w:r w:rsidR="00DF4D58">
        <w:rPr>
          <w:rFonts w:ascii="Times New Roman" w:eastAsia="Times New Roman" w:hAnsi="Times New Roman" w:cs="Times New Roman"/>
          <w:noProof/>
        </w:rPr>
        <w:t>raveler</w:t>
      </w:r>
      <w:r w:rsidR="00DF4D58" w:rsidRPr="00DF4D58">
        <w:rPr>
          <w:rFonts w:ascii="Times New Roman" w:eastAsia="Times New Roman" w:hAnsi="Times New Roman" w:cs="Times New Roman"/>
          <w:noProof/>
        </w:rPr>
        <w:t>s</w:t>
      </w:r>
      <w:r w:rsidRPr="00DF4D58">
        <w:rPr>
          <w:rFonts w:ascii="Times New Roman" w:eastAsia="Times New Roman" w:hAnsi="Times New Roman" w:cs="Times New Roman"/>
          <w:noProof/>
        </w:rPr>
        <w:t xml:space="preserve"> plan</w:t>
      </w:r>
      <w:r w:rsidRPr="00490B0C">
        <w:rPr>
          <w:rFonts w:ascii="Times New Roman" w:eastAsia="Times New Roman" w:hAnsi="Times New Roman" w:cs="Times New Roman"/>
        </w:rPr>
        <w:t xml:space="preserve"> their trip. However, there is another majority that would like to travel without a plan or going out instantly. There will be no more problems for them anymore.</w:t>
      </w:r>
    </w:p>
    <w:p w14:paraId="2ED1DEBA" w14:textId="1E8CC14D" w:rsidR="00E31B1A" w:rsidRPr="00490B0C" w:rsidRDefault="6B3C1E9D" w:rsidP="00490B0C">
      <w:pPr>
        <w:spacing w:after="0" w:line="240" w:lineRule="auto"/>
        <w:ind w:firstLine="720"/>
        <w:jc w:val="both"/>
        <w:rPr>
          <w:rFonts w:ascii="Times New Roman" w:eastAsia="Times New Roman" w:hAnsi="Times New Roman" w:cs="Times New Roman"/>
        </w:rPr>
      </w:pPr>
      <w:r w:rsidRPr="00490B0C">
        <w:rPr>
          <w:rFonts w:ascii="Times New Roman" w:eastAsia="Times New Roman" w:hAnsi="Times New Roman" w:cs="Times New Roman"/>
        </w:rPr>
        <w:t>The significance of our project is to let people manage their schedule and destination for their trip with just seconds. Another significant feature of our project that impacts the visitors is, for example, imagine if you are a new tourist in a city and you would like to go out for dinner, find some fun events in the city or places to go with your family. Our web project could provide new tourists the recommendation or suggestion of restaurants, events that are happening in the city, accommodation, and activities that most people go and do at those places in the city.</w:t>
      </w:r>
    </w:p>
    <w:p w14:paraId="266A9B66" w14:textId="44506D9F" w:rsidR="00AD4271" w:rsidRPr="00490B0C" w:rsidRDefault="6B3C1E9D" w:rsidP="00490B0C">
      <w:pPr>
        <w:spacing w:after="0" w:line="240" w:lineRule="auto"/>
        <w:ind w:firstLine="720"/>
        <w:jc w:val="both"/>
        <w:rPr>
          <w:rFonts w:ascii="Times New Roman" w:eastAsia="Times New Roman" w:hAnsi="Times New Roman" w:cs="Times New Roman"/>
        </w:rPr>
      </w:pPr>
      <w:r w:rsidRPr="00490B0C">
        <w:rPr>
          <w:rFonts w:ascii="Times New Roman" w:eastAsia="Times New Roman" w:hAnsi="Times New Roman" w:cs="Times New Roman"/>
        </w:rPr>
        <w:t xml:space="preserve">Most traveling websites don’t have this feature unless they type their </w:t>
      </w:r>
      <w:r w:rsidR="00DF4D58">
        <w:rPr>
          <w:rFonts w:ascii="Times New Roman" w:eastAsia="Times New Roman" w:hAnsi="Times New Roman" w:cs="Times New Roman"/>
          <w:noProof/>
        </w:rPr>
        <w:t>origin</w:t>
      </w:r>
      <w:r w:rsidRPr="00DF4D58">
        <w:rPr>
          <w:rFonts w:ascii="Times New Roman" w:eastAsia="Times New Roman" w:hAnsi="Times New Roman" w:cs="Times New Roman"/>
          <w:noProof/>
        </w:rPr>
        <w:t>al</w:t>
      </w:r>
      <w:r w:rsidRPr="00490B0C">
        <w:rPr>
          <w:rFonts w:ascii="Times New Roman" w:eastAsia="Times New Roman" w:hAnsi="Times New Roman" w:cs="Times New Roman"/>
        </w:rPr>
        <w:t xml:space="preserve"> destination they would like to go or some activities </w:t>
      </w:r>
      <w:r w:rsidR="00DF4D58" w:rsidRPr="00DF4D58">
        <w:rPr>
          <w:rFonts w:ascii="Times New Roman" w:eastAsia="Times New Roman" w:hAnsi="Times New Roman" w:cs="Times New Roman"/>
          <w:noProof/>
        </w:rPr>
        <w:t>wh</w:t>
      </w:r>
      <w:r w:rsidR="00DF4D58">
        <w:rPr>
          <w:rFonts w:ascii="Times New Roman" w:eastAsia="Times New Roman" w:hAnsi="Times New Roman" w:cs="Times New Roman"/>
          <w:noProof/>
        </w:rPr>
        <w:t>ich</w:t>
      </w:r>
      <w:r w:rsidRPr="00490B0C">
        <w:rPr>
          <w:rFonts w:ascii="Times New Roman" w:eastAsia="Times New Roman" w:hAnsi="Times New Roman" w:cs="Times New Roman"/>
        </w:rPr>
        <w:t xml:space="preserve"> specifically know they would like to do around the area. What happens if the visitors have no absolute idea what to do or how to start a trip? </w:t>
      </w:r>
      <w:r w:rsidR="00DF4D58">
        <w:rPr>
          <w:rFonts w:ascii="Times New Roman" w:eastAsia="Times New Roman" w:hAnsi="Times New Roman" w:cs="Times New Roman"/>
          <w:noProof/>
        </w:rPr>
        <w:t>It</w:t>
      </w:r>
      <w:r w:rsidRPr="00490B0C">
        <w:rPr>
          <w:rFonts w:ascii="Times New Roman" w:eastAsia="Times New Roman" w:hAnsi="Times New Roman" w:cs="Times New Roman"/>
        </w:rPr>
        <w:t xml:space="preserve"> is the </w:t>
      </w:r>
      <w:r w:rsidR="00DF4D58">
        <w:rPr>
          <w:rFonts w:ascii="Times New Roman" w:eastAsia="Times New Roman" w:hAnsi="Times New Roman" w:cs="Times New Roman"/>
          <w:noProof/>
        </w:rPr>
        <w:t>central</w:t>
      </w:r>
      <w:r w:rsidRPr="00490B0C">
        <w:rPr>
          <w:rFonts w:ascii="Times New Roman" w:eastAsia="Times New Roman" w:hAnsi="Times New Roman" w:cs="Times New Roman"/>
        </w:rPr>
        <w:t xml:space="preserve"> feature of our project that would like to assist the </w:t>
      </w:r>
      <w:r w:rsidR="00463D7D">
        <w:rPr>
          <w:rFonts w:ascii="Times New Roman" w:eastAsia="Times New Roman" w:hAnsi="Times New Roman" w:cs="Times New Roman"/>
          <w:noProof/>
        </w:rPr>
        <w:t>guest</w:t>
      </w:r>
      <w:r w:rsidRPr="00463D7D">
        <w:rPr>
          <w:rFonts w:ascii="Times New Roman" w:eastAsia="Times New Roman" w:hAnsi="Times New Roman" w:cs="Times New Roman"/>
          <w:noProof/>
        </w:rPr>
        <w:t>s</w:t>
      </w:r>
      <w:r w:rsidRPr="00490B0C">
        <w:rPr>
          <w:rFonts w:ascii="Times New Roman" w:eastAsia="Times New Roman" w:hAnsi="Times New Roman" w:cs="Times New Roman"/>
        </w:rPr>
        <w:t xml:space="preserve"> </w:t>
      </w:r>
      <w:r w:rsidR="00DF4D58">
        <w:rPr>
          <w:rFonts w:ascii="Times New Roman" w:eastAsia="Times New Roman" w:hAnsi="Times New Roman" w:cs="Times New Roman"/>
          <w:noProof/>
        </w:rPr>
        <w:t>in providing</w:t>
      </w:r>
      <w:r w:rsidRPr="00DF4D58">
        <w:rPr>
          <w:rFonts w:ascii="Times New Roman" w:eastAsia="Times New Roman" w:hAnsi="Times New Roman" w:cs="Times New Roman"/>
          <w:noProof/>
        </w:rPr>
        <w:t xml:space="preserve"> ideas where they could go and what they should do for fun in the area based on the schedule they filled in</w:t>
      </w:r>
      <w:r w:rsidR="00463D7D">
        <w:rPr>
          <w:rFonts w:ascii="Times New Roman" w:eastAsia="Times New Roman" w:hAnsi="Times New Roman" w:cs="Times New Roman"/>
        </w:rPr>
        <w:t>.</w:t>
      </w:r>
    </w:p>
    <w:p w14:paraId="63D3AA49" w14:textId="213F4988" w:rsidR="00AD4271" w:rsidRPr="00490B0C" w:rsidRDefault="00AD4271" w:rsidP="00490B0C">
      <w:pPr>
        <w:spacing w:after="0" w:line="240" w:lineRule="auto"/>
        <w:jc w:val="both"/>
        <w:rPr>
          <w:rFonts w:ascii="Times New Roman" w:eastAsia="Times New Roman" w:hAnsi="Times New Roman" w:cs="Times New Roman"/>
        </w:rPr>
      </w:pPr>
    </w:p>
    <w:p w14:paraId="61D79C12" w14:textId="298D33DD" w:rsidR="71E357F6" w:rsidRPr="00490B0C" w:rsidRDefault="6B3C1E9D" w:rsidP="00490B0C">
      <w:pPr>
        <w:spacing w:after="0" w:line="240" w:lineRule="auto"/>
        <w:jc w:val="center"/>
        <w:rPr>
          <w:rFonts w:ascii="Times New Roman" w:eastAsia="Times New Roman" w:hAnsi="Times New Roman" w:cs="Times New Roman"/>
          <w:b/>
          <w:bCs/>
        </w:rPr>
      </w:pPr>
      <w:r w:rsidRPr="00490B0C">
        <w:rPr>
          <w:rFonts w:ascii="Times New Roman" w:eastAsia="Times New Roman" w:hAnsi="Times New Roman" w:cs="Times New Roman"/>
          <w:b/>
          <w:bCs/>
        </w:rPr>
        <w:t>System Specification</w:t>
      </w:r>
    </w:p>
    <w:p w14:paraId="5E14F262" w14:textId="0674D2EC" w:rsidR="009231C2" w:rsidRPr="00490B0C" w:rsidRDefault="00AD4271" w:rsidP="00490B0C">
      <w:pPr>
        <w:spacing w:after="0" w:line="240" w:lineRule="auto"/>
        <w:jc w:val="both"/>
        <w:rPr>
          <w:rFonts w:ascii="Times New Roman" w:eastAsia="Times New Roman" w:hAnsi="Times New Roman" w:cs="Times New Roman"/>
        </w:rPr>
      </w:pPr>
      <w:r w:rsidRPr="00490B0C">
        <w:rPr>
          <w:rFonts w:ascii="Times New Roman" w:eastAsia="Times New Roman" w:hAnsi="Times New Roman" w:cs="Times New Roman"/>
        </w:rPr>
        <w:tab/>
      </w:r>
      <w:r w:rsidR="009231C2" w:rsidRPr="00490B0C">
        <w:rPr>
          <w:rFonts w:ascii="Times New Roman" w:eastAsia="Times New Roman" w:hAnsi="Times New Roman" w:cs="Times New Roman"/>
        </w:rPr>
        <w:t>Trip Planner arrange</w:t>
      </w:r>
      <w:r w:rsidR="00FB36E9" w:rsidRPr="00490B0C">
        <w:rPr>
          <w:rFonts w:ascii="Times New Roman" w:eastAsia="Times New Roman" w:hAnsi="Times New Roman" w:cs="Times New Roman"/>
        </w:rPr>
        <w:t>d</w:t>
      </w:r>
      <w:r w:rsidR="009231C2" w:rsidRPr="00490B0C">
        <w:rPr>
          <w:rFonts w:ascii="Times New Roman" w:eastAsia="Times New Roman" w:hAnsi="Times New Roman" w:cs="Times New Roman"/>
        </w:rPr>
        <w:t xml:space="preserve"> the schedule for the trip at one time automatically. It includes the tourist attractions and accommodations nearby their travel route depending on the period of the </w:t>
      </w:r>
      <w:r w:rsidR="00DF4D58">
        <w:rPr>
          <w:rFonts w:ascii="Times New Roman" w:eastAsia="Times New Roman" w:hAnsi="Times New Roman" w:cs="Times New Roman"/>
          <w:noProof/>
        </w:rPr>
        <w:t>journey</w:t>
      </w:r>
      <w:r w:rsidR="009231C2" w:rsidRPr="00490B0C">
        <w:rPr>
          <w:rFonts w:ascii="Times New Roman" w:eastAsia="Times New Roman" w:hAnsi="Times New Roman" w:cs="Times New Roman"/>
        </w:rPr>
        <w:t>.</w:t>
      </w:r>
      <w:r w:rsidR="00FB36E9" w:rsidRPr="00490B0C">
        <w:rPr>
          <w:rFonts w:ascii="Times New Roman" w:eastAsia="Times New Roman" w:hAnsi="Times New Roman" w:cs="Times New Roman"/>
        </w:rPr>
        <w:t xml:space="preserve"> </w:t>
      </w:r>
      <w:r w:rsidR="00EE1D21" w:rsidRPr="00490B0C">
        <w:rPr>
          <w:rFonts w:ascii="Times New Roman" w:eastAsia="Times New Roman" w:hAnsi="Times New Roman" w:cs="Times New Roman"/>
        </w:rPr>
        <w:t>However, t</w:t>
      </w:r>
      <w:r w:rsidR="00FB36E9" w:rsidRPr="00490B0C">
        <w:rPr>
          <w:rFonts w:ascii="Times New Roman" w:eastAsia="Times New Roman" w:hAnsi="Times New Roman" w:cs="Times New Roman"/>
        </w:rPr>
        <w:t xml:space="preserve">o realize this, we need a lot of specifications of the </w:t>
      </w:r>
      <w:r w:rsidR="004B65FD" w:rsidRPr="00490B0C">
        <w:rPr>
          <w:rFonts w:ascii="Times New Roman" w:eastAsia="Times New Roman" w:hAnsi="Times New Roman" w:cs="Times New Roman"/>
        </w:rPr>
        <w:t>web server</w:t>
      </w:r>
      <w:r w:rsidR="00FB36E9" w:rsidRPr="00490B0C">
        <w:rPr>
          <w:rFonts w:ascii="Times New Roman" w:eastAsia="Times New Roman" w:hAnsi="Times New Roman" w:cs="Times New Roman"/>
        </w:rPr>
        <w:t xml:space="preserve">. </w:t>
      </w:r>
      <w:r w:rsidR="004B65FD" w:rsidRPr="00490B0C">
        <w:rPr>
          <w:rFonts w:ascii="Times New Roman" w:eastAsia="Times New Roman" w:hAnsi="Times New Roman" w:cs="Times New Roman"/>
        </w:rPr>
        <w:t>The web server should support PHP</w:t>
      </w:r>
      <w:r w:rsidR="00FB36E9" w:rsidRPr="00490B0C">
        <w:rPr>
          <w:rFonts w:ascii="Times New Roman" w:eastAsia="Times New Roman" w:hAnsi="Times New Roman" w:cs="Times New Roman"/>
        </w:rPr>
        <w:t xml:space="preserve"> </w:t>
      </w:r>
      <w:r w:rsidR="006E4783" w:rsidRPr="00490B0C">
        <w:rPr>
          <w:rFonts w:ascii="Times New Roman" w:eastAsia="Times New Roman" w:hAnsi="Times New Roman" w:cs="Times New Roman"/>
        </w:rPr>
        <w:t xml:space="preserve">5 </w:t>
      </w:r>
      <w:r w:rsidR="00FB36E9" w:rsidRPr="00490B0C">
        <w:rPr>
          <w:rFonts w:ascii="Times New Roman" w:eastAsia="Times New Roman" w:hAnsi="Times New Roman" w:cs="Times New Roman"/>
        </w:rPr>
        <w:t xml:space="preserve">based on </w:t>
      </w:r>
      <w:r w:rsidR="00596103" w:rsidRPr="00490B0C">
        <w:rPr>
          <w:rFonts w:ascii="Times New Roman" w:eastAsia="Times New Roman" w:hAnsi="Times New Roman" w:cs="Times New Roman"/>
        </w:rPr>
        <w:t>Linux</w:t>
      </w:r>
      <w:r w:rsidR="00FB36E9" w:rsidRPr="00490B0C">
        <w:rPr>
          <w:rFonts w:ascii="Times New Roman" w:eastAsia="Times New Roman" w:hAnsi="Times New Roman" w:cs="Times New Roman"/>
        </w:rPr>
        <w:t>, MySQL</w:t>
      </w:r>
      <w:r w:rsidR="004B65FD" w:rsidRPr="00490B0C">
        <w:rPr>
          <w:rFonts w:ascii="Times New Roman" w:eastAsia="Times New Roman" w:hAnsi="Times New Roman" w:cs="Times New Roman"/>
        </w:rPr>
        <w:t xml:space="preserve"> database</w:t>
      </w:r>
      <w:r w:rsidR="00FB36E9" w:rsidRPr="00490B0C">
        <w:rPr>
          <w:rFonts w:ascii="Times New Roman" w:eastAsia="Times New Roman" w:hAnsi="Times New Roman" w:cs="Times New Roman"/>
        </w:rPr>
        <w:t>, phpMyAdmin tool,</w:t>
      </w:r>
      <w:r w:rsidR="004B65FD" w:rsidRPr="00490B0C">
        <w:rPr>
          <w:rFonts w:ascii="Times New Roman" w:eastAsia="Times New Roman" w:hAnsi="Times New Roman" w:cs="Times New Roman"/>
        </w:rPr>
        <w:t xml:space="preserve"> FTP (File Transfer Protocol), and SMTP (Simple Mail Transfer Protocol).</w:t>
      </w:r>
    </w:p>
    <w:p w14:paraId="63D78058" w14:textId="2944C50A" w:rsidR="00FB36E9" w:rsidRPr="00490B0C" w:rsidRDefault="6B3C1E9D" w:rsidP="00490B0C">
      <w:pPr>
        <w:spacing w:after="0" w:line="240" w:lineRule="auto"/>
        <w:ind w:firstLine="720"/>
        <w:jc w:val="both"/>
        <w:rPr>
          <w:rFonts w:ascii="Times New Roman" w:eastAsia="Times New Roman" w:hAnsi="Times New Roman" w:cs="Times New Roman"/>
        </w:rPr>
      </w:pPr>
      <w:r w:rsidRPr="00490B0C">
        <w:rPr>
          <w:rFonts w:ascii="Times New Roman" w:eastAsia="Times New Roman" w:hAnsi="Times New Roman" w:cs="Times New Roman"/>
        </w:rPr>
        <w:t xml:space="preserve">Our project’s </w:t>
      </w:r>
      <w:r w:rsidR="00DF4D58">
        <w:rPr>
          <w:rFonts w:ascii="Times New Roman" w:eastAsia="Times New Roman" w:hAnsi="Times New Roman" w:cs="Times New Roman"/>
          <w:noProof/>
        </w:rPr>
        <w:t>superi</w:t>
      </w:r>
      <w:r w:rsidRPr="00DF4D58">
        <w:rPr>
          <w:rFonts w:ascii="Times New Roman" w:eastAsia="Times New Roman" w:hAnsi="Times New Roman" w:cs="Times New Roman"/>
          <w:noProof/>
        </w:rPr>
        <w:t>or</w:t>
      </w:r>
      <w:r w:rsidRPr="00490B0C">
        <w:rPr>
          <w:rFonts w:ascii="Times New Roman" w:eastAsia="Times New Roman" w:hAnsi="Times New Roman" w:cs="Times New Roman"/>
        </w:rPr>
        <w:t xml:space="preserve"> capability is PHP 5, which is a server scripting language, and a powerful tool for making dynamic and interactive web pages. As some persons know, PHP 7 is the latest version, but we will use</w:t>
      </w:r>
      <w:r w:rsidR="00DF4D58">
        <w:rPr>
          <w:rFonts w:ascii="Times New Roman" w:eastAsia="Times New Roman" w:hAnsi="Times New Roman" w:cs="Times New Roman"/>
        </w:rPr>
        <w:t xml:space="preserve"> the</w:t>
      </w:r>
      <w:r w:rsidRPr="00490B0C">
        <w:rPr>
          <w:rFonts w:ascii="Times New Roman" w:eastAsia="Times New Roman" w:hAnsi="Times New Roman" w:cs="Times New Roman"/>
        </w:rPr>
        <w:t xml:space="preserve"> </w:t>
      </w:r>
      <w:r w:rsidRPr="00DF4D58">
        <w:rPr>
          <w:rFonts w:ascii="Times New Roman" w:eastAsia="Times New Roman" w:hAnsi="Times New Roman" w:cs="Times New Roman"/>
          <w:noProof/>
        </w:rPr>
        <w:t>previous</w:t>
      </w:r>
      <w:r w:rsidRPr="00490B0C">
        <w:rPr>
          <w:rFonts w:ascii="Times New Roman" w:eastAsia="Times New Roman" w:hAnsi="Times New Roman" w:cs="Times New Roman"/>
        </w:rPr>
        <w:t xml:space="preserve"> version because that is more compatible than newer. For PHP 5, our web server is Linux-based hosting which </w:t>
      </w:r>
      <w:proofErr w:type="gramStart"/>
      <w:r w:rsidRPr="00463D7D">
        <w:rPr>
          <w:rFonts w:ascii="Times New Roman" w:eastAsia="Times New Roman" w:hAnsi="Times New Roman" w:cs="Times New Roman"/>
          <w:noProof/>
        </w:rPr>
        <w:t>is seen</w:t>
      </w:r>
      <w:r w:rsidRPr="00490B0C">
        <w:rPr>
          <w:rFonts w:ascii="Times New Roman" w:eastAsia="Times New Roman" w:hAnsi="Times New Roman" w:cs="Times New Roman"/>
        </w:rPr>
        <w:t xml:space="preserve"> as</w:t>
      </w:r>
      <w:proofErr w:type="gramEnd"/>
      <w:r w:rsidRPr="00490B0C">
        <w:rPr>
          <w:rFonts w:ascii="Times New Roman" w:eastAsia="Times New Roman" w:hAnsi="Times New Roman" w:cs="Times New Roman"/>
        </w:rPr>
        <w:t xml:space="preserve"> being more stable, it also performs faster and is free. We got shared PHP 5.6 web hosting server which operates 24 hours a day.</w:t>
      </w:r>
    </w:p>
    <w:p w14:paraId="54F2F4ED" w14:textId="29251126" w:rsidR="00BA50D6" w:rsidRPr="00490B0C" w:rsidRDefault="00BA50D6" w:rsidP="00490B0C">
      <w:pPr>
        <w:spacing w:after="0" w:line="240" w:lineRule="auto"/>
        <w:jc w:val="both"/>
        <w:rPr>
          <w:rFonts w:ascii="Times New Roman" w:eastAsia="Times New Roman" w:hAnsi="Times New Roman" w:cs="Times New Roman"/>
        </w:rPr>
      </w:pPr>
      <w:r w:rsidRPr="00490B0C">
        <w:rPr>
          <w:rFonts w:ascii="Times New Roman" w:eastAsia="Times New Roman" w:hAnsi="Times New Roman" w:cs="Times New Roman"/>
        </w:rPr>
        <w:tab/>
        <w:t xml:space="preserve">Also, Trip Planner offers user convenient features. The user can save their </w:t>
      </w:r>
      <w:r w:rsidRPr="002C5023">
        <w:rPr>
          <w:rFonts w:ascii="Times New Roman" w:eastAsia="Times New Roman" w:hAnsi="Times New Roman" w:cs="Times New Roman"/>
          <w:noProof/>
        </w:rPr>
        <w:t>trip</w:t>
      </w:r>
      <w:r w:rsidRPr="00490B0C">
        <w:rPr>
          <w:rFonts w:ascii="Times New Roman" w:eastAsia="Times New Roman" w:hAnsi="Times New Roman" w:cs="Times New Roman"/>
        </w:rPr>
        <w:t xml:space="preserve"> plan and load it </w:t>
      </w:r>
      <w:r w:rsidR="00DF4D58">
        <w:rPr>
          <w:rFonts w:ascii="Times New Roman" w:eastAsia="Times New Roman" w:hAnsi="Times New Roman" w:cs="Times New Roman"/>
          <w:noProof/>
        </w:rPr>
        <w:t>quick</w:t>
      </w:r>
      <w:r w:rsidRPr="00DF4D58">
        <w:rPr>
          <w:rFonts w:ascii="Times New Roman" w:eastAsia="Times New Roman" w:hAnsi="Times New Roman" w:cs="Times New Roman"/>
          <w:noProof/>
        </w:rPr>
        <w:t>ly</w:t>
      </w:r>
      <w:r w:rsidRPr="00490B0C">
        <w:rPr>
          <w:rFonts w:ascii="Times New Roman" w:eastAsia="Times New Roman" w:hAnsi="Times New Roman" w:cs="Times New Roman"/>
        </w:rPr>
        <w:t xml:space="preserve">. To </w:t>
      </w:r>
      <w:r w:rsidR="00DF4D58">
        <w:rPr>
          <w:rFonts w:ascii="Times New Roman" w:eastAsia="Times New Roman" w:hAnsi="Times New Roman" w:cs="Times New Roman"/>
          <w:noProof/>
        </w:rPr>
        <w:t>provide</w:t>
      </w:r>
      <w:r w:rsidRPr="00490B0C">
        <w:rPr>
          <w:rFonts w:ascii="Times New Roman" w:eastAsia="Times New Roman" w:hAnsi="Times New Roman" w:cs="Times New Roman"/>
        </w:rPr>
        <w:t xml:space="preserve"> this </w:t>
      </w:r>
      <w:r w:rsidRPr="00DF4D58">
        <w:rPr>
          <w:rFonts w:ascii="Times New Roman" w:eastAsia="Times New Roman" w:hAnsi="Times New Roman" w:cs="Times New Roman"/>
          <w:noProof/>
        </w:rPr>
        <w:t>f</w:t>
      </w:r>
      <w:r w:rsidR="00DF4D58">
        <w:rPr>
          <w:rFonts w:ascii="Times New Roman" w:eastAsia="Times New Roman" w:hAnsi="Times New Roman" w:cs="Times New Roman"/>
          <w:noProof/>
        </w:rPr>
        <w:t>unction</w:t>
      </w:r>
      <w:r w:rsidRPr="00490B0C">
        <w:rPr>
          <w:rFonts w:ascii="Times New Roman" w:eastAsia="Times New Roman" w:hAnsi="Times New Roman" w:cs="Times New Roman"/>
        </w:rPr>
        <w:t>, it needs web database system. MySQL is the most popular than with PHP.</w:t>
      </w:r>
      <w:r w:rsidR="003A7B3A" w:rsidRPr="00490B0C">
        <w:rPr>
          <w:rFonts w:ascii="Times New Roman" w:eastAsia="Times New Roman" w:hAnsi="Times New Roman" w:cs="Times New Roman"/>
        </w:rPr>
        <w:t xml:space="preserve"> Our project is compatible with MySQL 5.5 and newer.</w:t>
      </w:r>
    </w:p>
    <w:p w14:paraId="4B4EF1D5" w14:textId="4B1F4C9E" w:rsidR="00FB36E9" w:rsidRPr="00490B0C" w:rsidRDefault="6B3C1E9D" w:rsidP="00490B0C">
      <w:pPr>
        <w:spacing w:after="0" w:line="240" w:lineRule="auto"/>
        <w:ind w:firstLine="720"/>
        <w:jc w:val="both"/>
        <w:rPr>
          <w:rFonts w:ascii="Times New Roman" w:eastAsia="Times New Roman" w:hAnsi="Times New Roman" w:cs="Times New Roman"/>
        </w:rPr>
      </w:pPr>
      <w:r w:rsidRPr="00490B0C">
        <w:rPr>
          <w:rFonts w:ascii="Times New Roman" w:eastAsia="Times New Roman" w:hAnsi="Times New Roman" w:cs="Times New Roman"/>
        </w:rPr>
        <w:t>To build MySQL convenient, we installed phpMyAdmin on our web hosting server. It is a free and open source tool written in PHP intended to handle the administration of MySQL with the use of a web browser. It is the best graphic interface tool that can create, edit or delete MySQL databases, tables, fields or rows; executing SQL statements; or managing users and permissions.</w:t>
      </w:r>
    </w:p>
    <w:p w14:paraId="64A3832C" w14:textId="44A4C519" w:rsidR="009231C2" w:rsidRPr="00490B0C" w:rsidRDefault="6B3C1E9D" w:rsidP="00490B0C">
      <w:pPr>
        <w:spacing w:after="0" w:line="240" w:lineRule="auto"/>
        <w:ind w:firstLine="720"/>
        <w:jc w:val="both"/>
        <w:rPr>
          <w:rFonts w:ascii="Times New Roman" w:eastAsia="Times New Roman" w:hAnsi="Times New Roman" w:cs="Times New Roman"/>
        </w:rPr>
      </w:pPr>
      <w:r w:rsidRPr="00490B0C">
        <w:rPr>
          <w:rFonts w:ascii="Times New Roman" w:eastAsia="Times New Roman" w:hAnsi="Times New Roman" w:cs="Times New Roman"/>
        </w:rPr>
        <w:t xml:space="preserve">To implement that, we utilized Google Map API (Application Programming Interface) which is the best option for this project. It will be </w:t>
      </w:r>
      <w:r w:rsidR="00DF4D58">
        <w:rPr>
          <w:rFonts w:ascii="Times New Roman" w:eastAsia="Times New Roman" w:hAnsi="Times New Roman" w:cs="Times New Roman"/>
          <w:noProof/>
        </w:rPr>
        <w:t>effective</w:t>
      </w:r>
      <w:r w:rsidRPr="00490B0C">
        <w:rPr>
          <w:rFonts w:ascii="Times New Roman" w:eastAsia="Times New Roman" w:hAnsi="Times New Roman" w:cs="Times New Roman"/>
        </w:rPr>
        <w:t xml:space="preserve"> service which reacts to the user. Google Maps API returned JSON file which had places information, such as place name, location, review point, unique place id, and vicinity.</w:t>
      </w:r>
    </w:p>
    <w:p w14:paraId="71158CD4" w14:textId="51E88E85" w:rsidR="006D0E98" w:rsidRPr="00490B0C" w:rsidRDefault="6B3C1E9D" w:rsidP="00490B0C">
      <w:pPr>
        <w:spacing w:after="0" w:line="240" w:lineRule="auto"/>
        <w:ind w:firstLine="720"/>
        <w:jc w:val="both"/>
        <w:rPr>
          <w:rFonts w:ascii="Times New Roman" w:eastAsia="Times New Roman" w:hAnsi="Times New Roman" w:cs="Times New Roman"/>
        </w:rPr>
      </w:pPr>
      <w:r w:rsidRPr="00490B0C">
        <w:rPr>
          <w:rFonts w:ascii="Times New Roman" w:eastAsia="Times New Roman" w:hAnsi="Times New Roman" w:cs="Times New Roman"/>
        </w:rPr>
        <w:t>Our web server support FTP to upload and download our web resources, such as HTML, PHP, CSS, JS, and image files.</w:t>
      </w:r>
    </w:p>
    <w:p w14:paraId="63B905FB" w14:textId="1C60C030" w:rsidR="00707A64" w:rsidRPr="00490B0C" w:rsidRDefault="6B3C1E9D" w:rsidP="00490B0C">
      <w:pPr>
        <w:spacing w:after="0" w:line="240" w:lineRule="auto"/>
        <w:ind w:firstLine="720"/>
        <w:jc w:val="both"/>
        <w:rPr>
          <w:rFonts w:ascii="Times New Roman" w:eastAsia="Times New Roman" w:hAnsi="Times New Roman" w:cs="Times New Roman"/>
        </w:rPr>
      </w:pPr>
      <w:r w:rsidRPr="00490B0C">
        <w:rPr>
          <w:rFonts w:ascii="Times New Roman" w:eastAsia="Times New Roman" w:hAnsi="Times New Roman" w:cs="Times New Roman"/>
        </w:rPr>
        <w:t>Trip Planner can send</w:t>
      </w:r>
      <w:r w:rsidR="00DF4D58">
        <w:rPr>
          <w:rFonts w:ascii="Times New Roman" w:eastAsia="Times New Roman" w:hAnsi="Times New Roman" w:cs="Times New Roman"/>
        </w:rPr>
        <w:t xml:space="preserve"> an</w:t>
      </w:r>
      <w:r w:rsidRPr="00490B0C">
        <w:rPr>
          <w:rFonts w:ascii="Times New Roman" w:eastAsia="Times New Roman" w:hAnsi="Times New Roman" w:cs="Times New Roman"/>
        </w:rPr>
        <w:t xml:space="preserve"> </w:t>
      </w:r>
      <w:r w:rsidRPr="00DF4D58">
        <w:rPr>
          <w:rFonts w:ascii="Times New Roman" w:eastAsia="Times New Roman" w:hAnsi="Times New Roman" w:cs="Times New Roman"/>
          <w:noProof/>
        </w:rPr>
        <w:t>access</w:t>
      </w:r>
      <w:r w:rsidRPr="00490B0C">
        <w:rPr>
          <w:rFonts w:ascii="Times New Roman" w:eastAsia="Times New Roman" w:hAnsi="Times New Roman" w:cs="Times New Roman"/>
        </w:rPr>
        <w:t xml:space="preserve"> code to user’s email. So, for this feature, it needs SMTP. We used PHP mail() function which works when relayed over SMTP.</w:t>
      </w:r>
    </w:p>
    <w:p w14:paraId="0513F1F7" w14:textId="77A03278" w:rsidR="00A6397A" w:rsidRPr="00490B0C" w:rsidRDefault="6B3C1E9D" w:rsidP="00490B0C">
      <w:pPr>
        <w:spacing w:after="0" w:line="240" w:lineRule="auto"/>
        <w:ind w:firstLine="720"/>
        <w:jc w:val="both"/>
        <w:rPr>
          <w:rFonts w:ascii="Times New Roman" w:eastAsia="Times New Roman" w:hAnsi="Times New Roman" w:cs="Times New Roman"/>
        </w:rPr>
      </w:pPr>
      <w:r w:rsidRPr="00490B0C">
        <w:rPr>
          <w:rFonts w:ascii="Times New Roman" w:eastAsia="Times New Roman" w:hAnsi="Times New Roman" w:cs="Times New Roman"/>
        </w:rPr>
        <w:t>Also, we set permissions on a shared Linux web host due to security protection. The permission of directory is 755 and permission of file is 644.</w:t>
      </w:r>
    </w:p>
    <w:p w14:paraId="0D4E0634" w14:textId="0D872F14" w:rsidR="00AD4271" w:rsidRPr="00490B0C" w:rsidRDefault="6B3C1E9D" w:rsidP="00490B0C">
      <w:pPr>
        <w:spacing w:after="0" w:line="240" w:lineRule="auto"/>
        <w:ind w:firstLine="720"/>
        <w:jc w:val="both"/>
        <w:rPr>
          <w:rFonts w:ascii="Times New Roman" w:eastAsia="Times New Roman" w:hAnsi="Times New Roman" w:cs="Times New Roman"/>
        </w:rPr>
      </w:pPr>
      <w:r w:rsidRPr="00490B0C">
        <w:rPr>
          <w:rFonts w:ascii="Times New Roman" w:eastAsia="Times New Roman" w:hAnsi="Times New Roman" w:cs="Times New Roman"/>
        </w:rPr>
        <w:t>Just a reminder that brief specification of the system, final features in the project.</w:t>
      </w:r>
    </w:p>
    <w:p w14:paraId="1625D9C0" w14:textId="5BAAFFB9" w:rsidR="000C10B9" w:rsidRPr="00490B0C" w:rsidRDefault="6B3C1E9D" w:rsidP="00490B0C">
      <w:pPr>
        <w:pStyle w:val="ListParagraph"/>
        <w:numPr>
          <w:ilvl w:val="0"/>
          <w:numId w:val="10"/>
        </w:numPr>
        <w:spacing w:after="0" w:line="240" w:lineRule="auto"/>
        <w:jc w:val="both"/>
        <w:rPr>
          <w:rFonts w:ascii="Times New Roman" w:eastAsia="Times New Roman" w:hAnsi="Times New Roman" w:cs="Times New Roman"/>
        </w:rPr>
      </w:pPr>
      <w:r w:rsidRPr="00490B0C">
        <w:rPr>
          <w:rFonts w:ascii="Times New Roman" w:eastAsia="Times New Roman" w:hAnsi="Times New Roman" w:cs="Times New Roman"/>
        </w:rPr>
        <w:t>Linux-based web hosting server</w:t>
      </w:r>
    </w:p>
    <w:p w14:paraId="5540A5DF" w14:textId="1EFE1D5D" w:rsidR="000C10B9" w:rsidRPr="00490B0C" w:rsidRDefault="6B3C1E9D" w:rsidP="00490B0C">
      <w:pPr>
        <w:pStyle w:val="ListParagraph"/>
        <w:numPr>
          <w:ilvl w:val="0"/>
          <w:numId w:val="10"/>
        </w:numPr>
        <w:spacing w:after="0" w:line="240" w:lineRule="auto"/>
        <w:jc w:val="both"/>
        <w:rPr>
          <w:rFonts w:ascii="Times New Roman" w:eastAsia="Times New Roman" w:hAnsi="Times New Roman" w:cs="Times New Roman"/>
        </w:rPr>
      </w:pPr>
      <w:r w:rsidRPr="00490B0C">
        <w:rPr>
          <w:rFonts w:ascii="Times New Roman" w:eastAsia="Times New Roman" w:hAnsi="Times New Roman" w:cs="Times New Roman"/>
        </w:rPr>
        <w:t>PHP Version 5.6.30</w:t>
      </w:r>
    </w:p>
    <w:p w14:paraId="5660354B" w14:textId="00F88D4E" w:rsidR="000C10B9" w:rsidRPr="00490B0C" w:rsidRDefault="6B3C1E9D" w:rsidP="00490B0C">
      <w:pPr>
        <w:pStyle w:val="ListParagraph"/>
        <w:numPr>
          <w:ilvl w:val="0"/>
          <w:numId w:val="10"/>
        </w:numPr>
        <w:spacing w:after="0" w:line="240" w:lineRule="auto"/>
        <w:jc w:val="both"/>
        <w:rPr>
          <w:rFonts w:ascii="Times New Roman" w:eastAsia="Times New Roman" w:hAnsi="Times New Roman" w:cs="Times New Roman"/>
        </w:rPr>
      </w:pPr>
      <w:r w:rsidRPr="00490B0C">
        <w:rPr>
          <w:rFonts w:ascii="Times New Roman" w:eastAsia="Times New Roman" w:hAnsi="Times New Roman" w:cs="Times New Roman"/>
        </w:rPr>
        <w:t>MySQL Version 5.5.54 (Must support MySQLi Extension)</w:t>
      </w:r>
    </w:p>
    <w:p w14:paraId="0352C225" w14:textId="3E1F3C00" w:rsidR="000C10B9" w:rsidRPr="00490B0C" w:rsidRDefault="6B3C1E9D" w:rsidP="00490B0C">
      <w:pPr>
        <w:pStyle w:val="ListParagraph"/>
        <w:numPr>
          <w:ilvl w:val="0"/>
          <w:numId w:val="10"/>
        </w:numPr>
        <w:spacing w:after="0" w:line="240" w:lineRule="auto"/>
        <w:jc w:val="both"/>
        <w:rPr>
          <w:rFonts w:ascii="Times New Roman" w:eastAsia="Times New Roman" w:hAnsi="Times New Roman" w:cs="Times New Roman"/>
        </w:rPr>
      </w:pPr>
      <w:r w:rsidRPr="00490B0C">
        <w:rPr>
          <w:rFonts w:ascii="Times New Roman" w:eastAsia="Times New Roman" w:hAnsi="Times New Roman" w:cs="Times New Roman"/>
        </w:rPr>
        <w:t>phpMyAdmin</w:t>
      </w:r>
    </w:p>
    <w:p w14:paraId="7180BF8C" w14:textId="5D1386E8" w:rsidR="00CB0C83" w:rsidRPr="00490B0C" w:rsidRDefault="00463D7D" w:rsidP="00490B0C">
      <w:pPr>
        <w:pStyle w:val="ListParagraph"/>
        <w:numPr>
          <w:ilvl w:val="0"/>
          <w:numId w:val="10"/>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FTP</w:t>
      </w:r>
    </w:p>
    <w:p w14:paraId="4F4D8EFC" w14:textId="0BC1DA4B" w:rsidR="00011EF3" w:rsidRPr="00490B0C" w:rsidRDefault="6B3C1E9D" w:rsidP="00490B0C">
      <w:pPr>
        <w:pStyle w:val="ListParagraph"/>
        <w:numPr>
          <w:ilvl w:val="0"/>
          <w:numId w:val="10"/>
        </w:numPr>
        <w:spacing w:after="0" w:line="240" w:lineRule="auto"/>
        <w:jc w:val="both"/>
        <w:rPr>
          <w:rFonts w:ascii="Times New Roman" w:eastAsia="Times New Roman" w:hAnsi="Times New Roman" w:cs="Times New Roman"/>
        </w:rPr>
      </w:pPr>
      <w:r w:rsidRPr="00490B0C">
        <w:rPr>
          <w:rFonts w:ascii="Times New Roman" w:eastAsia="Times New Roman" w:hAnsi="Times New Roman" w:cs="Times New Roman"/>
        </w:rPr>
        <w:t>SMTP for PHP main() function</w:t>
      </w:r>
    </w:p>
    <w:p w14:paraId="113F3BAE" w14:textId="5B8B3D33" w:rsidR="00E83872" w:rsidRPr="00490B0C" w:rsidRDefault="6B3C1E9D" w:rsidP="00490B0C">
      <w:pPr>
        <w:pStyle w:val="ListParagraph"/>
        <w:numPr>
          <w:ilvl w:val="0"/>
          <w:numId w:val="10"/>
        </w:numPr>
        <w:spacing w:after="0" w:line="240" w:lineRule="auto"/>
        <w:jc w:val="both"/>
        <w:rPr>
          <w:rFonts w:ascii="Times New Roman" w:eastAsia="Times New Roman" w:hAnsi="Times New Roman" w:cs="Times New Roman"/>
        </w:rPr>
      </w:pPr>
      <w:r w:rsidRPr="00490B0C">
        <w:rPr>
          <w:rFonts w:ascii="Times New Roman" w:eastAsia="Times New Roman" w:hAnsi="Times New Roman" w:cs="Times New Roman"/>
        </w:rPr>
        <w:t>Linux Permission: 755 (Directory), 644 (File)</w:t>
      </w:r>
    </w:p>
    <w:p w14:paraId="07B7A99E" w14:textId="77777777" w:rsidR="00E810CC" w:rsidRPr="00490B0C" w:rsidRDefault="00E810CC" w:rsidP="00490B0C">
      <w:pPr>
        <w:spacing w:after="0" w:line="240" w:lineRule="auto"/>
        <w:jc w:val="both"/>
        <w:rPr>
          <w:rFonts w:ascii="Times New Roman" w:eastAsia="Times New Roman" w:hAnsi="Times New Roman" w:cs="Times New Roman"/>
        </w:rPr>
      </w:pPr>
    </w:p>
    <w:p w14:paraId="475492F3" w14:textId="21B3D63F" w:rsidR="71E357F6" w:rsidRPr="00490B0C" w:rsidRDefault="6B3C1E9D" w:rsidP="00490B0C">
      <w:pPr>
        <w:spacing w:after="0" w:line="240" w:lineRule="auto"/>
        <w:jc w:val="center"/>
        <w:rPr>
          <w:rFonts w:ascii="Times New Roman" w:eastAsia="Times New Roman" w:hAnsi="Times New Roman" w:cs="Times New Roman"/>
          <w:b/>
          <w:bCs/>
        </w:rPr>
      </w:pPr>
      <w:r w:rsidRPr="00490B0C">
        <w:rPr>
          <w:rFonts w:ascii="Times New Roman" w:eastAsia="Times New Roman" w:hAnsi="Times New Roman" w:cs="Times New Roman"/>
          <w:b/>
          <w:bCs/>
        </w:rPr>
        <w:t>Project Design</w:t>
      </w:r>
    </w:p>
    <w:p w14:paraId="1B18F4CE" w14:textId="36E84C53" w:rsidR="00553C97" w:rsidRPr="00490B0C" w:rsidRDefault="6B3C1E9D" w:rsidP="00490B0C">
      <w:pPr>
        <w:spacing w:after="0" w:line="240" w:lineRule="auto"/>
        <w:ind w:firstLine="720"/>
        <w:jc w:val="both"/>
        <w:rPr>
          <w:rFonts w:ascii="Times New Roman" w:eastAsia="Times New Roman" w:hAnsi="Times New Roman" w:cs="Times New Roman"/>
        </w:rPr>
      </w:pPr>
      <w:r w:rsidRPr="00490B0C">
        <w:rPr>
          <w:rFonts w:ascii="Times New Roman" w:eastAsia="Times New Roman" w:hAnsi="Times New Roman" w:cs="Times New Roman"/>
        </w:rPr>
        <w:t xml:space="preserve">We followed web standards design guidelines from W3C. It is </w:t>
      </w:r>
      <w:r w:rsidR="00DF4D58">
        <w:rPr>
          <w:rFonts w:ascii="Times New Roman" w:eastAsia="Times New Roman" w:hAnsi="Times New Roman" w:cs="Times New Roman"/>
          <w:noProof/>
        </w:rPr>
        <w:t>critical</w:t>
      </w:r>
      <w:r w:rsidRPr="00490B0C">
        <w:rPr>
          <w:rFonts w:ascii="Times New Roman" w:eastAsia="Times New Roman" w:hAnsi="Times New Roman" w:cs="Times New Roman"/>
        </w:rPr>
        <w:t xml:space="preserve"> because web page will display in a wide variety of browsers and computers, including mobile devices. So, we used GUI standards languages, such as HTML 5, CSS 3, and JavaScript. In</w:t>
      </w:r>
      <w:r w:rsidR="00DF4D58">
        <w:rPr>
          <w:rFonts w:ascii="Times New Roman" w:eastAsia="Times New Roman" w:hAnsi="Times New Roman" w:cs="Times New Roman"/>
        </w:rPr>
        <w:t xml:space="preserve"> the</w:t>
      </w:r>
      <w:r w:rsidRPr="00490B0C">
        <w:rPr>
          <w:rFonts w:ascii="Times New Roman" w:eastAsia="Times New Roman" w:hAnsi="Times New Roman" w:cs="Times New Roman"/>
        </w:rPr>
        <w:t xml:space="preserve"> </w:t>
      </w:r>
      <w:r w:rsidRPr="00DF4D58">
        <w:rPr>
          <w:rFonts w:ascii="Times New Roman" w:eastAsia="Times New Roman" w:hAnsi="Times New Roman" w:cs="Times New Roman"/>
          <w:noProof/>
        </w:rPr>
        <w:t>final</w:t>
      </w:r>
      <w:r w:rsidRPr="00490B0C">
        <w:rPr>
          <w:rFonts w:ascii="Times New Roman" w:eastAsia="Times New Roman" w:hAnsi="Times New Roman" w:cs="Times New Roman"/>
        </w:rPr>
        <w:t xml:space="preserve"> stage, we received both HTML5 and CSS3 certification because of responsive design for any device.</w:t>
      </w:r>
    </w:p>
    <w:p w14:paraId="361B2A48" w14:textId="73372CA3" w:rsidR="00AD4271" w:rsidRPr="00490B0C" w:rsidRDefault="005A03B5" w:rsidP="00490B0C">
      <w:pPr>
        <w:spacing w:after="0" w:line="240" w:lineRule="auto"/>
        <w:jc w:val="both"/>
        <w:rPr>
          <w:rFonts w:ascii="Times New Roman" w:eastAsia="Times New Roman" w:hAnsi="Times New Roman" w:cs="Times New Roman"/>
        </w:rPr>
      </w:pPr>
      <w:r w:rsidRPr="00490B0C">
        <w:rPr>
          <w:rFonts w:ascii="Times New Roman" w:eastAsia="Times New Roman" w:hAnsi="Times New Roman" w:cs="Times New Roman"/>
        </w:rPr>
        <w:tab/>
        <w:t xml:space="preserve">We were planning to use </w:t>
      </w:r>
      <w:r w:rsidRPr="00DF4D58">
        <w:rPr>
          <w:rFonts w:ascii="Times New Roman" w:eastAsia="Times New Roman" w:hAnsi="Times New Roman" w:cs="Times New Roman"/>
          <w:noProof/>
        </w:rPr>
        <w:t>jQuery</w:t>
      </w:r>
      <w:r w:rsidR="00DF4D58">
        <w:rPr>
          <w:rFonts w:ascii="Times New Roman" w:eastAsia="Times New Roman" w:hAnsi="Times New Roman" w:cs="Times New Roman"/>
          <w:noProof/>
        </w:rPr>
        <w:t>,</w:t>
      </w:r>
      <w:r w:rsidRPr="00490B0C">
        <w:rPr>
          <w:rFonts w:ascii="Times New Roman" w:eastAsia="Times New Roman" w:hAnsi="Times New Roman" w:cs="Times New Roman"/>
        </w:rPr>
        <w:t xml:space="preserve"> but we used only pure JavaScript for performance. jQuery has a lot of libraries and </w:t>
      </w:r>
      <w:r w:rsidR="00325AAE" w:rsidRPr="00490B0C">
        <w:rPr>
          <w:rFonts w:ascii="Times New Roman" w:eastAsia="Times New Roman" w:hAnsi="Times New Roman" w:cs="Times New Roman"/>
        </w:rPr>
        <w:t>frameworks;</w:t>
      </w:r>
      <w:r w:rsidRPr="00490B0C">
        <w:rPr>
          <w:rFonts w:ascii="Times New Roman" w:eastAsia="Times New Roman" w:hAnsi="Times New Roman" w:cs="Times New Roman"/>
        </w:rPr>
        <w:t xml:space="preserve"> </w:t>
      </w:r>
      <w:r w:rsidR="00FA0B3B" w:rsidRPr="00490B0C">
        <w:rPr>
          <w:rFonts w:ascii="Times New Roman" w:eastAsia="Times New Roman" w:hAnsi="Times New Roman" w:cs="Times New Roman"/>
        </w:rPr>
        <w:t>also</w:t>
      </w:r>
      <w:r w:rsidRPr="00490B0C">
        <w:rPr>
          <w:rFonts w:ascii="Times New Roman" w:eastAsia="Times New Roman" w:hAnsi="Times New Roman" w:cs="Times New Roman"/>
        </w:rPr>
        <w:t xml:space="preserve">, we </w:t>
      </w:r>
      <w:r w:rsidR="00AF269B" w:rsidRPr="00490B0C">
        <w:rPr>
          <w:rFonts w:ascii="Times New Roman" w:eastAsia="Times New Roman" w:hAnsi="Times New Roman" w:cs="Times New Roman"/>
        </w:rPr>
        <w:t xml:space="preserve">did not need everything. </w:t>
      </w:r>
      <w:r w:rsidR="00B256EB" w:rsidRPr="00490B0C">
        <w:rPr>
          <w:rFonts w:ascii="Times New Roman" w:eastAsia="Times New Roman" w:hAnsi="Times New Roman" w:cs="Times New Roman"/>
        </w:rPr>
        <w:t>So,</w:t>
      </w:r>
      <w:r w:rsidR="00AF269B" w:rsidRPr="00490B0C">
        <w:rPr>
          <w:rFonts w:ascii="Times New Roman" w:eastAsia="Times New Roman" w:hAnsi="Times New Roman" w:cs="Times New Roman"/>
        </w:rPr>
        <w:t xml:space="preserve"> </w:t>
      </w:r>
      <w:r w:rsidR="00325AAE" w:rsidRPr="00490B0C">
        <w:rPr>
          <w:rFonts w:ascii="Times New Roman" w:eastAsia="Times New Roman" w:hAnsi="Times New Roman" w:cs="Times New Roman"/>
        </w:rPr>
        <w:t xml:space="preserve">we implemented </w:t>
      </w:r>
      <w:r w:rsidR="005A433A" w:rsidRPr="00490B0C">
        <w:rPr>
          <w:rFonts w:ascii="Times New Roman" w:eastAsia="Times New Roman" w:hAnsi="Times New Roman" w:cs="Times New Roman"/>
        </w:rPr>
        <w:t xml:space="preserve">only </w:t>
      </w:r>
      <w:r w:rsidR="00325AAE" w:rsidRPr="00490B0C">
        <w:rPr>
          <w:rFonts w:ascii="Times New Roman" w:eastAsia="Times New Roman" w:hAnsi="Times New Roman" w:cs="Times New Roman"/>
        </w:rPr>
        <w:t>native Java</w:t>
      </w:r>
      <w:r w:rsidR="00AF269B" w:rsidRPr="00490B0C">
        <w:rPr>
          <w:rFonts w:ascii="Times New Roman" w:eastAsia="Times New Roman" w:hAnsi="Times New Roman" w:cs="Times New Roman"/>
        </w:rPr>
        <w:t xml:space="preserve">Script even </w:t>
      </w:r>
      <w:r w:rsidR="00921504" w:rsidRPr="00490B0C">
        <w:rPr>
          <w:rFonts w:ascii="Times New Roman" w:eastAsia="Times New Roman" w:hAnsi="Times New Roman" w:cs="Times New Roman"/>
        </w:rPr>
        <w:t>if it</w:t>
      </w:r>
      <w:r w:rsidR="00AF269B" w:rsidRPr="00490B0C">
        <w:rPr>
          <w:rFonts w:ascii="Times New Roman" w:eastAsia="Times New Roman" w:hAnsi="Times New Roman" w:cs="Times New Roman"/>
        </w:rPr>
        <w:t xml:space="preserve"> takes more time to develop.</w:t>
      </w:r>
    </w:p>
    <w:p w14:paraId="7BBA0172" w14:textId="5D85E50D" w:rsidR="00AD4271" w:rsidRPr="00490B0C" w:rsidRDefault="00AD4271" w:rsidP="00490B0C">
      <w:pPr>
        <w:spacing w:after="0" w:line="240" w:lineRule="auto"/>
        <w:jc w:val="both"/>
        <w:rPr>
          <w:rFonts w:ascii="Times New Roman" w:eastAsia="Times New Roman" w:hAnsi="Times New Roman" w:cs="Times New Roman"/>
        </w:rPr>
      </w:pPr>
    </w:p>
    <w:p w14:paraId="74B11D41" w14:textId="2BA14D38" w:rsidR="00AD4271" w:rsidRPr="00490B0C" w:rsidRDefault="6B3C1E9D" w:rsidP="00490B0C">
      <w:pPr>
        <w:spacing w:after="0" w:line="240" w:lineRule="auto"/>
        <w:jc w:val="center"/>
        <w:rPr>
          <w:rFonts w:ascii="Times New Roman" w:eastAsia="Times New Roman" w:hAnsi="Times New Roman" w:cs="Times New Roman"/>
          <w:b/>
          <w:bCs/>
        </w:rPr>
      </w:pPr>
      <w:r w:rsidRPr="00490B0C">
        <w:rPr>
          <w:rFonts w:ascii="Times New Roman" w:eastAsia="Times New Roman" w:hAnsi="Times New Roman" w:cs="Times New Roman"/>
          <w:b/>
          <w:bCs/>
        </w:rPr>
        <w:t>Team Work</w:t>
      </w:r>
    </w:p>
    <w:tbl>
      <w:tblPr>
        <w:tblStyle w:val="TableGrid"/>
        <w:tblW w:w="0" w:type="auto"/>
        <w:tblCellMar>
          <w:left w:w="0" w:type="dxa"/>
          <w:right w:w="0" w:type="dxa"/>
        </w:tblCellMar>
        <w:tblLook w:val="04A0" w:firstRow="1" w:lastRow="0" w:firstColumn="1" w:lastColumn="0" w:noHBand="0" w:noVBand="1"/>
      </w:tblPr>
      <w:tblGrid>
        <w:gridCol w:w="4675"/>
        <w:gridCol w:w="4675"/>
      </w:tblGrid>
      <w:tr w:rsidR="003C2564" w:rsidRPr="00490B0C" w14:paraId="2D8576DC" w14:textId="77777777" w:rsidTr="6B3C1E9D">
        <w:tc>
          <w:tcPr>
            <w:tcW w:w="4675" w:type="dxa"/>
          </w:tcPr>
          <w:p w14:paraId="06879F15" w14:textId="6880C0A7" w:rsidR="003C2564" w:rsidRPr="00490B0C" w:rsidRDefault="6B3C1E9D" w:rsidP="00F41422">
            <w:pPr>
              <w:jc w:val="center"/>
              <w:rPr>
                <w:rFonts w:ascii="Times New Roman" w:eastAsia="Times New Roman" w:hAnsi="Times New Roman" w:cs="Times New Roman"/>
              </w:rPr>
            </w:pPr>
            <w:r w:rsidRPr="00490B0C">
              <w:rPr>
                <w:rFonts w:ascii="Times New Roman" w:eastAsia="Times New Roman" w:hAnsi="Times New Roman" w:cs="Times New Roman"/>
              </w:rPr>
              <w:t>Team member</w:t>
            </w:r>
          </w:p>
        </w:tc>
        <w:tc>
          <w:tcPr>
            <w:tcW w:w="4675" w:type="dxa"/>
          </w:tcPr>
          <w:p w14:paraId="1BEEA6E6" w14:textId="27FD7FBC" w:rsidR="003C2564" w:rsidRPr="00490B0C" w:rsidRDefault="6B3C1E9D" w:rsidP="00F41422">
            <w:pPr>
              <w:jc w:val="center"/>
              <w:rPr>
                <w:rFonts w:ascii="Times New Roman" w:eastAsia="Times New Roman" w:hAnsi="Times New Roman" w:cs="Times New Roman"/>
              </w:rPr>
            </w:pPr>
            <w:r w:rsidRPr="00490B0C">
              <w:rPr>
                <w:rFonts w:ascii="Times New Roman" w:eastAsia="Times New Roman" w:hAnsi="Times New Roman" w:cs="Times New Roman"/>
              </w:rPr>
              <w:t>Responsibilities</w:t>
            </w:r>
          </w:p>
        </w:tc>
      </w:tr>
      <w:tr w:rsidR="00085A28" w:rsidRPr="00490B0C" w14:paraId="4249C2E0" w14:textId="77777777" w:rsidTr="00085A28">
        <w:trPr>
          <w:trHeight w:val="2370"/>
        </w:trPr>
        <w:tc>
          <w:tcPr>
            <w:tcW w:w="4675" w:type="dxa"/>
            <w:vMerge w:val="restart"/>
            <w:vAlign w:val="center"/>
          </w:tcPr>
          <w:p w14:paraId="742D9D53" w14:textId="259EDE93" w:rsidR="00085A28" w:rsidRPr="00490B0C" w:rsidRDefault="00085A28" w:rsidP="00F41422">
            <w:pPr>
              <w:jc w:val="center"/>
              <w:rPr>
                <w:rFonts w:ascii="Times New Roman" w:eastAsia="Times New Roman" w:hAnsi="Times New Roman" w:cs="Times New Roman"/>
              </w:rPr>
            </w:pPr>
            <w:r w:rsidRPr="00490B0C">
              <w:rPr>
                <w:rFonts w:ascii="Times New Roman" w:eastAsia="Times New Roman" w:hAnsi="Times New Roman" w:cs="Times New Roman"/>
              </w:rPr>
              <w:t>Junghwan Kim</w:t>
            </w:r>
          </w:p>
        </w:tc>
        <w:tc>
          <w:tcPr>
            <w:tcW w:w="4675" w:type="dxa"/>
          </w:tcPr>
          <w:p w14:paraId="0C6256A8" w14:textId="5F3277F2" w:rsidR="00085A28" w:rsidRPr="00490B0C" w:rsidRDefault="00085A28" w:rsidP="004217F9">
            <w:pPr>
              <w:rPr>
                <w:rFonts w:ascii="Times New Roman" w:eastAsia="Times New Roman" w:hAnsi="Times New Roman" w:cs="Times New Roman"/>
              </w:rPr>
            </w:pPr>
            <w:r w:rsidRPr="00490B0C">
              <w:rPr>
                <w:rFonts w:ascii="Times New Roman" w:eastAsia="Times New Roman" w:hAnsi="Times New Roman" w:cs="Times New Roman"/>
              </w:rPr>
              <w:t xml:space="preserve">I </w:t>
            </w:r>
            <w:r>
              <w:rPr>
                <w:rFonts w:ascii="Times New Roman" w:eastAsia="Times New Roman" w:hAnsi="Times New Roman" w:cs="Times New Roman"/>
              </w:rPr>
              <w:t>i</w:t>
            </w:r>
            <w:r w:rsidRPr="00490B0C">
              <w:rPr>
                <w:rFonts w:ascii="Times New Roman" w:eastAsia="Times New Roman" w:hAnsi="Times New Roman" w:cs="Times New Roman"/>
              </w:rPr>
              <w:t xml:space="preserve">mplemented </w:t>
            </w:r>
            <w:r w:rsidR="00DF4D58">
              <w:rPr>
                <w:rFonts w:ascii="Times New Roman" w:eastAsia="Times New Roman" w:hAnsi="Times New Roman" w:cs="Times New Roman"/>
                <w:noProof/>
              </w:rPr>
              <w:t>significant</w:t>
            </w:r>
            <w:r w:rsidRPr="00490B0C">
              <w:rPr>
                <w:rFonts w:ascii="Times New Roman" w:eastAsia="Times New Roman" w:hAnsi="Times New Roman" w:cs="Times New Roman"/>
              </w:rPr>
              <w:t xml:space="preserve"> core programming part.</w:t>
            </w:r>
          </w:p>
          <w:p w14:paraId="5EAD701B" w14:textId="509C536C" w:rsidR="00085A28" w:rsidRPr="006A2A0F" w:rsidRDefault="00085A28" w:rsidP="004217F9">
            <w:pPr>
              <w:pStyle w:val="ListParagraph"/>
              <w:numPr>
                <w:ilvl w:val="0"/>
                <w:numId w:val="11"/>
              </w:numPr>
              <w:rPr>
                <w:rFonts w:ascii="Times New Roman" w:eastAsia="Times New Roman" w:hAnsi="Times New Roman" w:cs="Times New Roman"/>
              </w:rPr>
            </w:pPr>
            <w:r w:rsidRPr="006A2A0F">
              <w:rPr>
                <w:rFonts w:ascii="Times New Roman" w:eastAsia="Times New Roman" w:hAnsi="Times New Roman" w:cs="Times New Roman"/>
              </w:rPr>
              <w:t>Build Linux-based web hosting server</w:t>
            </w:r>
          </w:p>
          <w:p w14:paraId="706DC82B" w14:textId="5BED9F00" w:rsidR="00085A28" w:rsidRPr="006A2A0F" w:rsidRDefault="00085A28" w:rsidP="004217F9">
            <w:pPr>
              <w:pStyle w:val="ListParagraph"/>
              <w:numPr>
                <w:ilvl w:val="0"/>
                <w:numId w:val="11"/>
              </w:numPr>
              <w:rPr>
                <w:rFonts w:ascii="Times New Roman" w:eastAsia="Times New Roman" w:hAnsi="Times New Roman" w:cs="Times New Roman"/>
              </w:rPr>
            </w:pPr>
            <w:r w:rsidRPr="006A2A0F">
              <w:rPr>
                <w:rFonts w:ascii="Times New Roman" w:eastAsia="Times New Roman" w:hAnsi="Times New Roman" w:cs="Times New Roman"/>
              </w:rPr>
              <w:t>Implement all of PHP with MySQLi</w:t>
            </w:r>
          </w:p>
          <w:p w14:paraId="7F1B168F" w14:textId="5ECD2073" w:rsidR="00085A28" w:rsidRPr="006A2A0F" w:rsidRDefault="00085A28" w:rsidP="004217F9">
            <w:pPr>
              <w:pStyle w:val="ListParagraph"/>
              <w:numPr>
                <w:ilvl w:val="0"/>
                <w:numId w:val="11"/>
              </w:numPr>
              <w:rPr>
                <w:rFonts w:ascii="Times New Roman" w:eastAsia="Times New Roman" w:hAnsi="Times New Roman" w:cs="Times New Roman"/>
              </w:rPr>
            </w:pPr>
            <w:r w:rsidRPr="006A2A0F">
              <w:rPr>
                <w:rFonts w:ascii="Times New Roman" w:eastAsia="Times New Roman" w:hAnsi="Times New Roman" w:cs="Times New Roman"/>
              </w:rPr>
              <w:t>Build MySQL database structures</w:t>
            </w:r>
          </w:p>
          <w:p w14:paraId="56CA4409" w14:textId="2A4ECDC7" w:rsidR="00085A28" w:rsidRPr="006A2A0F" w:rsidRDefault="00085A28" w:rsidP="004217F9">
            <w:pPr>
              <w:pStyle w:val="ListParagraph"/>
              <w:numPr>
                <w:ilvl w:val="0"/>
                <w:numId w:val="11"/>
              </w:numPr>
              <w:rPr>
                <w:rFonts w:ascii="Times New Roman" w:eastAsia="Times New Roman" w:hAnsi="Times New Roman" w:cs="Times New Roman"/>
              </w:rPr>
            </w:pPr>
            <w:r w:rsidRPr="006A2A0F">
              <w:rPr>
                <w:rFonts w:ascii="Times New Roman" w:eastAsia="Times New Roman" w:hAnsi="Times New Roman" w:cs="Times New Roman"/>
              </w:rPr>
              <w:t>I wrote</w:t>
            </w:r>
            <w:r w:rsidR="00A822D6">
              <w:rPr>
                <w:rFonts w:ascii="Times New Roman" w:eastAsia="Times New Roman" w:hAnsi="Times New Roman" w:cs="Times New Roman"/>
              </w:rPr>
              <w:t xml:space="preserve"> HTML and</w:t>
            </w:r>
            <w:r w:rsidRPr="006A2A0F">
              <w:rPr>
                <w:rFonts w:ascii="Times New Roman" w:eastAsia="Times New Roman" w:hAnsi="Times New Roman" w:cs="Times New Roman"/>
              </w:rPr>
              <w:t xml:space="preserve"> CSS code myself</w:t>
            </w:r>
          </w:p>
          <w:p w14:paraId="2BD944DB" w14:textId="5B234155" w:rsidR="00085A28" w:rsidRPr="006A2A0F" w:rsidRDefault="00085A28" w:rsidP="004217F9">
            <w:pPr>
              <w:pStyle w:val="ListParagraph"/>
              <w:numPr>
                <w:ilvl w:val="0"/>
                <w:numId w:val="11"/>
              </w:numPr>
              <w:rPr>
                <w:rFonts w:ascii="Times New Roman" w:eastAsia="Times New Roman" w:hAnsi="Times New Roman" w:cs="Times New Roman"/>
              </w:rPr>
            </w:pPr>
            <w:r w:rsidRPr="006A2A0F">
              <w:rPr>
                <w:rFonts w:ascii="Times New Roman" w:eastAsia="Times New Roman" w:hAnsi="Times New Roman" w:cs="Times New Roman"/>
              </w:rPr>
              <w:t>JavaScript for form validation</w:t>
            </w:r>
          </w:p>
          <w:p w14:paraId="26E062F0" w14:textId="1A7355B9" w:rsidR="00085A28" w:rsidRPr="006A2A0F" w:rsidRDefault="00085A28" w:rsidP="004217F9">
            <w:pPr>
              <w:pStyle w:val="ListParagraph"/>
              <w:numPr>
                <w:ilvl w:val="0"/>
                <w:numId w:val="11"/>
              </w:numPr>
              <w:rPr>
                <w:rFonts w:ascii="Times New Roman" w:eastAsia="Times New Roman" w:hAnsi="Times New Roman" w:cs="Times New Roman"/>
              </w:rPr>
            </w:pPr>
            <w:r w:rsidRPr="006A2A0F">
              <w:rPr>
                <w:rFonts w:ascii="Times New Roman" w:eastAsia="Times New Roman" w:hAnsi="Times New Roman" w:cs="Times New Roman"/>
              </w:rPr>
              <w:t>Google Maps API part: download JSON file from Google, insert places data into our database, and load dynamic Google Map when user plan their trip.</w:t>
            </w:r>
          </w:p>
          <w:p w14:paraId="14F97D54" w14:textId="2185B75B" w:rsidR="00085A28" w:rsidRPr="00085A28" w:rsidRDefault="00085A28" w:rsidP="004217F9">
            <w:pPr>
              <w:pStyle w:val="ListParagraph"/>
              <w:numPr>
                <w:ilvl w:val="0"/>
                <w:numId w:val="11"/>
              </w:numPr>
              <w:rPr>
                <w:rFonts w:ascii="Times New Roman" w:eastAsia="Times New Roman" w:hAnsi="Times New Roman" w:cs="Times New Roman"/>
              </w:rPr>
            </w:pPr>
            <w:r w:rsidRPr="006A2A0F">
              <w:rPr>
                <w:rFonts w:ascii="Times New Roman" w:eastAsia="Times New Roman" w:hAnsi="Times New Roman" w:cs="Times New Roman"/>
              </w:rPr>
              <w:t>Get proper logo, icon, and background images for our web page using Photoshop</w:t>
            </w:r>
          </w:p>
        </w:tc>
      </w:tr>
      <w:tr w:rsidR="00085A28" w:rsidRPr="00490B0C" w14:paraId="580612A5" w14:textId="77777777" w:rsidTr="00085A28">
        <w:trPr>
          <w:trHeight w:val="1340"/>
        </w:trPr>
        <w:tc>
          <w:tcPr>
            <w:tcW w:w="4675" w:type="dxa"/>
            <w:vMerge/>
            <w:vAlign w:val="center"/>
          </w:tcPr>
          <w:p w14:paraId="3C1E3679" w14:textId="77777777" w:rsidR="00085A28" w:rsidRPr="00490B0C" w:rsidRDefault="00085A28" w:rsidP="00F41422">
            <w:pPr>
              <w:jc w:val="center"/>
              <w:rPr>
                <w:rFonts w:ascii="Times New Roman" w:eastAsia="Times New Roman" w:hAnsi="Times New Roman" w:cs="Times New Roman"/>
              </w:rPr>
            </w:pPr>
          </w:p>
        </w:tc>
        <w:tc>
          <w:tcPr>
            <w:tcW w:w="4675" w:type="dxa"/>
          </w:tcPr>
          <w:p w14:paraId="7AC5E1CB" w14:textId="63EE95B9" w:rsidR="00085A28" w:rsidRPr="00085A28" w:rsidRDefault="00085A28" w:rsidP="004217F9">
            <w:pPr>
              <w:rPr>
                <w:rFonts w:ascii="Times New Roman" w:eastAsia="Times New Roman" w:hAnsi="Times New Roman" w:cs="Times New Roman"/>
              </w:rPr>
            </w:pPr>
            <w:r w:rsidRPr="00085A28">
              <w:rPr>
                <w:rFonts w:ascii="Times New Roman" w:eastAsia="Times New Roman" w:hAnsi="Times New Roman" w:cs="Times New Roman"/>
              </w:rPr>
              <w:t>I also prepared for our project</w:t>
            </w:r>
            <w:r w:rsidR="00955938">
              <w:rPr>
                <w:rFonts w:ascii="Times New Roman" w:eastAsia="Times New Roman" w:hAnsi="Times New Roman" w:cs="Times New Roman"/>
              </w:rPr>
              <w:t xml:space="preserve"> together</w:t>
            </w:r>
            <w:r w:rsidRPr="00085A28">
              <w:rPr>
                <w:rFonts w:ascii="Times New Roman" w:eastAsia="Times New Roman" w:hAnsi="Times New Roman" w:cs="Times New Roman"/>
              </w:rPr>
              <w:t>.</w:t>
            </w:r>
          </w:p>
          <w:p w14:paraId="14742548" w14:textId="4D0CCE25" w:rsidR="00085A28" w:rsidRPr="00085A28" w:rsidRDefault="00085A28" w:rsidP="004217F9">
            <w:pPr>
              <w:pStyle w:val="ListParagraph"/>
              <w:numPr>
                <w:ilvl w:val="0"/>
                <w:numId w:val="15"/>
              </w:numPr>
              <w:rPr>
                <w:rFonts w:ascii="Times New Roman" w:eastAsia="Times New Roman" w:hAnsi="Times New Roman" w:cs="Times New Roman"/>
              </w:rPr>
            </w:pPr>
            <w:r w:rsidRPr="00085A28">
              <w:rPr>
                <w:rFonts w:ascii="Times New Roman" w:eastAsia="Times New Roman" w:hAnsi="Times New Roman" w:cs="Times New Roman"/>
              </w:rPr>
              <w:t>Prototype</w:t>
            </w:r>
          </w:p>
          <w:p w14:paraId="46C7015D" w14:textId="477AAA74" w:rsidR="00085A28" w:rsidRPr="00085A28" w:rsidRDefault="00085A28" w:rsidP="004217F9">
            <w:pPr>
              <w:pStyle w:val="ListParagraph"/>
              <w:numPr>
                <w:ilvl w:val="0"/>
                <w:numId w:val="15"/>
              </w:numPr>
              <w:rPr>
                <w:rFonts w:ascii="Times New Roman" w:eastAsia="Times New Roman" w:hAnsi="Times New Roman" w:cs="Times New Roman"/>
              </w:rPr>
            </w:pPr>
            <w:r w:rsidRPr="00085A28">
              <w:rPr>
                <w:rFonts w:ascii="Times New Roman" w:eastAsia="Times New Roman" w:hAnsi="Times New Roman" w:cs="Times New Roman"/>
              </w:rPr>
              <w:t>Project Report</w:t>
            </w:r>
          </w:p>
          <w:p w14:paraId="59484169" w14:textId="3759388C" w:rsidR="00085A28" w:rsidRPr="00085A28" w:rsidRDefault="00085A28" w:rsidP="004217F9">
            <w:pPr>
              <w:pStyle w:val="ListParagraph"/>
              <w:numPr>
                <w:ilvl w:val="0"/>
                <w:numId w:val="15"/>
              </w:numPr>
              <w:rPr>
                <w:rFonts w:ascii="Times New Roman" w:eastAsia="Times New Roman" w:hAnsi="Times New Roman" w:cs="Times New Roman"/>
              </w:rPr>
            </w:pPr>
            <w:r w:rsidRPr="00085A28">
              <w:rPr>
                <w:rFonts w:ascii="Times New Roman" w:eastAsia="Times New Roman" w:hAnsi="Times New Roman" w:cs="Times New Roman"/>
              </w:rPr>
              <w:t>Usability Test</w:t>
            </w:r>
          </w:p>
          <w:p w14:paraId="6E1C8ACF" w14:textId="7BD55F8E" w:rsidR="00085A28" w:rsidRPr="00085A28" w:rsidRDefault="00085A28" w:rsidP="004217F9">
            <w:pPr>
              <w:pStyle w:val="ListParagraph"/>
              <w:numPr>
                <w:ilvl w:val="0"/>
                <w:numId w:val="15"/>
              </w:numPr>
              <w:rPr>
                <w:rFonts w:ascii="Times New Roman" w:eastAsia="Times New Roman" w:hAnsi="Times New Roman" w:cs="Times New Roman"/>
              </w:rPr>
            </w:pPr>
            <w:r w:rsidRPr="00085A28">
              <w:rPr>
                <w:rFonts w:ascii="Times New Roman" w:eastAsia="Times New Roman" w:hAnsi="Times New Roman" w:cs="Times New Roman"/>
              </w:rPr>
              <w:t>Presentation</w:t>
            </w:r>
            <w:r w:rsidR="00B22877">
              <w:rPr>
                <w:rFonts w:ascii="Times New Roman" w:eastAsia="Times New Roman" w:hAnsi="Times New Roman" w:cs="Times New Roman"/>
              </w:rPr>
              <w:t xml:space="preserve"> </w:t>
            </w:r>
            <w:r w:rsidR="00F93108">
              <w:rPr>
                <w:rFonts w:ascii="Times New Roman" w:eastAsia="Times New Roman" w:hAnsi="Times New Roman" w:cs="Times New Roman"/>
              </w:rPr>
              <w:t>Slides</w:t>
            </w:r>
          </w:p>
        </w:tc>
      </w:tr>
      <w:tr w:rsidR="00085A28" w:rsidRPr="00490B0C" w14:paraId="246FB8FF" w14:textId="77777777" w:rsidTr="6B3C1E9D">
        <w:trPr>
          <w:trHeight w:val="1440"/>
        </w:trPr>
        <w:tc>
          <w:tcPr>
            <w:tcW w:w="4675" w:type="dxa"/>
            <w:vMerge/>
            <w:vAlign w:val="center"/>
          </w:tcPr>
          <w:p w14:paraId="4DD035B0" w14:textId="77777777" w:rsidR="00085A28" w:rsidRPr="00490B0C" w:rsidRDefault="00085A28" w:rsidP="00490B0C">
            <w:pPr>
              <w:jc w:val="both"/>
              <w:rPr>
                <w:rFonts w:ascii="Times New Roman" w:eastAsia="Times New Roman" w:hAnsi="Times New Roman" w:cs="Times New Roman"/>
              </w:rPr>
            </w:pPr>
          </w:p>
        </w:tc>
        <w:tc>
          <w:tcPr>
            <w:tcW w:w="4675" w:type="dxa"/>
          </w:tcPr>
          <w:p w14:paraId="71E29141" w14:textId="0A2060E5" w:rsidR="00085A28" w:rsidRPr="00490B0C" w:rsidRDefault="00085A28" w:rsidP="004217F9">
            <w:pPr>
              <w:rPr>
                <w:rFonts w:ascii="Times New Roman" w:eastAsia="Times New Roman" w:hAnsi="Times New Roman" w:cs="Times New Roman"/>
              </w:rPr>
            </w:pPr>
            <w:r w:rsidRPr="00490B0C">
              <w:rPr>
                <w:rFonts w:ascii="Times New Roman" w:eastAsia="Times New Roman" w:hAnsi="Times New Roman" w:cs="Times New Roman"/>
              </w:rPr>
              <w:t>I made the below files</w:t>
            </w:r>
            <w:r>
              <w:rPr>
                <w:rFonts w:ascii="Times New Roman" w:eastAsia="Times New Roman" w:hAnsi="Times New Roman" w:cs="Times New Roman"/>
              </w:rPr>
              <w:t xml:space="preserve"> myself</w:t>
            </w:r>
            <w:r w:rsidRPr="00490B0C">
              <w:rPr>
                <w:rFonts w:ascii="Times New Roman" w:eastAsia="Times New Roman" w:hAnsi="Times New Roman" w:cs="Times New Roman"/>
              </w:rPr>
              <w:t>.</w:t>
            </w:r>
          </w:p>
          <w:p w14:paraId="0CA11B6A" w14:textId="3C8837CA" w:rsidR="00085A28" w:rsidRPr="00490B0C" w:rsidRDefault="00085A28" w:rsidP="004217F9">
            <w:pPr>
              <w:pStyle w:val="ListParagraph"/>
              <w:numPr>
                <w:ilvl w:val="0"/>
                <w:numId w:val="12"/>
              </w:numPr>
              <w:rPr>
                <w:rFonts w:ascii="Times New Roman" w:eastAsia="Times New Roman" w:hAnsi="Times New Roman" w:cs="Times New Roman"/>
              </w:rPr>
            </w:pPr>
            <w:r w:rsidRPr="00490B0C">
              <w:rPr>
                <w:rFonts w:ascii="Times New Roman" w:eastAsia="Times New Roman" w:hAnsi="Times New Roman" w:cs="Times New Roman"/>
              </w:rPr>
              <w:t>index.html</w:t>
            </w:r>
          </w:p>
          <w:p w14:paraId="32418030" w14:textId="77777777" w:rsidR="00085A28" w:rsidRPr="00490B0C" w:rsidRDefault="00085A28" w:rsidP="004217F9">
            <w:pPr>
              <w:pStyle w:val="ListParagraph"/>
              <w:numPr>
                <w:ilvl w:val="0"/>
                <w:numId w:val="12"/>
              </w:numPr>
              <w:rPr>
                <w:rFonts w:ascii="Times New Roman" w:eastAsia="Times New Roman" w:hAnsi="Times New Roman" w:cs="Times New Roman"/>
              </w:rPr>
            </w:pPr>
            <w:r w:rsidRPr="00490B0C">
              <w:rPr>
                <w:rFonts w:ascii="Times New Roman" w:eastAsia="Times New Roman" w:hAnsi="Times New Roman" w:cs="Times New Roman"/>
              </w:rPr>
              <w:t>mysqli.php</w:t>
            </w:r>
          </w:p>
          <w:p w14:paraId="4173E358" w14:textId="77777777" w:rsidR="00085A28" w:rsidRPr="00490B0C" w:rsidRDefault="00085A28" w:rsidP="004217F9">
            <w:pPr>
              <w:pStyle w:val="ListParagraph"/>
              <w:numPr>
                <w:ilvl w:val="0"/>
                <w:numId w:val="12"/>
              </w:numPr>
              <w:rPr>
                <w:rFonts w:ascii="Times New Roman" w:eastAsia="Times New Roman" w:hAnsi="Times New Roman" w:cs="Times New Roman"/>
              </w:rPr>
            </w:pPr>
            <w:r w:rsidRPr="00490B0C">
              <w:rPr>
                <w:rFonts w:ascii="Times New Roman" w:eastAsia="Times New Roman" w:hAnsi="Times New Roman" w:cs="Times New Roman"/>
              </w:rPr>
              <w:t>planner1.php</w:t>
            </w:r>
          </w:p>
          <w:p w14:paraId="335DE8EA" w14:textId="7F5220CD" w:rsidR="00085A28" w:rsidRPr="00490B0C" w:rsidRDefault="00085A28" w:rsidP="004217F9">
            <w:pPr>
              <w:pStyle w:val="ListParagraph"/>
              <w:numPr>
                <w:ilvl w:val="0"/>
                <w:numId w:val="12"/>
              </w:numPr>
              <w:rPr>
                <w:rFonts w:ascii="Times New Roman" w:eastAsia="Times New Roman" w:hAnsi="Times New Roman" w:cs="Times New Roman"/>
              </w:rPr>
            </w:pPr>
            <w:r w:rsidRPr="00490B0C">
              <w:rPr>
                <w:rFonts w:ascii="Times New Roman" w:eastAsia="Times New Roman" w:hAnsi="Times New Roman" w:cs="Times New Roman"/>
              </w:rPr>
              <w:t>planner2.php</w:t>
            </w:r>
          </w:p>
          <w:p w14:paraId="3B4207A3" w14:textId="77777777" w:rsidR="00085A28" w:rsidRPr="00490B0C" w:rsidRDefault="00085A28" w:rsidP="004217F9">
            <w:pPr>
              <w:pStyle w:val="ListParagraph"/>
              <w:numPr>
                <w:ilvl w:val="0"/>
                <w:numId w:val="12"/>
              </w:numPr>
              <w:rPr>
                <w:rFonts w:ascii="Times New Roman" w:eastAsia="Times New Roman" w:hAnsi="Times New Roman" w:cs="Times New Roman"/>
              </w:rPr>
            </w:pPr>
            <w:r w:rsidRPr="00490B0C">
              <w:rPr>
                <w:rFonts w:ascii="Times New Roman" w:eastAsia="Times New Roman" w:hAnsi="Times New Roman" w:cs="Times New Roman"/>
              </w:rPr>
              <w:t>planner3.php</w:t>
            </w:r>
          </w:p>
          <w:p w14:paraId="13558EB6" w14:textId="77777777" w:rsidR="00085A28" w:rsidRPr="00490B0C" w:rsidRDefault="00085A28" w:rsidP="004217F9">
            <w:pPr>
              <w:pStyle w:val="ListParagraph"/>
              <w:numPr>
                <w:ilvl w:val="0"/>
                <w:numId w:val="12"/>
              </w:numPr>
              <w:rPr>
                <w:rFonts w:ascii="Times New Roman" w:eastAsia="Times New Roman" w:hAnsi="Times New Roman" w:cs="Times New Roman"/>
              </w:rPr>
            </w:pPr>
            <w:r w:rsidRPr="00490B0C">
              <w:rPr>
                <w:rFonts w:ascii="Times New Roman" w:eastAsia="Times New Roman" w:hAnsi="Times New Roman" w:cs="Times New Roman"/>
              </w:rPr>
              <w:t>/css/</w:t>
            </w:r>
            <w:r w:rsidRPr="00490B0C">
              <w:rPr>
                <w:rFonts w:ascii="Times New Roman" w:hAnsi="Times New Roman" w:cs="Times New Roman"/>
              </w:rPr>
              <w:t xml:space="preserve"> </w:t>
            </w:r>
            <w:r w:rsidRPr="00490B0C">
              <w:rPr>
                <w:rFonts w:ascii="Times New Roman" w:eastAsia="Times New Roman" w:hAnsi="Times New Roman" w:cs="Times New Roman"/>
              </w:rPr>
              <w:t>planner.css</w:t>
            </w:r>
          </w:p>
          <w:p w14:paraId="35992EFE" w14:textId="77777777" w:rsidR="00085A28" w:rsidRPr="00490B0C" w:rsidRDefault="00085A28" w:rsidP="004217F9">
            <w:pPr>
              <w:pStyle w:val="ListParagraph"/>
              <w:numPr>
                <w:ilvl w:val="0"/>
                <w:numId w:val="12"/>
              </w:numPr>
              <w:rPr>
                <w:rFonts w:ascii="Times New Roman" w:eastAsia="Times New Roman" w:hAnsi="Times New Roman" w:cs="Times New Roman"/>
              </w:rPr>
            </w:pPr>
            <w:r w:rsidRPr="00490B0C">
              <w:rPr>
                <w:rFonts w:ascii="Times New Roman" w:eastAsia="Times New Roman" w:hAnsi="Times New Roman" w:cs="Times New Roman"/>
              </w:rPr>
              <w:t>/css/</w:t>
            </w:r>
            <w:r w:rsidRPr="00490B0C">
              <w:rPr>
                <w:rFonts w:ascii="Times New Roman" w:hAnsi="Times New Roman" w:cs="Times New Roman"/>
              </w:rPr>
              <w:t xml:space="preserve"> </w:t>
            </w:r>
            <w:r w:rsidRPr="00490B0C">
              <w:rPr>
                <w:rFonts w:ascii="Times New Roman" w:eastAsia="Times New Roman" w:hAnsi="Times New Roman" w:cs="Times New Roman"/>
              </w:rPr>
              <w:t>style.css</w:t>
            </w:r>
          </w:p>
          <w:p w14:paraId="37594967" w14:textId="788D3BC6" w:rsidR="00085A28" w:rsidRPr="00490B0C" w:rsidRDefault="00085A28" w:rsidP="004217F9">
            <w:pPr>
              <w:pStyle w:val="ListParagraph"/>
              <w:numPr>
                <w:ilvl w:val="0"/>
                <w:numId w:val="12"/>
              </w:numPr>
              <w:rPr>
                <w:rFonts w:ascii="Times New Roman" w:eastAsia="Times New Roman" w:hAnsi="Times New Roman" w:cs="Times New Roman"/>
              </w:rPr>
            </w:pPr>
            <w:r w:rsidRPr="00490B0C">
              <w:rPr>
                <w:rFonts w:ascii="Times New Roman" w:eastAsia="Times New Roman" w:hAnsi="Times New Roman" w:cs="Times New Roman"/>
              </w:rPr>
              <w:t>/img/*</w:t>
            </w:r>
          </w:p>
          <w:p w14:paraId="47A873CF" w14:textId="0CC15C73" w:rsidR="00085A28" w:rsidRPr="00490B0C" w:rsidRDefault="00085A28" w:rsidP="004217F9">
            <w:pPr>
              <w:pStyle w:val="ListParagraph"/>
              <w:numPr>
                <w:ilvl w:val="0"/>
                <w:numId w:val="12"/>
              </w:numPr>
              <w:rPr>
                <w:rFonts w:ascii="Times New Roman" w:eastAsia="Times New Roman" w:hAnsi="Times New Roman" w:cs="Times New Roman"/>
              </w:rPr>
            </w:pPr>
            <w:r w:rsidRPr="00490B0C">
              <w:rPr>
                <w:rFonts w:ascii="Times New Roman" w:eastAsia="Times New Roman" w:hAnsi="Times New Roman" w:cs="Times New Roman"/>
              </w:rPr>
              <w:t>/js/</w:t>
            </w:r>
            <w:r w:rsidRPr="00490B0C">
              <w:rPr>
                <w:rFonts w:ascii="Times New Roman" w:hAnsi="Times New Roman" w:cs="Times New Roman"/>
              </w:rPr>
              <w:t xml:space="preserve"> </w:t>
            </w:r>
            <w:r w:rsidRPr="00490B0C">
              <w:rPr>
                <w:rFonts w:ascii="Times New Roman" w:eastAsia="Times New Roman" w:hAnsi="Times New Roman" w:cs="Times New Roman"/>
              </w:rPr>
              <w:t>planner.js</w:t>
            </w:r>
          </w:p>
        </w:tc>
      </w:tr>
      <w:tr w:rsidR="00AC7DEA" w:rsidRPr="00490B0C" w14:paraId="6000958C" w14:textId="77777777" w:rsidTr="6B3C1E9D">
        <w:trPr>
          <w:trHeight w:val="252"/>
        </w:trPr>
        <w:tc>
          <w:tcPr>
            <w:tcW w:w="4675" w:type="dxa"/>
            <w:vMerge w:val="restart"/>
            <w:vAlign w:val="center"/>
          </w:tcPr>
          <w:p w14:paraId="22C5F088" w14:textId="29222939" w:rsidR="00AC7DEA" w:rsidRPr="00490B0C" w:rsidRDefault="6B3C1E9D" w:rsidP="00F41422">
            <w:pPr>
              <w:jc w:val="center"/>
              <w:rPr>
                <w:rFonts w:ascii="Times New Roman" w:eastAsia="Times New Roman" w:hAnsi="Times New Roman" w:cs="Times New Roman"/>
              </w:rPr>
            </w:pPr>
            <w:r w:rsidRPr="00490B0C">
              <w:rPr>
                <w:rFonts w:ascii="Times New Roman" w:eastAsia="Times New Roman" w:hAnsi="Times New Roman" w:cs="Times New Roman"/>
              </w:rPr>
              <w:t>Rotana Nou</w:t>
            </w:r>
          </w:p>
        </w:tc>
        <w:tc>
          <w:tcPr>
            <w:tcW w:w="4675" w:type="dxa"/>
            <w:shd w:val="clear" w:color="auto" w:fill="FFFFFF" w:themeFill="background1"/>
          </w:tcPr>
          <w:p w14:paraId="5324B54B" w14:textId="69824926" w:rsidR="00AC7DEA" w:rsidRPr="00490B0C" w:rsidRDefault="6B3C1E9D" w:rsidP="004217F9">
            <w:pPr>
              <w:rPr>
                <w:rFonts w:ascii="Times New Roman" w:eastAsia="Times New Roman" w:hAnsi="Times New Roman" w:cs="Times New Roman"/>
              </w:rPr>
            </w:pPr>
            <w:r w:rsidRPr="00490B0C">
              <w:rPr>
                <w:rFonts w:ascii="Times New Roman" w:eastAsia="Times New Roman" w:hAnsi="Times New Roman" w:cs="Times New Roman"/>
              </w:rPr>
              <w:t>Managed and Implemented in the following</w:t>
            </w:r>
            <w:r w:rsidR="004217F9">
              <w:rPr>
                <w:rFonts w:ascii="Times New Roman" w:eastAsia="Times New Roman" w:hAnsi="Times New Roman" w:cs="Times New Roman"/>
              </w:rPr>
              <w:t>.</w:t>
            </w:r>
          </w:p>
          <w:p w14:paraId="5E2B7F6F" w14:textId="2A69CBE2" w:rsidR="00AC7DEA" w:rsidRPr="00490B0C" w:rsidRDefault="6B3C1E9D" w:rsidP="004217F9">
            <w:pPr>
              <w:pStyle w:val="ListParagraph"/>
              <w:numPr>
                <w:ilvl w:val="0"/>
                <w:numId w:val="11"/>
              </w:numPr>
              <w:rPr>
                <w:rFonts w:ascii="Times New Roman" w:eastAsia="Times New Roman" w:hAnsi="Times New Roman" w:cs="Times New Roman"/>
                <w:color w:val="000000" w:themeColor="text1"/>
              </w:rPr>
            </w:pPr>
            <w:r w:rsidRPr="00490B0C">
              <w:rPr>
                <w:rFonts w:ascii="Times New Roman" w:eastAsia="Times New Roman" w:hAnsi="Times New Roman" w:cs="Times New Roman"/>
              </w:rPr>
              <w:t>Front-end development</w:t>
            </w:r>
          </w:p>
          <w:p w14:paraId="5ECBF5A8" w14:textId="0EB24D75" w:rsidR="00AC7DEA" w:rsidRPr="00490B0C" w:rsidRDefault="6B3C1E9D" w:rsidP="004217F9">
            <w:pPr>
              <w:pStyle w:val="ListParagraph"/>
              <w:numPr>
                <w:ilvl w:val="0"/>
                <w:numId w:val="11"/>
              </w:numPr>
              <w:rPr>
                <w:rFonts w:ascii="Times New Roman" w:eastAsia="Times New Roman" w:hAnsi="Times New Roman" w:cs="Times New Roman"/>
                <w:color w:val="000000" w:themeColor="text1"/>
              </w:rPr>
            </w:pPr>
            <w:r w:rsidRPr="00490B0C">
              <w:rPr>
                <w:rFonts w:ascii="Times New Roman" w:eastAsia="Times New Roman" w:hAnsi="Times New Roman" w:cs="Times New Roman"/>
              </w:rPr>
              <w:t>Project Timeline</w:t>
            </w:r>
          </w:p>
          <w:p w14:paraId="24B3C63F" w14:textId="10E37A14" w:rsidR="00AC7DEA" w:rsidRPr="00490B0C" w:rsidRDefault="6B3C1E9D" w:rsidP="004217F9">
            <w:pPr>
              <w:pStyle w:val="ListParagraph"/>
              <w:numPr>
                <w:ilvl w:val="0"/>
                <w:numId w:val="11"/>
              </w:numPr>
              <w:rPr>
                <w:rFonts w:ascii="Times New Roman" w:eastAsia="Times New Roman" w:hAnsi="Times New Roman" w:cs="Times New Roman"/>
                <w:color w:val="000000" w:themeColor="text1"/>
              </w:rPr>
            </w:pPr>
            <w:r w:rsidRPr="00490B0C">
              <w:rPr>
                <w:rFonts w:ascii="Times New Roman" w:eastAsia="Times New Roman" w:hAnsi="Times New Roman" w:cs="Times New Roman"/>
              </w:rPr>
              <w:t>Schedule Team Meeting</w:t>
            </w:r>
          </w:p>
          <w:p w14:paraId="187412EF" w14:textId="15642577" w:rsidR="00AC7DEA" w:rsidRPr="00490B0C" w:rsidRDefault="6B3C1E9D" w:rsidP="004217F9">
            <w:pPr>
              <w:pStyle w:val="ListParagraph"/>
              <w:numPr>
                <w:ilvl w:val="0"/>
                <w:numId w:val="11"/>
              </w:numPr>
              <w:rPr>
                <w:rFonts w:ascii="Times New Roman" w:eastAsia="Times New Roman" w:hAnsi="Times New Roman" w:cs="Times New Roman"/>
                <w:color w:val="000000" w:themeColor="text1"/>
              </w:rPr>
            </w:pPr>
            <w:r w:rsidRPr="00490B0C">
              <w:rPr>
                <w:rFonts w:ascii="Times New Roman" w:eastAsia="Times New Roman" w:hAnsi="Times New Roman" w:cs="Times New Roman"/>
              </w:rPr>
              <w:t>Project Reports</w:t>
            </w:r>
          </w:p>
          <w:p w14:paraId="4A65980F" w14:textId="3659C45D" w:rsidR="00AC7DEA" w:rsidRPr="00490B0C" w:rsidRDefault="6B3C1E9D" w:rsidP="004217F9">
            <w:pPr>
              <w:pStyle w:val="ListParagraph"/>
              <w:numPr>
                <w:ilvl w:val="0"/>
                <w:numId w:val="11"/>
              </w:numPr>
              <w:rPr>
                <w:rFonts w:ascii="Times New Roman" w:eastAsia="Times New Roman" w:hAnsi="Times New Roman" w:cs="Times New Roman"/>
                <w:color w:val="000000" w:themeColor="text1"/>
              </w:rPr>
            </w:pPr>
            <w:r w:rsidRPr="00490B0C">
              <w:rPr>
                <w:rFonts w:ascii="Times New Roman" w:eastAsia="Times New Roman" w:hAnsi="Times New Roman" w:cs="Times New Roman"/>
              </w:rPr>
              <w:t>Project Prototype</w:t>
            </w:r>
          </w:p>
          <w:p w14:paraId="6EE48E68" w14:textId="5512AEE6" w:rsidR="00AC7DEA" w:rsidRPr="00490B0C" w:rsidRDefault="6B3C1E9D" w:rsidP="004217F9">
            <w:pPr>
              <w:pStyle w:val="ListParagraph"/>
              <w:numPr>
                <w:ilvl w:val="0"/>
                <w:numId w:val="11"/>
              </w:numPr>
              <w:rPr>
                <w:rFonts w:ascii="Times New Roman" w:eastAsia="Times New Roman" w:hAnsi="Times New Roman" w:cs="Times New Roman"/>
                <w:color w:val="000000" w:themeColor="text1"/>
              </w:rPr>
            </w:pPr>
            <w:r w:rsidRPr="00490B0C">
              <w:rPr>
                <w:rFonts w:ascii="Times New Roman" w:eastAsia="Times New Roman" w:hAnsi="Times New Roman" w:cs="Times New Roman"/>
              </w:rPr>
              <w:t>Conducted project demonstration and usability testing</w:t>
            </w:r>
          </w:p>
          <w:p w14:paraId="2BC4943F" w14:textId="5A7159CB" w:rsidR="00AC7DEA" w:rsidRPr="00490B0C" w:rsidRDefault="6B3C1E9D" w:rsidP="004217F9">
            <w:pPr>
              <w:pStyle w:val="ListParagraph"/>
              <w:numPr>
                <w:ilvl w:val="0"/>
                <w:numId w:val="11"/>
              </w:numPr>
              <w:rPr>
                <w:rFonts w:ascii="Times New Roman" w:eastAsia="Times New Roman" w:hAnsi="Times New Roman" w:cs="Times New Roman"/>
                <w:color w:val="000000" w:themeColor="text1"/>
              </w:rPr>
            </w:pPr>
            <w:r w:rsidRPr="00490B0C">
              <w:rPr>
                <w:rFonts w:ascii="Times New Roman" w:eastAsia="Times New Roman" w:hAnsi="Times New Roman" w:cs="Times New Roman"/>
              </w:rPr>
              <w:t xml:space="preserve">Video Prototype </w:t>
            </w:r>
          </w:p>
          <w:p w14:paraId="1EA94D20" w14:textId="6D2B0C48" w:rsidR="00AC7DEA" w:rsidRPr="00490B0C" w:rsidRDefault="6B3C1E9D" w:rsidP="004217F9">
            <w:pPr>
              <w:pStyle w:val="ListParagraph"/>
              <w:numPr>
                <w:ilvl w:val="0"/>
                <w:numId w:val="11"/>
              </w:numPr>
              <w:rPr>
                <w:rFonts w:ascii="Times New Roman" w:eastAsiaTheme="minorEastAsia" w:hAnsi="Times New Roman" w:cs="Times New Roman"/>
              </w:rPr>
            </w:pPr>
            <w:r w:rsidRPr="00490B0C">
              <w:rPr>
                <w:rFonts w:ascii="Times New Roman" w:eastAsia="Times New Roman" w:hAnsi="Times New Roman" w:cs="Times New Roman"/>
              </w:rPr>
              <w:t>Google Maps API part: download JSON f</w:t>
            </w:r>
            <w:r w:rsidR="00A822D6">
              <w:rPr>
                <w:rFonts w:ascii="Times New Roman" w:eastAsia="Times New Roman" w:hAnsi="Times New Roman" w:cs="Times New Roman"/>
              </w:rPr>
              <w:t>iles from Google</w:t>
            </w:r>
          </w:p>
        </w:tc>
      </w:tr>
      <w:tr w:rsidR="00AC7DEA" w:rsidRPr="00490B0C" w14:paraId="334C4DE0" w14:textId="77777777" w:rsidTr="6B3C1E9D">
        <w:trPr>
          <w:trHeight w:val="252"/>
        </w:trPr>
        <w:tc>
          <w:tcPr>
            <w:tcW w:w="4675" w:type="dxa"/>
            <w:vMerge/>
          </w:tcPr>
          <w:p w14:paraId="4CCD08A6" w14:textId="77777777" w:rsidR="00AC7DEA" w:rsidRPr="00490B0C" w:rsidRDefault="00AC7DEA" w:rsidP="00490B0C">
            <w:pPr>
              <w:jc w:val="both"/>
              <w:rPr>
                <w:rFonts w:ascii="Times New Roman" w:eastAsia="Times New Roman" w:hAnsi="Times New Roman" w:cs="Times New Roman"/>
              </w:rPr>
            </w:pPr>
          </w:p>
        </w:tc>
        <w:tc>
          <w:tcPr>
            <w:tcW w:w="4675" w:type="dxa"/>
            <w:shd w:val="clear" w:color="auto" w:fill="FFFFFF" w:themeFill="background1"/>
          </w:tcPr>
          <w:p w14:paraId="15E0A892" w14:textId="72EE07A1" w:rsidR="00AC7DEA" w:rsidRPr="00490B0C" w:rsidRDefault="6B3C1E9D" w:rsidP="004217F9">
            <w:pPr>
              <w:rPr>
                <w:rFonts w:ascii="Times New Roman" w:eastAsia="Times New Roman" w:hAnsi="Times New Roman" w:cs="Times New Roman"/>
              </w:rPr>
            </w:pPr>
            <w:r w:rsidRPr="00490B0C">
              <w:rPr>
                <w:rFonts w:ascii="Times New Roman" w:eastAsia="Times New Roman" w:hAnsi="Times New Roman" w:cs="Times New Roman"/>
              </w:rPr>
              <w:t>Implemented the following files</w:t>
            </w:r>
            <w:r w:rsidR="004217F9">
              <w:rPr>
                <w:rFonts w:ascii="Times New Roman" w:eastAsia="Times New Roman" w:hAnsi="Times New Roman" w:cs="Times New Roman"/>
              </w:rPr>
              <w:t>.</w:t>
            </w:r>
          </w:p>
          <w:p w14:paraId="513B8AED" w14:textId="5B7CAB97" w:rsidR="00AC7DEA" w:rsidRPr="00490B0C" w:rsidRDefault="6B3C1E9D" w:rsidP="004217F9">
            <w:pPr>
              <w:pStyle w:val="ListParagraph"/>
              <w:numPr>
                <w:ilvl w:val="0"/>
                <w:numId w:val="11"/>
              </w:numPr>
              <w:rPr>
                <w:rFonts w:ascii="Times New Roman" w:eastAsia="Times New Roman" w:hAnsi="Times New Roman" w:cs="Times New Roman"/>
                <w:color w:val="000000" w:themeColor="text1"/>
              </w:rPr>
            </w:pPr>
            <w:r w:rsidRPr="00490B0C">
              <w:rPr>
                <w:rFonts w:ascii="Times New Roman" w:eastAsia="Times New Roman" w:hAnsi="Times New Roman" w:cs="Times New Roman"/>
              </w:rPr>
              <w:t>about.php</w:t>
            </w:r>
          </w:p>
          <w:p w14:paraId="1B8CF513" w14:textId="2BBB683D" w:rsidR="00AC7DEA" w:rsidRPr="00490B0C" w:rsidRDefault="6B3C1E9D" w:rsidP="004217F9">
            <w:pPr>
              <w:pStyle w:val="ListParagraph"/>
              <w:numPr>
                <w:ilvl w:val="0"/>
                <w:numId w:val="11"/>
              </w:numPr>
              <w:rPr>
                <w:rFonts w:ascii="Times New Roman" w:eastAsia="Times New Roman" w:hAnsi="Times New Roman" w:cs="Times New Roman"/>
                <w:color w:val="000000" w:themeColor="text1"/>
              </w:rPr>
            </w:pPr>
            <w:r w:rsidRPr="00490B0C">
              <w:rPr>
                <w:rFonts w:ascii="Times New Roman" w:eastAsia="Times New Roman" w:hAnsi="Times New Roman" w:cs="Times New Roman"/>
              </w:rPr>
              <w:t>/css/temp.css</w:t>
            </w:r>
          </w:p>
          <w:p w14:paraId="39356FCF" w14:textId="15A98CDC" w:rsidR="00AC7DEA" w:rsidRPr="00490B0C" w:rsidRDefault="6B3C1E9D" w:rsidP="004217F9">
            <w:pPr>
              <w:pStyle w:val="ListParagraph"/>
              <w:numPr>
                <w:ilvl w:val="0"/>
                <w:numId w:val="11"/>
              </w:numPr>
              <w:rPr>
                <w:rFonts w:ascii="Times New Roman" w:eastAsia="Times New Roman" w:hAnsi="Times New Roman" w:cs="Times New Roman"/>
                <w:color w:val="000000" w:themeColor="text1"/>
              </w:rPr>
            </w:pPr>
            <w:r w:rsidRPr="00490B0C">
              <w:rPr>
                <w:rFonts w:ascii="Times New Roman" w:eastAsia="Times New Roman" w:hAnsi="Times New Roman" w:cs="Times New Roman"/>
              </w:rPr>
              <w:t>/js/map-content.js</w:t>
            </w:r>
          </w:p>
          <w:p w14:paraId="6C681DF5" w14:textId="64192775" w:rsidR="00AC7DEA" w:rsidRPr="00490B0C" w:rsidRDefault="003824C6" w:rsidP="004217F9">
            <w:pPr>
              <w:pStyle w:val="ListParagraph"/>
              <w:numPr>
                <w:ilvl w:val="0"/>
                <w:numId w:val="11"/>
              </w:numPr>
              <w:rPr>
                <w:rFonts w:ascii="Times New Roman" w:eastAsia="Times New Roman" w:hAnsi="Times New Roman" w:cs="Times New Roman"/>
                <w:color w:val="000000" w:themeColor="text1"/>
              </w:rPr>
            </w:pPr>
            <w:r>
              <w:rPr>
                <w:rFonts w:ascii="Times New Roman" w:eastAsia="Times New Roman" w:hAnsi="Times New Roman" w:cs="Times New Roman"/>
              </w:rPr>
              <w:t>/i</w:t>
            </w:r>
            <w:r w:rsidR="6B3C1E9D" w:rsidRPr="00490B0C">
              <w:rPr>
                <w:rFonts w:ascii="Times New Roman" w:eastAsia="Times New Roman" w:hAnsi="Times New Roman" w:cs="Times New Roman"/>
              </w:rPr>
              <w:t>mages</w:t>
            </w:r>
          </w:p>
          <w:p w14:paraId="287B43CE" w14:textId="53DAC037" w:rsidR="00AC7DEA" w:rsidRPr="00490B0C" w:rsidRDefault="6B3C1E9D" w:rsidP="004217F9">
            <w:pPr>
              <w:pStyle w:val="ListParagraph"/>
              <w:numPr>
                <w:ilvl w:val="0"/>
                <w:numId w:val="11"/>
              </w:numPr>
              <w:rPr>
                <w:rFonts w:ascii="Times New Roman" w:eastAsia="Times New Roman" w:hAnsi="Times New Roman" w:cs="Times New Roman"/>
                <w:color w:val="000000" w:themeColor="text1"/>
              </w:rPr>
            </w:pPr>
            <w:r w:rsidRPr="00490B0C">
              <w:rPr>
                <w:rFonts w:ascii="Times New Roman" w:eastAsia="Times New Roman" w:hAnsi="Times New Roman" w:cs="Times New Roman"/>
              </w:rPr>
              <w:t>image.html</w:t>
            </w:r>
          </w:p>
          <w:p w14:paraId="71389E86" w14:textId="0E06A6E6" w:rsidR="00AC7DEA" w:rsidRPr="00490B0C" w:rsidRDefault="6B3C1E9D" w:rsidP="004217F9">
            <w:pPr>
              <w:pStyle w:val="ListParagraph"/>
              <w:numPr>
                <w:ilvl w:val="0"/>
                <w:numId w:val="11"/>
              </w:numPr>
              <w:rPr>
                <w:rFonts w:ascii="Times New Roman" w:eastAsia="Times New Roman" w:hAnsi="Times New Roman" w:cs="Times New Roman"/>
                <w:color w:val="000000" w:themeColor="text1"/>
              </w:rPr>
            </w:pPr>
            <w:r w:rsidRPr="00490B0C">
              <w:rPr>
                <w:rFonts w:ascii="Times New Roman" w:eastAsia="Times New Roman" w:hAnsi="Times New Roman" w:cs="Times New Roman"/>
              </w:rPr>
              <w:t>image.css</w:t>
            </w:r>
          </w:p>
          <w:p w14:paraId="70D194F4" w14:textId="22CE7192" w:rsidR="00AC7DEA" w:rsidRPr="00490B0C" w:rsidRDefault="6B3C1E9D" w:rsidP="004217F9">
            <w:pPr>
              <w:pStyle w:val="ListParagraph"/>
              <w:numPr>
                <w:ilvl w:val="0"/>
                <w:numId w:val="11"/>
              </w:numPr>
              <w:rPr>
                <w:rFonts w:ascii="Times New Roman" w:eastAsia="Times New Roman" w:hAnsi="Times New Roman" w:cs="Times New Roman"/>
                <w:color w:val="000000" w:themeColor="text1"/>
              </w:rPr>
            </w:pPr>
            <w:r w:rsidRPr="00490B0C">
              <w:rPr>
                <w:rFonts w:ascii="Times New Roman" w:eastAsia="Times New Roman" w:hAnsi="Times New Roman" w:cs="Times New Roman"/>
              </w:rPr>
              <w:t>image.js</w:t>
            </w:r>
          </w:p>
        </w:tc>
      </w:tr>
    </w:tbl>
    <w:p w14:paraId="6BA25A5A" w14:textId="1AA4F9C7" w:rsidR="00AD4271" w:rsidRPr="00490B0C" w:rsidRDefault="00AD4271" w:rsidP="003B6306">
      <w:pPr>
        <w:spacing w:after="0" w:line="240" w:lineRule="auto"/>
        <w:jc w:val="both"/>
        <w:rPr>
          <w:rFonts w:ascii="Times New Roman" w:eastAsia="Times New Roman" w:hAnsi="Times New Roman" w:cs="Times New Roman"/>
        </w:rPr>
      </w:pPr>
    </w:p>
    <w:p w14:paraId="75B73CA6" w14:textId="222D37DA" w:rsidR="00AD4271" w:rsidRPr="00490B0C" w:rsidRDefault="6B3C1E9D" w:rsidP="003B6306">
      <w:pPr>
        <w:spacing w:after="0" w:line="240" w:lineRule="auto"/>
        <w:ind w:firstLine="720"/>
        <w:jc w:val="center"/>
        <w:rPr>
          <w:rFonts w:ascii="Times New Roman" w:eastAsia="Times New Roman" w:hAnsi="Times New Roman" w:cs="Times New Roman"/>
          <w:b/>
          <w:bCs/>
        </w:rPr>
      </w:pPr>
      <w:r w:rsidRPr="00490B0C">
        <w:rPr>
          <w:rFonts w:ascii="Times New Roman" w:eastAsia="Times New Roman" w:hAnsi="Times New Roman" w:cs="Times New Roman"/>
          <w:b/>
          <w:bCs/>
        </w:rPr>
        <w:t>User Testing</w:t>
      </w:r>
    </w:p>
    <w:p w14:paraId="7D222472" w14:textId="55F32CA2" w:rsidR="00AD4271" w:rsidRPr="00490B0C" w:rsidRDefault="6B3C1E9D" w:rsidP="003B6306">
      <w:pPr>
        <w:spacing w:after="0" w:line="240" w:lineRule="auto"/>
        <w:ind w:firstLine="720"/>
        <w:jc w:val="both"/>
        <w:rPr>
          <w:rFonts w:ascii="Times New Roman" w:eastAsia="Times" w:hAnsi="Times New Roman" w:cs="Times New Roman"/>
        </w:rPr>
      </w:pPr>
      <w:r w:rsidRPr="00490B0C">
        <w:rPr>
          <w:rFonts w:ascii="Times New Roman" w:eastAsia="Times" w:hAnsi="Times New Roman" w:cs="Times New Roman"/>
        </w:rPr>
        <w:t xml:space="preserve">For the final user testing, we did the same steps as the usability testing in the class. </w:t>
      </w:r>
      <w:r w:rsidR="00F80B5B" w:rsidRPr="00490B0C">
        <w:rPr>
          <w:rFonts w:ascii="Times New Roman" w:eastAsia="Times" w:hAnsi="Times New Roman" w:cs="Times New Roman"/>
        </w:rPr>
        <w:t>However,</w:t>
      </w:r>
      <w:r w:rsidRPr="00490B0C">
        <w:rPr>
          <w:rFonts w:ascii="Times New Roman" w:eastAsia="Times" w:hAnsi="Times New Roman" w:cs="Times New Roman"/>
        </w:rPr>
        <w:t xml:space="preserve"> we didn't get a chance to have the same group in class to do user testing again in our final </w:t>
      </w:r>
      <w:r w:rsidRPr="00DF4D58">
        <w:rPr>
          <w:rFonts w:ascii="Times New Roman" w:eastAsia="Times" w:hAnsi="Times New Roman" w:cs="Times New Roman"/>
          <w:noProof/>
        </w:rPr>
        <w:t>product</w:t>
      </w:r>
      <w:r w:rsidR="00DF4D58">
        <w:rPr>
          <w:rFonts w:ascii="Times New Roman" w:eastAsia="Times" w:hAnsi="Times New Roman" w:cs="Times New Roman"/>
          <w:noProof/>
        </w:rPr>
        <w:t>. T</w:t>
      </w:r>
      <w:r w:rsidRPr="00DF4D58">
        <w:rPr>
          <w:rFonts w:ascii="Times New Roman" w:eastAsia="Times" w:hAnsi="Times New Roman" w:cs="Times New Roman"/>
          <w:noProof/>
        </w:rPr>
        <w:t>hus</w:t>
      </w:r>
      <w:r w:rsidRPr="00490B0C">
        <w:rPr>
          <w:rFonts w:ascii="Times New Roman" w:eastAsia="Times" w:hAnsi="Times New Roman" w:cs="Times New Roman"/>
        </w:rPr>
        <w:t xml:space="preserve"> we invited few of our friends as users testing. We conducted our project testing into four phases. </w:t>
      </w:r>
      <w:r w:rsidRPr="00463D7D">
        <w:rPr>
          <w:rFonts w:ascii="Times New Roman" w:eastAsia="Times" w:hAnsi="Times New Roman" w:cs="Times New Roman"/>
          <w:noProof/>
        </w:rPr>
        <w:t xml:space="preserve">These </w:t>
      </w:r>
      <w:r w:rsidR="00463D7D" w:rsidRPr="00463D7D">
        <w:rPr>
          <w:rFonts w:ascii="Times New Roman" w:eastAsia="Times" w:hAnsi="Times New Roman" w:cs="Times New Roman"/>
          <w:noProof/>
        </w:rPr>
        <w:t>step</w:t>
      </w:r>
      <w:r w:rsidRPr="00463D7D">
        <w:rPr>
          <w:rFonts w:ascii="Times New Roman" w:eastAsia="Times" w:hAnsi="Times New Roman" w:cs="Times New Roman"/>
          <w:noProof/>
        </w:rPr>
        <w:t xml:space="preserve">s are reading the instruction to the test subject, hand out the task sheets to be performed by the subject, evaluator recording the situation of testing, and the final phase of usability testing is asking questions to the </w:t>
      </w:r>
      <w:r w:rsidR="00463D7D" w:rsidRPr="00463D7D">
        <w:rPr>
          <w:rFonts w:ascii="Times New Roman" w:eastAsia="Times" w:hAnsi="Times New Roman" w:cs="Times New Roman"/>
          <w:noProof/>
        </w:rPr>
        <w:t>question</w:t>
      </w:r>
      <w:r w:rsidR="003B6306" w:rsidRPr="00463D7D">
        <w:rPr>
          <w:rFonts w:ascii="Times New Roman" w:eastAsia="Times" w:hAnsi="Times New Roman" w:cs="Times New Roman"/>
          <w:noProof/>
        </w:rPr>
        <w:t xml:space="preserve"> about the project.</w:t>
      </w:r>
    </w:p>
    <w:p w14:paraId="58E940F4" w14:textId="2FE06712" w:rsidR="00AD4271" w:rsidRPr="00490B0C" w:rsidRDefault="6B3C1E9D" w:rsidP="003B6306">
      <w:pPr>
        <w:spacing w:after="0" w:line="240" w:lineRule="auto"/>
        <w:ind w:firstLine="720"/>
        <w:jc w:val="both"/>
        <w:rPr>
          <w:rFonts w:ascii="Times New Roman" w:eastAsia="Times" w:hAnsi="Times New Roman" w:cs="Times New Roman"/>
        </w:rPr>
      </w:pPr>
      <w:r w:rsidRPr="00490B0C">
        <w:rPr>
          <w:rFonts w:ascii="Times New Roman" w:eastAsia="Times" w:hAnsi="Times New Roman" w:cs="Times New Roman"/>
        </w:rPr>
        <w:t xml:space="preserve">To start testing, we read the overview and the main purpose of our project to the subjects to let them understand about our project. Then we began to read the instruction to the subjects. After that, we passed out task sheets to the subject to begin testing. In our worksheets, we have arranged the works to subject that needed to </w:t>
      </w:r>
      <w:r w:rsidRPr="002C5023">
        <w:rPr>
          <w:rFonts w:ascii="Times New Roman" w:eastAsia="Times" w:hAnsi="Times New Roman" w:cs="Times New Roman"/>
          <w:noProof/>
        </w:rPr>
        <w:t>be performed</w:t>
      </w:r>
      <w:r w:rsidRPr="00490B0C">
        <w:rPr>
          <w:rFonts w:ascii="Times New Roman" w:eastAsia="Times" w:hAnsi="Times New Roman" w:cs="Times New Roman"/>
        </w:rPr>
        <w:t>. There were five subject testers for our project. During the testing performance, we</w:t>
      </w:r>
      <w:r w:rsidR="00DF4D58">
        <w:rPr>
          <w:rFonts w:ascii="Times New Roman" w:eastAsia="Times" w:hAnsi="Times New Roman" w:cs="Times New Roman"/>
          <w:noProof/>
        </w:rPr>
        <w:t xml:space="preserve"> focused</w:t>
      </w:r>
      <w:r w:rsidRPr="00490B0C">
        <w:rPr>
          <w:rFonts w:ascii="Times New Roman" w:eastAsia="Times" w:hAnsi="Times New Roman" w:cs="Times New Roman"/>
        </w:rPr>
        <w:t xml:space="preserve"> on user’s performances and user’s expression. We observed each user testing carefully.</w:t>
      </w:r>
    </w:p>
    <w:p w14:paraId="2409A52E" w14:textId="5AF200D5" w:rsidR="00AD4271" w:rsidRDefault="6B3C1E9D" w:rsidP="003B6306">
      <w:pPr>
        <w:spacing w:after="0" w:line="240" w:lineRule="auto"/>
        <w:ind w:firstLine="720"/>
        <w:jc w:val="both"/>
        <w:rPr>
          <w:rFonts w:ascii="Times New Roman" w:eastAsia="Times" w:hAnsi="Times New Roman" w:cs="Times New Roman"/>
        </w:rPr>
      </w:pPr>
      <w:r w:rsidRPr="00463D7D">
        <w:rPr>
          <w:rFonts w:ascii="Times New Roman" w:eastAsia="Times" w:hAnsi="Times New Roman" w:cs="Times New Roman"/>
          <w:noProof/>
        </w:rPr>
        <w:t>After the subject finished the t</w:t>
      </w:r>
      <w:r w:rsidR="00463D7D" w:rsidRPr="00463D7D">
        <w:rPr>
          <w:rFonts w:ascii="Times New Roman" w:eastAsia="Times" w:hAnsi="Times New Roman" w:cs="Times New Roman"/>
          <w:noProof/>
        </w:rPr>
        <w:t>rial</w:t>
      </w:r>
      <w:r w:rsidRPr="00463D7D">
        <w:rPr>
          <w:rFonts w:ascii="Times New Roman" w:eastAsia="Times" w:hAnsi="Times New Roman" w:cs="Times New Roman"/>
          <w:noProof/>
        </w:rPr>
        <w:t xml:space="preserve"> by going through the instructions and went through all the features, pages and links.</w:t>
      </w:r>
      <w:r w:rsidRPr="00490B0C">
        <w:rPr>
          <w:rFonts w:ascii="Times New Roman" w:eastAsia="Times" w:hAnsi="Times New Roman" w:cs="Times New Roman"/>
        </w:rPr>
        <w:t xml:space="preserve"> We asked them a bunch of questions, and </w:t>
      </w:r>
      <w:proofErr w:type="gramStart"/>
      <w:r w:rsidRPr="00490B0C">
        <w:rPr>
          <w:rFonts w:ascii="Times New Roman" w:eastAsia="Times" w:hAnsi="Times New Roman" w:cs="Times New Roman"/>
        </w:rPr>
        <w:t>the majority of</w:t>
      </w:r>
      <w:proofErr w:type="gramEnd"/>
      <w:r w:rsidRPr="00490B0C">
        <w:rPr>
          <w:rFonts w:ascii="Times New Roman" w:eastAsia="Times" w:hAnsi="Times New Roman" w:cs="Times New Roman"/>
        </w:rPr>
        <w:t xml:space="preserve"> the answers were fine. During our beta user testing, we get some feedback and suggestions about the logo on the home page; the slideshow is changing too fast, text alignment and making mobile web application version. For the logo, they suggested making it clickable that link back to home page. The subject noticed the slideshow on the homepage is changing too fast. </w:t>
      </w:r>
      <w:r w:rsidR="00F80B5B" w:rsidRPr="00490B0C">
        <w:rPr>
          <w:rFonts w:ascii="Times New Roman" w:eastAsia="Times" w:hAnsi="Times New Roman" w:cs="Times New Roman"/>
        </w:rPr>
        <w:t>Thus,</w:t>
      </w:r>
      <w:r w:rsidRPr="00490B0C">
        <w:rPr>
          <w:rFonts w:ascii="Times New Roman" w:eastAsia="Times" w:hAnsi="Times New Roman" w:cs="Times New Roman"/>
        </w:rPr>
        <w:t xml:space="preserve"> they proposed to make it slower. There were also some minor problems regarding the text alignment in the plan trip page as well as the result page and about us page. And lastly, about the suggestion from the subject is making a download as pdf feature and a mobile version of our project. After the beta testing, our team accepted some feedback and </w:t>
      </w:r>
      <w:r w:rsidRPr="00DF4D58">
        <w:rPr>
          <w:rFonts w:ascii="Times New Roman" w:eastAsia="Times" w:hAnsi="Times New Roman" w:cs="Times New Roman"/>
          <w:noProof/>
        </w:rPr>
        <w:t>suggestion</w:t>
      </w:r>
      <w:r w:rsidR="00DF4D58">
        <w:rPr>
          <w:rFonts w:ascii="Times New Roman" w:eastAsia="Times" w:hAnsi="Times New Roman" w:cs="Times New Roman"/>
          <w:noProof/>
        </w:rPr>
        <w:t>. T</w:t>
      </w:r>
      <w:r w:rsidRPr="00DF4D58">
        <w:rPr>
          <w:rFonts w:ascii="Times New Roman" w:eastAsia="Times" w:hAnsi="Times New Roman" w:cs="Times New Roman"/>
          <w:noProof/>
        </w:rPr>
        <w:t>hus</w:t>
      </w:r>
      <w:r w:rsidRPr="00490B0C">
        <w:rPr>
          <w:rFonts w:ascii="Times New Roman" w:eastAsia="Times" w:hAnsi="Times New Roman" w:cs="Times New Roman"/>
        </w:rPr>
        <w:t xml:space="preserve"> we made some changes in our final product including reducing the slideshow in our home page slower, adding linking to</w:t>
      </w:r>
      <w:r w:rsidR="00DF4D58">
        <w:rPr>
          <w:rFonts w:ascii="Times New Roman" w:eastAsia="Times" w:hAnsi="Times New Roman" w:cs="Times New Roman"/>
        </w:rPr>
        <w:t xml:space="preserve"> the</w:t>
      </w:r>
      <w:r w:rsidRPr="00490B0C">
        <w:rPr>
          <w:rFonts w:ascii="Times New Roman" w:eastAsia="Times" w:hAnsi="Times New Roman" w:cs="Times New Roman"/>
        </w:rPr>
        <w:t xml:space="preserve"> </w:t>
      </w:r>
      <w:r w:rsidRPr="00DF4D58">
        <w:rPr>
          <w:rFonts w:ascii="Times New Roman" w:eastAsia="Times" w:hAnsi="Times New Roman" w:cs="Times New Roman"/>
          <w:noProof/>
        </w:rPr>
        <w:t>home</w:t>
      </w:r>
      <w:r w:rsidRPr="00490B0C">
        <w:rPr>
          <w:rFonts w:ascii="Times New Roman" w:eastAsia="Times" w:hAnsi="Times New Roman" w:cs="Times New Roman"/>
        </w:rPr>
        <w:t xml:space="preserve"> page by clicking the trip planner logo and text alignment. </w:t>
      </w:r>
      <w:r w:rsidR="00F80B5B" w:rsidRPr="00490B0C">
        <w:rPr>
          <w:rFonts w:ascii="Times New Roman" w:eastAsia="Times" w:hAnsi="Times New Roman" w:cs="Times New Roman"/>
        </w:rPr>
        <w:t>However,</w:t>
      </w:r>
      <w:r w:rsidRPr="00490B0C">
        <w:rPr>
          <w:rFonts w:ascii="Times New Roman" w:eastAsia="Times" w:hAnsi="Times New Roman" w:cs="Times New Roman"/>
        </w:rPr>
        <w:t xml:space="preserve"> another suggestion in the beta version about mobile web application version and a download as pdf feature are still considering for the next </w:t>
      </w:r>
      <w:r w:rsidR="00DF4D58">
        <w:rPr>
          <w:rFonts w:ascii="Times New Roman" w:eastAsia="Times" w:hAnsi="Times New Roman" w:cs="Times New Roman"/>
          <w:noProof/>
        </w:rPr>
        <w:t>release</w:t>
      </w:r>
      <w:r w:rsidRPr="00490B0C">
        <w:rPr>
          <w:rFonts w:ascii="Times New Roman" w:eastAsia="Times" w:hAnsi="Times New Roman" w:cs="Times New Roman"/>
        </w:rPr>
        <w:t xml:space="preserve"> of our project. When we made some changes as described above, we didn't receive any feedbacks </w:t>
      </w:r>
      <w:r w:rsidRPr="00DF4D58">
        <w:rPr>
          <w:rFonts w:ascii="Times New Roman" w:eastAsia="Times" w:hAnsi="Times New Roman" w:cs="Times New Roman"/>
          <w:noProof/>
        </w:rPr>
        <w:t>regarding</w:t>
      </w:r>
      <w:r w:rsidRPr="00490B0C">
        <w:rPr>
          <w:rFonts w:ascii="Times New Roman" w:eastAsia="Times" w:hAnsi="Times New Roman" w:cs="Times New Roman"/>
        </w:rPr>
        <w:t xml:space="preserve"> the above suggestion in </w:t>
      </w:r>
      <w:r w:rsidR="00463D7D">
        <w:rPr>
          <w:rFonts w:ascii="Times New Roman" w:eastAsia="Times" w:hAnsi="Times New Roman" w:cs="Times New Roman"/>
        </w:rPr>
        <w:t>our final product user testing.</w:t>
      </w:r>
    </w:p>
    <w:p w14:paraId="498FEF68" w14:textId="272710E8" w:rsidR="00F80B5B" w:rsidRPr="00F80B5B" w:rsidRDefault="6B3C1E9D" w:rsidP="003B6306">
      <w:pPr>
        <w:spacing w:after="0" w:line="240" w:lineRule="auto"/>
        <w:ind w:firstLine="720"/>
        <w:jc w:val="both"/>
        <w:rPr>
          <w:rFonts w:ascii="Times New Roman" w:eastAsia="Times" w:hAnsi="Times New Roman" w:cs="Times New Roman"/>
        </w:rPr>
      </w:pPr>
      <w:r w:rsidRPr="00490B0C">
        <w:rPr>
          <w:rFonts w:ascii="Times New Roman" w:eastAsia="Times" w:hAnsi="Times New Roman" w:cs="Times New Roman"/>
        </w:rPr>
        <w:t xml:space="preserve">This usability testing is helpful because we could share our project idea, testing our project to find bugs or errors and gives us a lot of benefits such as improve our project efficiency and group learning ability. Usability testing requires us to explain the point of view of our project and ask questions. </w:t>
      </w:r>
      <w:r w:rsidR="00DF4D58">
        <w:rPr>
          <w:rFonts w:ascii="Times New Roman" w:eastAsia="Times" w:hAnsi="Times New Roman" w:cs="Times New Roman"/>
          <w:noProof/>
        </w:rPr>
        <w:t>It</w:t>
      </w:r>
      <w:r w:rsidRPr="00490B0C">
        <w:rPr>
          <w:rFonts w:ascii="Times New Roman" w:eastAsia="Times" w:hAnsi="Times New Roman" w:cs="Times New Roman"/>
        </w:rPr>
        <w:t xml:space="preserve"> is not only provided the subjects the opportunity to understand and be able to accept our project idea but also provides us back what is a unique feature in our project that different from other project ideas. Also, improve our project efficiency; every member of our team is participating in the testing process and activities. </w:t>
      </w:r>
      <w:r w:rsidR="00F80B5B" w:rsidRPr="00490B0C">
        <w:rPr>
          <w:rFonts w:ascii="Times New Roman" w:eastAsia="Times" w:hAnsi="Times New Roman" w:cs="Times New Roman"/>
        </w:rPr>
        <w:t>Thus,</w:t>
      </w:r>
      <w:r w:rsidRPr="00490B0C">
        <w:rPr>
          <w:rFonts w:ascii="Times New Roman" w:eastAsia="Times" w:hAnsi="Times New Roman" w:cs="Times New Roman"/>
        </w:rPr>
        <w:t xml:space="preserve"> we conclude that beta and final product testing was helpful and </w:t>
      </w:r>
      <w:r w:rsidR="00DF4D58">
        <w:rPr>
          <w:rFonts w:ascii="Times New Roman" w:eastAsia="Times" w:hAnsi="Times New Roman" w:cs="Times New Roman"/>
          <w:noProof/>
        </w:rPr>
        <w:t>necessary</w:t>
      </w:r>
      <w:r w:rsidRPr="00490B0C">
        <w:rPr>
          <w:rFonts w:ascii="Times New Roman" w:eastAsia="Times" w:hAnsi="Times New Roman" w:cs="Times New Roman"/>
        </w:rPr>
        <w:t xml:space="preserve"> to improve our project for the next version.</w:t>
      </w:r>
    </w:p>
    <w:p w14:paraId="31E050A2" w14:textId="77777777" w:rsidR="00F80B5B" w:rsidRPr="00F80B5B" w:rsidRDefault="00F80B5B" w:rsidP="003B6306">
      <w:pPr>
        <w:spacing w:after="0" w:line="240" w:lineRule="auto"/>
        <w:jc w:val="both"/>
        <w:rPr>
          <w:rFonts w:ascii="Times New Roman" w:eastAsia="Times" w:hAnsi="Times New Roman" w:cs="Times New Roman"/>
        </w:rPr>
      </w:pPr>
    </w:p>
    <w:p w14:paraId="234A29EC" w14:textId="05822741" w:rsidR="00AD4271" w:rsidRPr="00F80B5B" w:rsidRDefault="00F80B5B" w:rsidP="003B6306">
      <w:pPr>
        <w:spacing w:after="0" w:line="240" w:lineRule="auto"/>
        <w:ind w:firstLine="720"/>
        <w:jc w:val="center"/>
        <w:rPr>
          <w:rFonts w:ascii="Times New Roman" w:eastAsia="Times" w:hAnsi="Times New Roman" w:cs="Times New Roman"/>
          <w:b/>
        </w:rPr>
      </w:pPr>
      <w:r w:rsidRPr="00F80B5B">
        <w:rPr>
          <w:rFonts w:ascii="Times New Roman" w:eastAsia="Times" w:hAnsi="Times New Roman" w:cs="Times New Roman"/>
          <w:b/>
        </w:rPr>
        <w:t>Future Work</w:t>
      </w:r>
    </w:p>
    <w:p w14:paraId="5856249D" w14:textId="4330F134" w:rsidR="00F80B5B" w:rsidRPr="00F80B5B" w:rsidRDefault="00F80B5B" w:rsidP="003B6306">
      <w:pPr>
        <w:spacing w:after="0" w:line="240" w:lineRule="auto"/>
        <w:ind w:firstLine="720"/>
        <w:jc w:val="both"/>
        <w:rPr>
          <w:rFonts w:ascii="Times New Roman" w:eastAsia="Times" w:hAnsi="Times New Roman" w:cs="Times New Roman"/>
        </w:rPr>
      </w:pPr>
      <w:r w:rsidRPr="00F80B5B">
        <w:rPr>
          <w:rFonts w:ascii="Times New Roman" w:eastAsia="Times" w:hAnsi="Times New Roman" w:cs="Times New Roman"/>
        </w:rPr>
        <w:t>After the beta and final usability test, we have received some of the suggestions such as “Download as PDF” feature at the trip result page. We discussed to add this feature, but</w:t>
      </w:r>
      <w:r w:rsidR="00DF4D58">
        <w:rPr>
          <w:rFonts w:ascii="Times New Roman" w:eastAsia="Times" w:hAnsi="Times New Roman" w:cs="Times New Roman"/>
        </w:rPr>
        <w:t xml:space="preserve"> the</w:t>
      </w:r>
      <w:r w:rsidRPr="00F80B5B">
        <w:rPr>
          <w:rFonts w:ascii="Times New Roman" w:eastAsia="Times" w:hAnsi="Times New Roman" w:cs="Times New Roman"/>
        </w:rPr>
        <w:t xml:space="preserve"> </w:t>
      </w:r>
      <w:r w:rsidRPr="00DF4D58">
        <w:rPr>
          <w:rFonts w:ascii="Times New Roman" w:eastAsia="Times" w:hAnsi="Times New Roman" w:cs="Times New Roman"/>
          <w:noProof/>
        </w:rPr>
        <w:t>amount</w:t>
      </w:r>
      <w:r w:rsidRPr="00F80B5B">
        <w:rPr>
          <w:rFonts w:ascii="Times New Roman" w:eastAsia="Times" w:hAnsi="Times New Roman" w:cs="Times New Roman"/>
        </w:rPr>
        <w:t xml:space="preserve"> of time to implement this feature in our final product. Thus, we would like to add this feature in the next version. The specification of this feature is to allow users to save and download the trip result as a pdf form. In Windows 10, “Print to PDF” is available without using any software. In Mac OS, the user can select “Save as PDF.” As a result, we are considering to add this feature to our project in the next version.</w:t>
      </w:r>
    </w:p>
    <w:p w14:paraId="7BC779AB" w14:textId="46553887" w:rsidR="00F80B5B" w:rsidRPr="00F80B5B" w:rsidRDefault="00F80B5B" w:rsidP="003B6306">
      <w:pPr>
        <w:spacing w:after="0" w:line="240" w:lineRule="auto"/>
        <w:ind w:firstLine="720"/>
        <w:jc w:val="both"/>
        <w:rPr>
          <w:rFonts w:ascii="Times New Roman" w:eastAsia="Times" w:hAnsi="Times New Roman" w:cs="Times New Roman"/>
        </w:rPr>
      </w:pPr>
      <w:r w:rsidRPr="00F80B5B">
        <w:rPr>
          <w:rFonts w:ascii="Times New Roman" w:eastAsia="Times" w:hAnsi="Times New Roman" w:cs="Times New Roman"/>
        </w:rPr>
        <w:t xml:space="preserve">Another suggestion we would like to add </w:t>
      </w:r>
      <w:r w:rsidR="00463D7D">
        <w:rPr>
          <w:rFonts w:ascii="Times New Roman" w:eastAsia="Times" w:hAnsi="Times New Roman" w:cs="Times New Roman"/>
          <w:noProof/>
        </w:rPr>
        <w:t>to</w:t>
      </w:r>
      <w:r w:rsidRPr="00F80B5B">
        <w:rPr>
          <w:rFonts w:ascii="Times New Roman" w:eastAsia="Times" w:hAnsi="Times New Roman" w:cs="Times New Roman"/>
        </w:rPr>
        <w:t xml:space="preserve"> our project is accessing Trip Planner using mobile phone and tablet. However, for </w:t>
      </w:r>
      <w:r w:rsidRPr="00DF4D58">
        <w:rPr>
          <w:rFonts w:ascii="Times New Roman" w:eastAsia="Times" w:hAnsi="Times New Roman" w:cs="Times New Roman"/>
          <w:noProof/>
        </w:rPr>
        <w:t>now</w:t>
      </w:r>
      <w:r w:rsidR="00DF4D58">
        <w:rPr>
          <w:rFonts w:ascii="Times New Roman" w:eastAsia="Times" w:hAnsi="Times New Roman" w:cs="Times New Roman"/>
          <w:noProof/>
        </w:rPr>
        <w:t>,</w:t>
      </w:r>
      <w:r w:rsidRPr="00F80B5B">
        <w:rPr>
          <w:rFonts w:ascii="Times New Roman" w:eastAsia="Times" w:hAnsi="Times New Roman" w:cs="Times New Roman"/>
        </w:rPr>
        <w:t xml:space="preserve"> Trip Planner is designed for only PC </w:t>
      </w:r>
      <w:r w:rsidRPr="00DF4D58">
        <w:rPr>
          <w:rFonts w:ascii="Times New Roman" w:eastAsia="Times" w:hAnsi="Times New Roman" w:cs="Times New Roman"/>
          <w:noProof/>
        </w:rPr>
        <w:t>web</w:t>
      </w:r>
      <w:r w:rsidR="00DF4D58">
        <w:rPr>
          <w:rFonts w:ascii="Times New Roman" w:eastAsia="Times" w:hAnsi="Times New Roman" w:cs="Times New Roman"/>
          <w:noProof/>
        </w:rPr>
        <w:t>s</w:t>
      </w:r>
      <w:r w:rsidRPr="00F80B5B">
        <w:rPr>
          <w:rFonts w:ascii="Times New Roman" w:eastAsia="Times" w:hAnsi="Times New Roman" w:cs="Times New Roman"/>
        </w:rPr>
        <w:t xml:space="preserve"> browsers, such as Google Chrome, Mozilla Firefox, and Microsoft Edge. Google offers Google Maps API mobile version, but we implemented only Google Maps API using JavaScript for the computer. To make a mobile version web application is a time-consuming task because we have start over the whole thing for mobile friendly HTML, CSS, JavaScript, and API. We do not have enough time to do it in our final product, and we can’t introduce the mobile version. Thus, we would like to accept this </w:t>
      </w:r>
      <w:r w:rsidRPr="00DF4D58">
        <w:rPr>
          <w:rFonts w:ascii="Times New Roman" w:eastAsia="Times" w:hAnsi="Times New Roman" w:cs="Times New Roman"/>
          <w:noProof/>
        </w:rPr>
        <w:t>suggestion</w:t>
      </w:r>
      <w:r w:rsidR="00DF4D58">
        <w:rPr>
          <w:rFonts w:ascii="Times New Roman" w:eastAsia="Times" w:hAnsi="Times New Roman" w:cs="Times New Roman"/>
          <w:noProof/>
        </w:rPr>
        <w:t>,</w:t>
      </w:r>
      <w:r w:rsidRPr="00F80B5B">
        <w:rPr>
          <w:rFonts w:ascii="Times New Roman" w:eastAsia="Times" w:hAnsi="Times New Roman" w:cs="Times New Roman"/>
        </w:rPr>
        <w:t xml:space="preserve"> and we will work on it for the next </w:t>
      </w:r>
      <w:r w:rsidR="00DF4D58">
        <w:rPr>
          <w:rFonts w:ascii="Times New Roman" w:eastAsia="Times" w:hAnsi="Times New Roman" w:cs="Times New Roman"/>
          <w:noProof/>
        </w:rPr>
        <w:t>release</w:t>
      </w:r>
      <w:r w:rsidR="00463D7D">
        <w:rPr>
          <w:rFonts w:ascii="Times New Roman" w:eastAsia="Times" w:hAnsi="Times New Roman" w:cs="Times New Roman"/>
        </w:rPr>
        <w:t>.</w:t>
      </w:r>
    </w:p>
    <w:p w14:paraId="2E937EC5" w14:textId="3FEDDAE2" w:rsidR="00F80B5B" w:rsidRPr="00F80B5B" w:rsidRDefault="00F80B5B" w:rsidP="003B6306">
      <w:pPr>
        <w:spacing w:after="0" w:line="240" w:lineRule="auto"/>
        <w:ind w:firstLine="720"/>
        <w:jc w:val="both"/>
        <w:rPr>
          <w:rFonts w:ascii="Times New Roman" w:eastAsia="Times" w:hAnsi="Times New Roman" w:cs="Times New Roman"/>
        </w:rPr>
      </w:pPr>
      <w:r w:rsidRPr="00DF4D58">
        <w:rPr>
          <w:rFonts w:ascii="Times New Roman" w:eastAsia="Times" w:hAnsi="Times New Roman" w:cs="Times New Roman"/>
          <w:noProof/>
        </w:rPr>
        <w:t>Currently</w:t>
      </w:r>
      <w:r w:rsidR="00DF4D58">
        <w:rPr>
          <w:rFonts w:ascii="Times New Roman" w:eastAsia="Times" w:hAnsi="Times New Roman" w:cs="Times New Roman"/>
          <w:noProof/>
        </w:rPr>
        <w:t>,</w:t>
      </w:r>
      <w:r w:rsidRPr="00F80B5B">
        <w:rPr>
          <w:rFonts w:ascii="Times New Roman" w:eastAsia="Times" w:hAnsi="Times New Roman" w:cs="Times New Roman"/>
        </w:rPr>
        <w:t xml:space="preserve"> in our project, we have a bunch of cities implemented such as Boston, Miami, New York, Washington, D.C, Los Angeles and Chicago. We are planning to add more cities </w:t>
      </w:r>
      <w:r w:rsidR="00463D7D">
        <w:rPr>
          <w:rFonts w:ascii="Times New Roman" w:eastAsia="Times" w:hAnsi="Times New Roman" w:cs="Times New Roman"/>
          <w:noProof/>
        </w:rPr>
        <w:t>to</w:t>
      </w:r>
      <w:r w:rsidR="00DF4D58">
        <w:rPr>
          <w:rFonts w:ascii="Times New Roman" w:eastAsia="Times" w:hAnsi="Times New Roman" w:cs="Times New Roman"/>
        </w:rPr>
        <w:t xml:space="preserve"> </w:t>
      </w:r>
      <w:r w:rsidRPr="00F80B5B">
        <w:rPr>
          <w:rFonts w:ascii="Times New Roman" w:eastAsia="Times" w:hAnsi="Times New Roman" w:cs="Times New Roman"/>
        </w:rPr>
        <w:t>expand the ability. So, we will download Google Maps on file that is included place information and then store this JSON data into our MySQL database server. In final, user exper</w:t>
      </w:r>
      <w:r w:rsidR="00463D7D">
        <w:rPr>
          <w:rFonts w:ascii="Times New Roman" w:eastAsia="Times" w:hAnsi="Times New Roman" w:cs="Times New Roman"/>
        </w:rPr>
        <w:t>iences a wider variety of city.</w:t>
      </w:r>
    </w:p>
    <w:p w14:paraId="51A3F366" w14:textId="3FA5C461" w:rsidR="00AD4271" w:rsidRPr="003B6306" w:rsidRDefault="00F80B5B" w:rsidP="003B6306">
      <w:pPr>
        <w:spacing w:after="0" w:line="240" w:lineRule="auto"/>
        <w:ind w:firstLine="720"/>
        <w:jc w:val="both"/>
        <w:rPr>
          <w:rFonts w:ascii="Times New Roman" w:eastAsia="Times New Roman" w:hAnsi="Times New Roman" w:cs="Times New Roman"/>
          <w:bCs/>
        </w:rPr>
      </w:pPr>
      <w:r w:rsidRPr="00F80B5B">
        <w:rPr>
          <w:rFonts w:ascii="Times New Roman" w:eastAsia="Times" w:hAnsi="Times New Roman" w:cs="Times New Roman"/>
        </w:rPr>
        <w:t xml:space="preserve">In contact us page, our email addresses are public and exposed. The email address-harvesting robot can collect it. For privacy security, we removed our email addresses text and plan to add another feature. Which is a </w:t>
      </w:r>
      <w:r w:rsidRPr="003B6306">
        <w:rPr>
          <w:rFonts w:ascii="Times New Roman" w:eastAsia="Times" w:hAnsi="Times New Roman" w:cs="Times New Roman"/>
        </w:rPr>
        <w:t xml:space="preserve">feedback form in contact us </w:t>
      </w:r>
      <w:r w:rsidRPr="00DF4D58">
        <w:rPr>
          <w:rFonts w:ascii="Times New Roman" w:eastAsia="Times" w:hAnsi="Times New Roman" w:cs="Times New Roman"/>
          <w:noProof/>
        </w:rPr>
        <w:t>page</w:t>
      </w:r>
      <w:r w:rsidR="00DF4D58">
        <w:rPr>
          <w:rFonts w:ascii="Times New Roman" w:eastAsia="Times" w:hAnsi="Times New Roman" w:cs="Times New Roman"/>
          <w:noProof/>
        </w:rPr>
        <w:t>?</w:t>
      </w:r>
      <w:r w:rsidRPr="003B6306">
        <w:rPr>
          <w:rFonts w:ascii="Times New Roman" w:eastAsia="Times" w:hAnsi="Times New Roman" w:cs="Times New Roman"/>
        </w:rPr>
        <w:t xml:space="preserve"> For this feature,</w:t>
      </w:r>
      <w:r w:rsidR="00DF4D58">
        <w:rPr>
          <w:rFonts w:ascii="Times New Roman" w:eastAsia="Times" w:hAnsi="Times New Roman" w:cs="Times New Roman"/>
        </w:rPr>
        <w:t xml:space="preserve"> the</w:t>
      </w:r>
      <w:r w:rsidRPr="003B6306">
        <w:rPr>
          <w:rFonts w:ascii="Times New Roman" w:eastAsia="Times" w:hAnsi="Times New Roman" w:cs="Times New Roman"/>
        </w:rPr>
        <w:t xml:space="preserve"> </w:t>
      </w:r>
      <w:r w:rsidRPr="00DF4D58">
        <w:rPr>
          <w:rFonts w:ascii="Times New Roman" w:eastAsia="Times" w:hAnsi="Times New Roman" w:cs="Times New Roman"/>
          <w:noProof/>
        </w:rPr>
        <w:t>user</w:t>
      </w:r>
      <w:r w:rsidRPr="003B6306">
        <w:rPr>
          <w:rFonts w:ascii="Times New Roman" w:eastAsia="Times" w:hAnsi="Times New Roman" w:cs="Times New Roman"/>
        </w:rPr>
        <w:t xml:space="preserve"> </w:t>
      </w:r>
      <w:proofErr w:type="gramStart"/>
      <w:r w:rsidR="003B6306" w:rsidRPr="003B6306">
        <w:rPr>
          <w:rFonts w:ascii="Times New Roman" w:eastAsia="Times" w:hAnsi="Times New Roman" w:cs="Times New Roman"/>
        </w:rPr>
        <w:t>is</w:t>
      </w:r>
      <w:r w:rsidRPr="003B6306">
        <w:rPr>
          <w:rFonts w:ascii="Times New Roman" w:eastAsia="Times" w:hAnsi="Times New Roman" w:cs="Times New Roman"/>
        </w:rPr>
        <w:t xml:space="preserve"> </w:t>
      </w:r>
      <w:r w:rsidR="003B6306" w:rsidRPr="003B6306">
        <w:rPr>
          <w:rFonts w:ascii="Times New Roman" w:eastAsia="Times" w:hAnsi="Times New Roman" w:cs="Times New Roman"/>
        </w:rPr>
        <w:t>allowed</w:t>
      </w:r>
      <w:r w:rsidRPr="003B6306">
        <w:rPr>
          <w:rFonts w:ascii="Times New Roman" w:eastAsia="Times" w:hAnsi="Times New Roman" w:cs="Times New Roman"/>
        </w:rPr>
        <w:t xml:space="preserve"> to</w:t>
      </w:r>
      <w:proofErr w:type="gramEnd"/>
      <w:r w:rsidRPr="003B6306">
        <w:rPr>
          <w:rFonts w:ascii="Times New Roman" w:eastAsia="Times" w:hAnsi="Times New Roman" w:cs="Times New Roman"/>
        </w:rPr>
        <w:t xml:space="preserve"> provide their name, email address and write up a paragraph if they have any suggestions, questions or feedback about our web application. This feature is also considering </w:t>
      </w:r>
      <w:r w:rsidR="003B6306" w:rsidRPr="003B6306">
        <w:rPr>
          <w:rFonts w:ascii="Times New Roman" w:eastAsia="Times" w:hAnsi="Times New Roman" w:cs="Times New Roman"/>
        </w:rPr>
        <w:t>adding</w:t>
      </w:r>
      <w:r w:rsidRPr="003B6306">
        <w:rPr>
          <w:rFonts w:ascii="Times New Roman" w:eastAsia="Times" w:hAnsi="Times New Roman" w:cs="Times New Roman"/>
        </w:rPr>
        <w:t xml:space="preserve"> in the next version of our project.</w:t>
      </w:r>
    </w:p>
    <w:p w14:paraId="32B840F6" w14:textId="7BCAE0B8" w:rsidR="003B6306" w:rsidRDefault="003B6306" w:rsidP="003B6306">
      <w:pPr>
        <w:spacing w:after="0" w:line="240" w:lineRule="auto"/>
        <w:jc w:val="both"/>
        <w:rPr>
          <w:rFonts w:ascii="Times New Roman" w:eastAsia="Times New Roman" w:hAnsi="Times New Roman" w:cs="Times New Roman"/>
          <w:bCs/>
        </w:rPr>
      </w:pPr>
    </w:p>
    <w:p w14:paraId="5D2454F3" w14:textId="77777777" w:rsidR="003B6306" w:rsidRPr="003B6306" w:rsidRDefault="003B6306" w:rsidP="003B6306">
      <w:pPr>
        <w:spacing w:after="0" w:line="240" w:lineRule="auto"/>
        <w:jc w:val="center"/>
        <w:rPr>
          <w:rFonts w:ascii="Times New Roman" w:eastAsia="Times New Roman" w:hAnsi="Times New Roman" w:cs="Times New Roman"/>
          <w:b/>
          <w:bCs/>
        </w:rPr>
      </w:pPr>
      <w:r w:rsidRPr="003B6306">
        <w:rPr>
          <w:rFonts w:ascii="Times New Roman" w:eastAsia="Times New Roman" w:hAnsi="Times New Roman" w:cs="Times New Roman"/>
          <w:b/>
          <w:bCs/>
        </w:rPr>
        <w:t>Related work</w:t>
      </w:r>
    </w:p>
    <w:p w14:paraId="7005859D" w14:textId="2AB42ED0" w:rsidR="003B6306" w:rsidRDefault="003B6306" w:rsidP="00FF08C3">
      <w:pPr>
        <w:spacing w:after="0" w:line="240" w:lineRule="auto"/>
        <w:ind w:firstLine="720"/>
        <w:jc w:val="both"/>
        <w:rPr>
          <w:rFonts w:ascii="Times New Roman" w:eastAsia="Times New Roman" w:hAnsi="Times New Roman" w:cs="Times New Roman"/>
          <w:bCs/>
        </w:rPr>
      </w:pPr>
      <w:r w:rsidRPr="003B6306">
        <w:rPr>
          <w:rFonts w:ascii="Times New Roman" w:eastAsia="Times New Roman" w:hAnsi="Times New Roman" w:cs="Times New Roman"/>
          <w:bCs/>
        </w:rPr>
        <w:t xml:space="preserve">In our project, we have many </w:t>
      </w:r>
      <w:r w:rsidR="00DF4D58">
        <w:rPr>
          <w:rFonts w:ascii="Times New Roman" w:eastAsia="Times New Roman" w:hAnsi="Times New Roman" w:cs="Times New Roman"/>
          <w:bCs/>
          <w:noProof/>
        </w:rPr>
        <w:t>similar</w:t>
      </w:r>
      <w:r w:rsidRPr="003B6306">
        <w:rPr>
          <w:rFonts w:ascii="Times New Roman" w:eastAsia="Times New Roman" w:hAnsi="Times New Roman" w:cs="Times New Roman"/>
          <w:bCs/>
        </w:rPr>
        <w:t xml:space="preserve"> works and resources to help us to accomplish this web application projects such as web hosting services, MySQL database, phpMyAdmin tool, TripAdvisor, TripHobo, Google Maps API, W3Schools, and</w:t>
      </w:r>
      <w:r>
        <w:rPr>
          <w:rFonts w:ascii="Times New Roman" w:eastAsia="Times New Roman" w:hAnsi="Times New Roman" w:cs="Times New Roman"/>
          <w:bCs/>
        </w:rPr>
        <w:t xml:space="preserve"> more listing as the following.</w:t>
      </w:r>
    </w:p>
    <w:p w14:paraId="767067C0" w14:textId="77777777" w:rsidR="003B6306" w:rsidRPr="003B6306" w:rsidRDefault="003B6306" w:rsidP="003B6306">
      <w:pPr>
        <w:spacing w:after="0" w:line="240" w:lineRule="auto"/>
        <w:jc w:val="both"/>
        <w:rPr>
          <w:rFonts w:ascii="Times New Roman" w:eastAsia="Times New Roman" w:hAnsi="Times New Roman" w:cs="Times New Roman"/>
          <w:bCs/>
        </w:rPr>
      </w:pPr>
    </w:p>
    <w:p w14:paraId="1EE3CB5A" w14:textId="2F124497" w:rsidR="003B6306" w:rsidRPr="003B6306" w:rsidRDefault="00FF08C3" w:rsidP="003B6306">
      <w:pPr>
        <w:spacing w:after="0" w:line="240" w:lineRule="auto"/>
        <w:rPr>
          <w:rFonts w:ascii="Times New Roman" w:eastAsia="Times New Roman" w:hAnsi="Times New Roman" w:cs="Times New Roman"/>
          <w:bCs/>
        </w:rPr>
      </w:pPr>
      <w:r>
        <w:rPr>
          <w:rFonts w:ascii="Times New Roman" w:eastAsia="Times New Roman" w:hAnsi="Times New Roman" w:cs="Times New Roman"/>
          <w:bCs/>
        </w:rPr>
        <w:t>“</w:t>
      </w:r>
      <w:r w:rsidR="003B6306" w:rsidRPr="003B6306">
        <w:rPr>
          <w:rFonts w:ascii="Times New Roman" w:eastAsia="Times New Roman" w:hAnsi="Times New Roman" w:cs="Times New Roman"/>
          <w:bCs/>
        </w:rPr>
        <w:t>Google Inc</w:t>
      </w:r>
      <w:r>
        <w:rPr>
          <w:rFonts w:ascii="Times New Roman" w:eastAsia="Times New Roman" w:hAnsi="Times New Roman" w:cs="Times New Roman"/>
          <w:bCs/>
        </w:rPr>
        <w:t>”</w:t>
      </w:r>
      <w:r w:rsidR="003B6306" w:rsidRPr="003B6306">
        <w:rPr>
          <w:rFonts w:ascii="Times New Roman" w:eastAsia="Times New Roman" w:hAnsi="Times New Roman" w:cs="Times New Roman"/>
          <w:bCs/>
        </w:rPr>
        <w:t xml:space="preserve"> (No date) Google Maps for every platform [Online] available at: https://developers.google.com/maps/ [access date: 02/01/2017] </w:t>
      </w:r>
    </w:p>
    <w:p w14:paraId="23FD0427" w14:textId="7B8B0C39" w:rsidR="003B6306" w:rsidRPr="003B6306" w:rsidRDefault="00FF08C3" w:rsidP="003B6306">
      <w:pPr>
        <w:spacing w:after="0" w:line="240" w:lineRule="auto"/>
        <w:rPr>
          <w:rFonts w:ascii="Times New Roman" w:eastAsia="Times New Roman" w:hAnsi="Times New Roman" w:cs="Times New Roman"/>
          <w:bCs/>
        </w:rPr>
      </w:pPr>
      <w:r>
        <w:rPr>
          <w:rFonts w:ascii="Times New Roman" w:eastAsia="Times New Roman" w:hAnsi="Times New Roman" w:cs="Times New Roman"/>
          <w:bCs/>
        </w:rPr>
        <w:t>“</w:t>
      </w:r>
      <w:r w:rsidR="003B6306" w:rsidRPr="003B6306">
        <w:rPr>
          <w:rFonts w:ascii="Times New Roman" w:eastAsia="Times New Roman" w:hAnsi="Times New Roman" w:cs="Times New Roman"/>
          <w:bCs/>
        </w:rPr>
        <w:t>Uber Technology Inc</w:t>
      </w:r>
      <w:r>
        <w:rPr>
          <w:rFonts w:ascii="Times New Roman" w:eastAsia="Times New Roman" w:hAnsi="Times New Roman" w:cs="Times New Roman"/>
          <w:bCs/>
        </w:rPr>
        <w:t>”</w:t>
      </w:r>
      <w:r w:rsidR="003B6306" w:rsidRPr="003B6306">
        <w:rPr>
          <w:rFonts w:ascii="Times New Roman" w:eastAsia="Times New Roman" w:hAnsi="Times New Roman" w:cs="Times New Roman"/>
          <w:bCs/>
        </w:rPr>
        <w:t xml:space="preserve"> (2016) UBER Developers [online] available at: https://developer.uber.com/ [access date: 02/02/2017] </w:t>
      </w:r>
    </w:p>
    <w:p w14:paraId="3C951872" w14:textId="411ED2D1" w:rsidR="003B6306" w:rsidRPr="003B6306" w:rsidRDefault="00FF08C3" w:rsidP="003B6306">
      <w:pPr>
        <w:spacing w:after="0" w:line="240" w:lineRule="auto"/>
        <w:rPr>
          <w:rFonts w:ascii="Times New Roman" w:eastAsia="Times New Roman" w:hAnsi="Times New Roman" w:cs="Times New Roman"/>
          <w:bCs/>
        </w:rPr>
      </w:pPr>
      <w:r>
        <w:rPr>
          <w:rFonts w:ascii="Times New Roman" w:eastAsia="Times New Roman" w:hAnsi="Times New Roman" w:cs="Times New Roman"/>
          <w:bCs/>
        </w:rPr>
        <w:t>“T</w:t>
      </w:r>
      <w:r w:rsidR="003B6306" w:rsidRPr="003B6306">
        <w:rPr>
          <w:rFonts w:ascii="Times New Roman" w:eastAsia="Times New Roman" w:hAnsi="Times New Roman" w:cs="Times New Roman"/>
          <w:bCs/>
        </w:rPr>
        <w:t>ripHobo</w:t>
      </w:r>
      <w:r>
        <w:rPr>
          <w:rFonts w:ascii="Times New Roman" w:eastAsia="Times New Roman" w:hAnsi="Times New Roman" w:cs="Times New Roman"/>
          <w:bCs/>
        </w:rPr>
        <w:t>, Inc”</w:t>
      </w:r>
      <w:r w:rsidR="003B6306" w:rsidRPr="003B6306">
        <w:rPr>
          <w:rFonts w:ascii="Times New Roman" w:eastAsia="Times New Roman" w:hAnsi="Times New Roman" w:cs="Times New Roman"/>
          <w:bCs/>
        </w:rPr>
        <w:t xml:space="preserve"> (2016) TripHobo Best Vacation Planner [Online] available at: https://www.triphobo.com/ [access date: 02/02/2017] </w:t>
      </w:r>
    </w:p>
    <w:p w14:paraId="3ED7A3CF" w14:textId="597AF1ED" w:rsidR="003B6306" w:rsidRPr="003B6306" w:rsidRDefault="00FF08C3" w:rsidP="003B6306">
      <w:pPr>
        <w:spacing w:after="0" w:line="240" w:lineRule="auto"/>
        <w:rPr>
          <w:rFonts w:ascii="Times New Roman" w:eastAsia="Times New Roman" w:hAnsi="Times New Roman" w:cs="Times New Roman"/>
          <w:bCs/>
        </w:rPr>
      </w:pPr>
      <w:r>
        <w:rPr>
          <w:rFonts w:ascii="Times New Roman" w:eastAsia="Times New Roman" w:hAnsi="Times New Roman" w:cs="Times New Roman"/>
          <w:bCs/>
        </w:rPr>
        <w:t>“</w:t>
      </w:r>
      <w:r w:rsidR="003B6306" w:rsidRPr="003B6306">
        <w:rPr>
          <w:rFonts w:ascii="Times New Roman" w:eastAsia="Times New Roman" w:hAnsi="Times New Roman" w:cs="Times New Roman"/>
          <w:bCs/>
        </w:rPr>
        <w:t>TripAdvisor, Inc</w:t>
      </w:r>
      <w:r>
        <w:rPr>
          <w:rFonts w:ascii="Times New Roman" w:eastAsia="Times New Roman" w:hAnsi="Times New Roman" w:cs="Times New Roman"/>
          <w:bCs/>
        </w:rPr>
        <w:t>”</w:t>
      </w:r>
      <w:r w:rsidR="003B6306" w:rsidRPr="003B6306">
        <w:rPr>
          <w:rFonts w:ascii="Times New Roman" w:eastAsia="Times New Roman" w:hAnsi="Times New Roman" w:cs="Times New Roman"/>
          <w:bCs/>
        </w:rPr>
        <w:t xml:space="preserve"> (2017) TripHobo Best Vacation Planner [Online] available at: https://www.tripadvisor.com  [access date: 02/02/2017] </w:t>
      </w:r>
    </w:p>
    <w:p w14:paraId="71B4003B" w14:textId="67E58654" w:rsidR="003B6306" w:rsidRPr="003B6306" w:rsidRDefault="00FF08C3" w:rsidP="003B6306">
      <w:pPr>
        <w:spacing w:after="0" w:line="240" w:lineRule="auto"/>
        <w:rPr>
          <w:rFonts w:ascii="Times New Roman" w:eastAsia="Times New Roman" w:hAnsi="Times New Roman" w:cs="Times New Roman"/>
          <w:bCs/>
        </w:rPr>
      </w:pPr>
      <w:r>
        <w:rPr>
          <w:rFonts w:ascii="Times New Roman" w:eastAsia="Times New Roman" w:hAnsi="Times New Roman" w:cs="Times New Roman"/>
          <w:bCs/>
        </w:rPr>
        <w:t>“</w:t>
      </w:r>
      <w:r w:rsidR="003B6306" w:rsidRPr="003B6306">
        <w:rPr>
          <w:rFonts w:ascii="Times New Roman" w:eastAsia="Times New Roman" w:hAnsi="Times New Roman" w:cs="Times New Roman"/>
          <w:bCs/>
        </w:rPr>
        <w:t>MapQuest Inc</w:t>
      </w:r>
      <w:r>
        <w:rPr>
          <w:rFonts w:ascii="Times New Roman" w:eastAsia="Times New Roman" w:hAnsi="Times New Roman" w:cs="Times New Roman"/>
          <w:bCs/>
        </w:rPr>
        <w:t>”</w:t>
      </w:r>
      <w:r w:rsidR="003B6306" w:rsidRPr="003B6306">
        <w:rPr>
          <w:rFonts w:ascii="Times New Roman" w:eastAsia="Times New Roman" w:hAnsi="Times New Roman" w:cs="Times New Roman"/>
          <w:bCs/>
        </w:rPr>
        <w:t xml:space="preserve"> (No date) MapQuest [Online] available at: https://www.mapquest.com/ [access date: 02/04/2017] </w:t>
      </w:r>
    </w:p>
    <w:p w14:paraId="2179D4F1" w14:textId="581F646A" w:rsidR="003B6306" w:rsidRPr="003B6306" w:rsidRDefault="00FF08C3" w:rsidP="003B6306">
      <w:pPr>
        <w:spacing w:after="0" w:line="240" w:lineRule="auto"/>
        <w:rPr>
          <w:rFonts w:ascii="Times New Roman" w:eastAsia="Times New Roman" w:hAnsi="Times New Roman" w:cs="Times New Roman"/>
          <w:bCs/>
        </w:rPr>
      </w:pPr>
      <w:r>
        <w:rPr>
          <w:rFonts w:ascii="Times New Roman" w:eastAsia="Times New Roman" w:hAnsi="Times New Roman" w:cs="Times New Roman"/>
          <w:bCs/>
        </w:rPr>
        <w:t>“</w:t>
      </w:r>
      <w:r w:rsidR="003B6306" w:rsidRPr="003B6306">
        <w:rPr>
          <w:rFonts w:ascii="Times New Roman" w:eastAsia="Times New Roman" w:hAnsi="Times New Roman" w:cs="Times New Roman"/>
          <w:bCs/>
        </w:rPr>
        <w:t>phpMyAdmin</w:t>
      </w:r>
      <w:r>
        <w:rPr>
          <w:rFonts w:ascii="Times New Roman" w:eastAsia="Times New Roman" w:hAnsi="Times New Roman" w:cs="Times New Roman"/>
          <w:bCs/>
        </w:rPr>
        <w:t>”</w:t>
      </w:r>
      <w:r w:rsidR="003B6306" w:rsidRPr="003B6306">
        <w:rPr>
          <w:rFonts w:ascii="Times New Roman" w:eastAsia="Times New Roman" w:hAnsi="Times New Roman" w:cs="Times New Roman"/>
          <w:bCs/>
        </w:rPr>
        <w:t xml:space="preserve"> (2003-2017) Bringing MySQL to the web [Online] available at: https://www.phpmyadmin.net  [access date: 02/10/2017]</w:t>
      </w:r>
    </w:p>
    <w:p w14:paraId="311BFB5D" w14:textId="608DDD4B" w:rsidR="003B6306" w:rsidRPr="003B6306" w:rsidRDefault="00FF08C3" w:rsidP="003B6306">
      <w:pPr>
        <w:spacing w:after="0" w:line="240" w:lineRule="auto"/>
        <w:rPr>
          <w:rFonts w:ascii="Times New Roman" w:eastAsia="Times New Roman" w:hAnsi="Times New Roman" w:cs="Times New Roman"/>
          <w:bCs/>
        </w:rPr>
      </w:pPr>
      <w:r>
        <w:rPr>
          <w:rFonts w:ascii="Times New Roman" w:eastAsia="Times New Roman" w:hAnsi="Times New Roman" w:cs="Times New Roman"/>
          <w:bCs/>
        </w:rPr>
        <w:t>“</w:t>
      </w:r>
      <w:r w:rsidR="0054391F" w:rsidRPr="0054391F">
        <w:rPr>
          <w:rFonts w:ascii="Times New Roman" w:eastAsia="Times New Roman" w:hAnsi="Times New Roman" w:cs="Times New Roman"/>
          <w:bCs/>
        </w:rPr>
        <w:t>W3Schools</w:t>
      </w:r>
      <w:r>
        <w:rPr>
          <w:rFonts w:ascii="Times New Roman" w:eastAsia="Times New Roman" w:hAnsi="Times New Roman" w:cs="Times New Roman"/>
          <w:bCs/>
        </w:rPr>
        <w:t>”</w:t>
      </w:r>
      <w:r w:rsidR="003B6306" w:rsidRPr="003B6306">
        <w:rPr>
          <w:rFonts w:ascii="Times New Roman" w:eastAsia="Times New Roman" w:hAnsi="Times New Roman" w:cs="Times New Roman"/>
          <w:bCs/>
        </w:rPr>
        <w:t xml:space="preserve"> (1999-2017) The World's Largest Web Developer Site [Online] available at: https://www.w3schools.com/default.asp [access date: 03/05/2017]</w:t>
      </w:r>
    </w:p>
    <w:sectPr w:rsidR="003B6306" w:rsidRPr="003B6306" w:rsidSect="00B0584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2C57A" w14:textId="77777777" w:rsidR="00A758B4" w:rsidRDefault="00A758B4" w:rsidP="001A1567">
      <w:pPr>
        <w:spacing w:after="0" w:line="240" w:lineRule="auto"/>
      </w:pPr>
      <w:r>
        <w:separator/>
      </w:r>
    </w:p>
  </w:endnote>
  <w:endnote w:type="continuationSeparator" w:id="0">
    <w:p w14:paraId="3F943BC2" w14:textId="77777777" w:rsidR="00A758B4" w:rsidRDefault="00A758B4" w:rsidP="001A1567">
      <w:pPr>
        <w:spacing w:after="0" w:line="240" w:lineRule="auto"/>
      </w:pPr>
      <w:r>
        <w:continuationSeparator/>
      </w:r>
    </w:p>
  </w:endnote>
  <w:endnote w:type="continuationNotice" w:id="1">
    <w:p w14:paraId="0F56263E" w14:textId="77777777" w:rsidR="00A758B4" w:rsidRDefault="00A758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 New Roman,Times New Roman">
    <w:altName w:val="Times New Roman"/>
    <w:panose1 w:val="00000000000000000000"/>
    <w:charset w:val="00"/>
    <w:family w:val="roman"/>
    <w:notTrueType/>
    <w:pitch w:val="default"/>
  </w:font>
  <w:font w:name="Times New Roman,바탕">
    <w:altName w:val="바탕"/>
    <w:panose1 w:val="00000000000000000000"/>
    <w:charset w:val="81"/>
    <w:family w:val="roman"/>
    <w:notTrueType/>
    <w:pitch w:val="default"/>
  </w:font>
  <w:font w:name="Times">
    <w:panose1 w:val="02020603050405020304"/>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D8AD6" w14:textId="77777777" w:rsidR="00CF60CB" w:rsidRDefault="00CF60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758B4" w14:paraId="1C4093F1" w14:textId="77777777" w:rsidTr="6B3C1E9D">
      <w:tc>
        <w:tcPr>
          <w:tcW w:w="4675" w:type="dxa"/>
        </w:tcPr>
        <w:p w14:paraId="5D78D886" w14:textId="5F8524F5" w:rsidR="00A758B4" w:rsidRDefault="6B3C1E9D" w:rsidP="6B3C1E9D">
          <w:pPr>
            <w:pStyle w:val="Footer"/>
            <w:tabs>
              <w:tab w:val="clear" w:pos="4680"/>
              <w:tab w:val="clear" w:pos="9360"/>
            </w:tabs>
            <w:rPr>
              <w:rFonts w:ascii="Times New Roman" w:eastAsia="Times New Roman" w:hAnsi="Times New Roman" w:cs="Times New Roman"/>
              <w:sz w:val="24"/>
              <w:szCs w:val="24"/>
            </w:rPr>
          </w:pPr>
          <w:r w:rsidRPr="6B3C1E9D">
            <w:rPr>
              <w:rFonts w:ascii="Times New Roman" w:eastAsia="Times New Roman" w:hAnsi="Times New Roman" w:cs="Times New Roman"/>
            </w:rPr>
            <w:t>Nou, Kim</w:t>
          </w:r>
        </w:p>
      </w:tc>
      <w:tc>
        <w:tcPr>
          <w:tcW w:w="4675" w:type="dxa"/>
        </w:tcPr>
        <w:p w14:paraId="00176314" w14:textId="72F9E991" w:rsidR="00A758B4" w:rsidRDefault="00A758B4" w:rsidP="6B3C1E9D">
          <w:pPr>
            <w:pStyle w:val="Footer"/>
            <w:tabs>
              <w:tab w:val="clear" w:pos="4680"/>
              <w:tab w:val="clear" w:pos="9360"/>
            </w:tabs>
            <w:jc w:val="right"/>
            <w:rPr>
              <w:rFonts w:ascii="Times New Roman" w:eastAsia="Times New Roman" w:hAnsi="Times New Roman" w:cs="Times New Roman"/>
              <w:noProof/>
              <w:sz w:val="24"/>
              <w:szCs w:val="24"/>
            </w:rPr>
          </w:pPr>
          <w:r>
            <w:rPr>
              <w:rFonts w:ascii="Times New Roman" w:eastAsia="Times New Roman" w:hAnsi="Times New Roman" w:cs="Times New Roman"/>
            </w:rPr>
            <w:t>Page</w:t>
          </w:r>
          <w:r w:rsidRPr="00D9616E">
            <w:rPr>
              <w:rFonts w:ascii="Times New Roman" w:eastAsia="Times New Roman" w:hAnsi="Times New Roman" w:cs="Times New Roman"/>
            </w:rPr>
            <w:t xml:space="preserve"> </w:t>
          </w:r>
          <w:r w:rsidRPr="5796EFFC">
            <w:rPr>
              <w:rFonts w:ascii="Times New Roman" w:eastAsia="Times New Roman" w:hAnsi="Times New Roman" w:cs="Times New Roman"/>
              <w:caps/>
              <w:noProof/>
              <w:sz w:val="24"/>
              <w:szCs w:val="24"/>
            </w:rPr>
            <w:fldChar w:fldCharType="begin"/>
          </w:r>
          <w:r w:rsidRPr="00294062">
            <w:rPr>
              <w:rFonts w:ascii="Times New Roman" w:hAnsi="Times New Roman" w:cs="Times New Roman"/>
              <w:caps/>
              <w:sz w:val="24"/>
              <w:szCs w:val="24"/>
            </w:rPr>
            <w:instrText xml:space="preserve"> PAGE   \* MERGEFORMAT </w:instrText>
          </w:r>
          <w:r w:rsidRPr="5796EFFC">
            <w:rPr>
              <w:rFonts w:ascii="Times New Roman" w:hAnsi="Times New Roman" w:cs="Times New Roman"/>
              <w:caps/>
              <w:sz w:val="24"/>
              <w:szCs w:val="24"/>
            </w:rPr>
            <w:fldChar w:fldCharType="separate"/>
          </w:r>
          <w:r w:rsidR="000332D0" w:rsidRPr="000332D0">
            <w:rPr>
              <w:rFonts w:ascii="Times New Roman" w:eastAsia="Times New Roman" w:hAnsi="Times New Roman" w:cs="Times New Roman"/>
              <w:caps/>
              <w:noProof/>
              <w:sz w:val="24"/>
              <w:szCs w:val="24"/>
            </w:rPr>
            <w:t>7</w:t>
          </w:r>
          <w:r w:rsidRPr="5796EFFC">
            <w:rPr>
              <w:rFonts w:ascii="Times New Roman" w:eastAsia="Times New Roman" w:hAnsi="Times New Roman" w:cs="Times New Roman"/>
              <w:caps/>
              <w:noProof/>
              <w:sz w:val="24"/>
              <w:szCs w:val="24"/>
            </w:rPr>
            <w:fldChar w:fldCharType="end"/>
          </w:r>
        </w:p>
      </w:tc>
    </w:tr>
  </w:tbl>
  <w:p w14:paraId="5B85235E" w14:textId="732F9DED" w:rsidR="00A758B4" w:rsidRPr="00294062" w:rsidRDefault="00A758B4" w:rsidP="003745A1">
    <w:pPr>
      <w:pStyle w:val="Footer"/>
      <w:tabs>
        <w:tab w:val="clear" w:pos="4680"/>
        <w:tab w:val="clear" w:pos="9360"/>
      </w:tabs>
      <w:jc w:val="right"/>
      <w:rPr>
        <w:rFonts w:ascii="Times New Roman" w:hAnsi="Times New Roman" w:cs="Times New Roman"/>
        <w:caps/>
        <w:noProof/>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EA08B6" w14:textId="77777777" w:rsidR="00CF60CB" w:rsidRDefault="00CF60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79511F" w14:textId="77777777" w:rsidR="00A758B4" w:rsidRDefault="00A758B4" w:rsidP="001A1567">
      <w:pPr>
        <w:spacing w:after="0" w:line="240" w:lineRule="auto"/>
      </w:pPr>
      <w:r>
        <w:separator/>
      </w:r>
    </w:p>
  </w:footnote>
  <w:footnote w:type="continuationSeparator" w:id="0">
    <w:p w14:paraId="702FEFAE" w14:textId="77777777" w:rsidR="00A758B4" w:rsidRDefault="00A758B4" w:rsidP="001A1567">
      <w:pPr>
        <w:spacing w:after="0" w:line="240" w:lineRule="auto"/>
      </w:pPr>
      <w:r>
        <w:continuationSeparator/>
      </w:r>
    </w:p>
  </w:footnote>
  <w:footnote w:type="continuationNotice" w:id="1">
    <w:p w14:paraId="0FC31BD9" w14:textId="77777777" w:rsidR="00A758B4" w:rsidRDefault="00A758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1D247" w14:textId="77777777" w:rsidR="00CF60CB" w:rsidRDefault="00CF60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3B7C5C" w14:textId="77777777" w:rsidR="00CF60CB" w:rsidRDefault="00CF60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B8083E" w14:textId="77777777" w:rsidR="00CF60CB" w:rsidRDefault="00CF60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F7FDF"/>
    <w:multiLevelType w:val="hybridMultilevel"/>
    <w:tmpl w:val="C6A4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11DF9"/>
    <w:multiLevelType w:val="hybridMultilevel"/>
    <w:tmpl w:val="1BC25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3C7B23"/>
    <w:multiLevelType w:val="hybridMultilevel"/>
    <w:tmpl w:val="9CA62A9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BA22AA"/>
    <w:multiLevelType w:val="hybridMultilevel"/>
    <w:tmpl w:val="21C00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1F0AB5"/>
    <w:multiLevelType w:val="hybridMultilevel"/>
    <w:tmpl w:val="F8DE038A"/>
    <w:lvl w:ilvl="0" w:tplc="26B2D298">
      <w:start w:val="1"/>
      <w:numFmt w:val="bullet"/>
      <w:lvlText w:val=""/>
      <w:lvlJc w:val="left"/>
      <w:pPr>
        <w:ind w:left="720" w:hanging="360"/>
      </w:pPr>
      <w:rPr>
        <w:rFonts w:ascii="Symbol" w:hAnsi="Symbol" w:hint="default"/>
      </w:rPr>
    </w:lvl>
    <w:lvl w:ilvl="1" w:tplc="C51EB452">
      <w:start w:val="1"/>
      <w:numFmt w:val="bullet"/>
      <w:lvlText w:val="o"/>
      <w:lvlJc w:val="left"/>
      <w:pPr>
        <w:ind w:left="1440" w:hanging="360"/>
      </w:pPr>
      <w:rPr>
        <w:rFonts w:ascii="Courier New" w:hAnsi="Courier New" w:hint="default"/>
      </w:rPr>
    </w:lvl>
    <w:lvl w:ilvl="2" w:tplc="32DEF5C8">
      <w:start w:val="1"/>
      <w:numFmt w:val="bullet"/>
      <w:lvlText w:val=""/>
      <w:lvlJc w:val="left"/>
      <w:pPr>
        <w:ind w:left="2160" w:hanging="360"/>
      </w:pPr>
      <w:rPr>
        <w:rFonts w:ascii="Wingdings" w:hAnsi="Wingdings" w:hint="default"/>
      </w:rPr>
    </w:lvl>
    <w:lvl w:ilvl="3" w:tplc="95A8D476">
      <w:start w:val="1"/>
      <w:numFmt w:val="bullet"/>
      <w:lvlText w:val=""/>
      <w:lvlJc w:val="left"/>
      <w:pPr>
        <w:ind w:left="2880" w:hanging="360"/>
      </w:pPr>
      <w:rPr>
        <w:rFonts w:ascii="Symbol" w:hAnsi="Symbol" w:hint="default"/>
      </w:rPr>
    </w:lvl>
    <w:lvl w:ilvl="4" w:tplc="37842BD8">
      <w:start w:val="1"/>
      <w:numFmt w:val="bullet"/>
      <w:lvlText w:val="o"/>
      <w:lvlJc w:val="left"/>
      <w:pPr>
        <w:ind w:left="3600" w:hanging="360"/>
      </w:pPr>
      <w:rPr>
        <w:rFonts w:ascii="Courier New" w:hAnsi="Courier New" w:hint="default"/>
      </w:rPr>
    </w:lvl>
    <w:lvl w:ilvl="5" w:tplc="55340180">
      <w:start w:val="1"/>
      <w:numFmt w:val="bullet"/>
      <w:lvlText w:val=""/>
      <w:lvlJc w:val="left"/>
      <w:pPr>
        <w:ind w:left="4320" w:hanging="360"/>
      </w:pPr>
      <w:rPr>
        <w:rFonts w:ascii="Wingdings" w:hAnsi="Wingdings" w:hint="default"/>
      </w:rPr>
    </w:lvl>
    <w:lvl w:ilvl="6" w:tplc="DDEC2C5C">
      <w:start w:val="1"/>
      <w:numFmt w:val="bullet"/>
      <w:lvlText w:val=""/>
      <w:lvlJc w:val="left"/>
      <w:pPr>
        <w:ind w:left="5040" w:hanging="360"/>
      </w:pPr>
      <w:rPr>
        <w:rFonts w:ascii="Symbol" w:hAnsi="Symbol" w:hint="default"/>
      </w:rPr>
    </w:lvl>
    <w:lvl w:ilvl="7" w:tplc="327289F2">
      <w:start w:val="1"/>
      <w:numFmt w:val="bullet"/>
      <w:lvlText w:val="o"/>
      <w:lvlJc w:val="left"/>
      <w:pPr>
        <w:ind w:left="5760" w:hanging="360"/>
      </w:pPr>
      <w:rPr>
        <w:rFonts w:ascii="Courier New" w:hAnsi="Courier New" w:hint="default"/>
      </w:rPr>
    </w:lvl>
    <w:lvl w:ilvl="8" w:tplc="AAE23C82">
      <w:start w:val="1"/>
      <w:numFmt w:val="bullet"/>
      <w:lvlText w:val=""/>
      <w:lvlJc w:val="left"/>
      <w:pPr>
        <w:ind w:left="6480" w:hanging="360"/>
      </w:pPr>
      <w:rPr>
        <w:rFonts w:ascii="Wingdings" w:hAnsi="Wingdings" w:hint="default"/>
      </w:rPr>
    </w:lvl>
  </w:abstractNum>
  <w:abstractNum w:abstractNumId="5" w15:restartNumberingAfterBreak="0">
    <w:nsid w:val="22537744"/>
    <w:multiLevelType w:val="hybridMultilevel"/>
    <w:tmpl w:val="661CAF38"/>
    <w:lvl w:ilvl="0" w:tplc="7F788D4A">
      <w:start w:val="1"/>
      <w:numFmt w:val="bullet"/>
      <w:lvlText w:val=""/>
      <w:lvlJc w:val="left"/>
      <w:pPr>
        <w:ind w:left="720" w:hanging="360"/>
      </w:pPr>
      <w:rPr>
        <w:rFonts w:ascii="Symbol" w:hAnsi="Symbol" w:hint="default"/>
      </w:rPr>
    </w:lvl>
    <w:lvl w:ilvl="1" w:tplc="F846395E">
      <w:start w:val="1"/>
      <w:numFmt w:val="bullet"/>
      <w:lvlText w:val="o"/>
      <w:lvlJc w:val="left"/>
      <w:pPr>
        <w:ind w:left="1440" w:hanging="360"/>
      </w:pPr>
      <w:rPr>
        <w:rFonts w:ascii="Courier New" w:hAnsi="Courier New" w:hint="default"/>
      </w:rPr>
    </w:lvl>
    <w:lvl w:ilvl="2" w:tplc="35881F00">
      <w:start w:val="1"/>
      <w:numFmt w:val="bullet"/>
      <w:lvlText w:val=""/>
      <w:lvlJc w:val="left"/>
      <w:pPr>
        <w:ind w:left="2160" w:hanging="360"/>
      </w:pPr>
      <w:rPr>
        <w:rFonts w:ascii="Wingdings" w:hAnsi="Wingdings" w:hint="default"/>
      </w:rPr>
    </w:lvl>
    <w:lvl w:ilvl="3" w:tplc="990CC684">
      <w:start w:val="1"/>
      <w:numFmt w:val="bullet"/>
      <w:lvlText w:val=""/>
      <w:lvlJc w:val="left"/>
      <w:pPr>
        <w:ind w:left="2880" w:hanging="360"/>
      </w:pPr>
      <w:rPr>
        <w:rFonts w:ascii="Symbol" w:hAnsi="Symbol" w:hint="default"/>
      </w:rPr>
    </w:lvl>
    <w:lvl w:ilvl="4" w:tplc="5C0465B4">
      <w:start w:val="1"/>
      <w:numFmt w:val="bullet"/>
      <w:lvlText w:val="o"/>
      <w:lvlJc w:val="left"/>
      <w:pPr>
        <w:ind w:left="3600" w:hanging="360"/>
      </w:pPr>
      <w:rPr>
        <w:rFonts w:ascii="Courier New" w:hAnsi="Courier New" w:hint="default"/>
      </w:rPr>
    </w:lvl>
    <w:lvl w:ilvl="5" w:tplc="14568998">
      <w:start w:val="1"/>
      <w:numFmt w:val="bullet"/>
      <w:lvlText w:val=""/>
      <w:lvlJc w:val="left"/>
      <w:pPr>
        <w:ind w:left="4320" w:hanging="360"/>
      </w:pPr>
      <w:rPr>
        <w:rFonts w:ascii="Wingdings" w:hAnsi="Wingdings" w:hint="default"/>
      </w:rPr>
    </w:lvl>
    <w:lvl w:ilvl="6" w:tplc="085297E2">
      <w:start w:val="1"/>
      <w:numFmt w:val="bullet"/>
      <w:lvlText w:val=""/>
      <w:lvlJc w:val="left"/>
      <w:pPr>
        <w:ind w:left="5040" w:hanging="360"/>
      </w:pPr>
      <w:rPr>
        <w:rFonts w:ascii="Symbol" w:hAnsi="Symbol" w:hint="default"/>
      </w:rPr>
    </w:lvl>
    <w:lvl w:ilvl="7" w:tplc="57EEBC34">
      <w:start w:val="1"/>
      <w:numFmt w:val="bullet"/>
      <w:lvlText w:val="o"/>
      <w:lvlJc w:val="left"/>
      <w:pPr>
        <w:ind w:left="5760" w:hanging="360"/>
      </w:pPr>
      <w:rPr>
        <w:rFonts w:ascii="Courier New" w:hAnsi="Courier New" w:hint="default"/>
      </w:rPr>
    </w:lvl>
    <w:lvl w:ilvl="8" w:tplc="CEC0197A">
      <w:start w:val="1"/>
      <w:numFmt w:val="bullet"/>
      <w:lvlText w:val=""/>
      <w:lvlJc w:val="left"/>
      <w:pPr>
        <w:ind w:left="6480" w:hanging="360"/>
      </w:pPr>
      <w:rPr>
        <w:rFonts w:ascii="Wingdings" w:hAnsi="Wingdings" w:hint="default"/>
      </w:rPr>
    </w:lvl>
  </w:abstractNum>
  <w:abstractNum w:abstractNumId="6" w15:restartNumberingAfterBreak="0">
    <w:nsid w:val="300A202F"/>
    <w:multiLevelType w:val="hybridMultilevel"/>
    <w:tmpl w:val="E8F25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E54199"/>
    <w:multiLevelType w:val="hybridMultilevel"/>
    <w:tmpl w:val="B7301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103F90"/>
    <w:multiLevelType w:val="hybridMultilevel"/>
    <w:tmpl w:val="8D22C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B45491"/>
    <w:multiLevelType w:val="hybridMultilevel"/>
    <w:tmpl w:val="14DA56EC"/>
    <w:lvl w:ilvl="0" w:tplc="1F8A4B1C">
      <w:start w:val="1"/>
      <w:numFmt w:val="decimal"/>
      <w:lvlText w:val="%1."/>
      <w:lvlJc w:val="left"/>
      <w:pPr>
        <w:ind w:left="720" w:hanging="360"/>
      </w:pPr>
    </w:lvl>
    <w:lvl w:ilvl="1" w:tplc="BEC64338">
      <w:start w:val="1"/>
      <w:numFmt w:val="lowerLetter"/>
      <w:lvlText w:val="%2."/>
      <w:lvlJc w:val="left"/>
      <w:pPr>
        <w:ind w:left="1440" w:hanging="360"/>
      </w:pPr>
    </w:lvl>
    <w:lvl w:ilvl="2" w:tplc="2C541CB0">
      <w:start w:val="1"/>
      <w:numFmt w:val="lowerRoman"/>
      <w:lvlText w:val="%3."/>
      <w:lvlJc w:val="right"/>
      <w:pPr>
        <w:ind w:left="2160" w:hanging="180"/>
      </w:pPr>
    </w:lvl>
    <w:lvl w:ilvl="3" w:tplc="F38266C0">
      <w:start w:val="1"/>
      <w:numFmt w:val="decimal"/>
      <w:lvlText w:val="%4."/>
      <w:lvlJc w:val="left"/>
      <w:pPr>
        <w:ind w:left="2880" w:hanging="360"/>
      </w:pPr>
    </w:lvl>
    <w:lvl w:ilvl="4" w:tplc="39EA1DD2">
      <w:start w:val="1"/>
      <w:numFmt w:val="lowerLetter"/>
      <w:lvlText w:val="%5."/>
      <w:lvlJc w:val="left"/>
      <w:pPr>
        <w:ind w:left="3600" w:hanging="360"/>
      </w:pPr>
    </w:lvl>
    <w:lvl w:ilvl="5" w:tplc="6026F9DA">
      <w:start w:val="1"/>
      <w:numFmt w:val="lowerRoman"/>
      <w:lvlText w:val="%6."/>
      <w:lvlJc w:val="right"/>
      <w:pPr>
        <w:ind w:left="4320" w:hanging="180"/>
      </w:pPr>
    </w:lvl>
    <w:lvl w:ilvl="6" w:tplc="DA5E02E0">
      <w:start w:val="1"/>
      <w:numFmt w:val="decimal"/>
      <w:lvlText w:val="%7."/>
      <w:lvlJc w:val="left"/>
      <w:pPr>
        <w:ind w:left="5040" w:hanging="360"/>
      </w:pPr>
    </w:lvl>
    <w:lvl w:ilvl="7" w:tplc="8F32E53E">
      <w:start w:val="1"/>
      <w:numFmt w:val="lowerLetter"/>
      <w:lvlText w:val="%8."/>
      <w:lvlJc w:val="left"/>
      <w:pPr>
        <w:ind w:left="5760" w:hanging="360"/>
      </w:pPr>
    </w:lvl>
    <w:lvl w:ilvl="8" w:tplc="412496CA">
      <w:start w:val="1"/>
      <w:numFmt w:val="lowerRoman"/>
      <w:lvlText w:val="%9."/>
      <w:lvlJc w:val="right"/>
      <w:pPr>
        <w:ind w:left="6480" w:hanging="180"/>
      </w:pPr>
    </w:lvl>
  </w:abstractNum>
  <w:abstractNum w:abstractNumId="10" w15:restartNumberingAfterBreak="0">
    <w:nsid w:val="42353F57"/>
    <w:multiLevelType w:val="hybridMultilevel"/>
    <w:tmpl w:val="84B69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332AF3"/>
    <w:multiLevelType w:val="hybridMultilevel"/>
    <w:tmpl w:val="C5E80C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0768D3"/>
    <w:multiLevelType w:val="hybridMultilevel"/>
    <w:tmpl w:val="8AF20DF0"/>
    <w:lvl w:ilvl="0" w:tplc="3392B40C">
      <w:start w:val="1"/>
      <w:numFmt w:val="bullet"/>
      <w:lvlText w:val=""/>
      <w:lvlJc w:val="left"/>
      <w:pPr>
        <w:ind w:left="720" w:hanging="360"/>
      </w:pPr>
      <w:rPr>
        <w:rFonts w:ascii="Symbol" w:hAnsi="Symbol" w:hint="default"/>
      </w:rPr>
    </w:lvl>
    <w:lvl w:ilvl="1" w:tplc="DF3A7694">
      <w:start w:val="1"/>
      <w:numFmt w:val="bullet"/>
      <w:lvlText w:val="o"/>
      <w:lvlJc w:val="left"/>
      <w:pPr>
        <w:ind w:left="1440" w:hanging="360"/>
      </w:pPr>
      <w:rPr>
        <w:rFonts w:ascii="Courier New" w:hAnsi="Courier New" w:hint="default"/>
      </w:rPr>
    </w:lvl>
    <w:lvl w:ilvl="2" w:tplc="7CD6A630">
      <w:start w:val="1"/>
      <w:numFmt w:val="bullet"/>
      <w:lvlText w:val=""/>
      <w:lvlJc w:val="left"/>
      <w:pPr>
        <w:ind w:left="2160" w:hanging="360"/>
      </w:pPr>
      <w:rPr>
        <w:rFonts w:ascii="Wingdings" w:hAnsi="Wingdings" w:hint="default"/>
      </w:rPr>
    </w:lvl>
    <w:lvl w:ilvl="3" w:tplc="249CBDD8">
      <w:start w:val="1"/>
      <w:numFmt w:val="bullet"/>
      <w:lvlText w:val=""/>
      <w:lvlJc w:val="left"/>
      <w:pPr>
        <w:ind w:left="2880" w:hanging="360"/>
      </w:pPr>
      <w:rPr>
        <w:rFonts w:ascii="Symbol" w:hAnsi="Symbol" w:hint="default"/>
      </w:rPr>
    </w:lvl>
    <w:lvl w:ilvl="4" w:tplc="87180DF0">
      <w:start w:val="1"/>
      <w:numFmt w:val="bullet"/>
      <w:lvlText w:val="o"/>
      <w:lvlJc w:val="left"/>
      <w:pPr>
        <w:ind w:left="3600" w:hanging="360"/>
      </w:pPr>
      <w:rPr>
        <w:rFonts w:ascii="Courier New" w:hAnsi="Courier New" w:hint="default"/>
      </w:rPr>
    </w:lvl>
    <w:lvl w:ilvl="5" w:tplc="EDD8F6AE">
      <w:start w:val="1"/>
      <w:numFmt w:val="bullet"/>
      <w:lvlText w:val=""/>
      <w:lvlJc w:val="left"/>
      <w:pPr>
        <w:ind w:left="4320" w:hanging="360"/>
      </w:pPr>
      <w:rPr>
        <w:rFonts w:ascii="Wingdings" w:hAnsi="Wingdings" w:hint="default"/>
      </w:rPr>
    </w:lvl>
    <w:lvl w:ilvl="6" w:tplc="28406678">
      <w:start w:val="1"/>
      <w:numFmt w:val="bullet"/>
      <w:lvlText w:val=""/>
      <w:lvlJc w:val="left"/>
      <w:pPr>
        <w:ind w:left="5040" w:hanging="360"/>
      </w:pPr>
      <w:rPr>
        <w:rFonts w:ascii="Symbol" w:hAnsi="Symbol" w:hint="default"/>
      </w:rPr>
    </w:lvl>
    <w:lvl w:ilvl="7" w:tplc="84D6A760">
      <w:start w:val="1"/>
      <w:numFmt w:val="bullet"/>
      <w:lvlText w:val="o"/>
      <w:lvlJc w:val="left"/>
      <w:pPr>
        <w:ind w:left="5760" w:hanging="360"/>
      </w:pPr>
      <w:rPr>
        <w:rFonts w:ascii="Courier New" w:hAnsi="Courier New" w:hint="default"/>
      </w:rPr>
    </w:lvl>
    <w:lvl w:ilvl="8" w:tplc="7E4CCF0C">
      <w:start w:val="1"/>
      <w:numFmt w:val="bullet"/>
      <w:lvlText w:val=""/>
      <w:lvlJc w:val="left"/>
      <w:pPr>
        <w:ind w:left="6480" w:hanging="360"/>
      </w:pPr>
      <w:rPr>
        <w:rFonts w:ascii="Wingdings" w:hAnsi="Wingdings" w:hint="default"/>
      </w:rPr>
    </w:lvl>
  </w:abstractNum>
  <w:abstractNum w:abstractNumId="13" w15:restartNumberingAfterBreak="0">
    <w:nsid w:val="513401F5"/>
    <w:multiLevelType w:val="hybridMultilevel"/>
    <w:tmpl w:val="61102CAA"/>
    <w:lvl w:ilvl="0" w:tplc="FC9A5024">
      <w:start w:val="1"/>
      <w:numFmt w:val="bullet"/>
      <w:lvlText w:val=""/>
      <w:lvlJc w:val="left"/>
      <w:pPr>
        <w:ind w:left="720" w:hanging="360"/>
      </w:pPr>
      <w:rPr>
        <w:rFonts w:ascii="Symbol" w:hAnsi="Symbol" w:hint="default"/>
      </w:rPr>
    </w:lvl>
    <w:lvl w:ilvl="1" w:tplc="EAD22958">
      <w:start w:val="1"/>
      <w:numFmt w:val="bullet"/>
      <w:lvlText w:val="o"/>
      <w:lvlJc w:val="left"/>
      <w:pPr>
        <w:ind w:left="1440" w:hanging="360"/>
      </w:pPr>
      <w:rPr>
        <w:rFonts w:ascii="Courier New" w:hAnsi="Courier New" w:hint="default"/>
      </w:rPr>
    </w:lvl>
    <w:lvl w:ilvl="2" w:tplc="7F8C9CAC">
      <w:start w:val="1"/>
      <w:numFmt w:val="bullet"/>
      <w:lvlText w:val=""/>
      <w:lvlJc w:val="left"/>
      <w:pPr>
        <w:ind w:left="2160" w:hanging="360"/>
      </w:pPr>
      <w:rPr>
        <w:rFonts w:ascii="Wingdings" w:hAnsi="Wingdings" w:hint="default"/>
      </w:rPr>
    </w:lvl>
    <w:lvl w:ilvl="3" w:tplc="F2BCAADC">
      <w:start w:val="1"/>
      <w:numFmt w:val="bullet"/>
      <w:lvlText w:val=""/>
      <w:lvlJc w:val="left"/>
      <w:pPr>
        <w:ind w:left="2880" w:hanging="360"/>
      </w:pPr>
      <w:rPr>
        <w:rFonts w:ascii="Symbol" w:hAnsi="Symbol" w:hint="default"/>
      </w:rPr>
    </w:lvl>
    <w:lvl w:ilvl="4" w:tplc="550073B0">
      <w:start w:val="1"/>
      <w:numFmt w:val="bullet"/>
      <w:lvlText w:val="o"/>
      <w:lvlJc w:val="left"/>
      <w:pPr>
        <w:ind w:left="3600" w:hanging="360"/>
      </w:pPr>
      <w:rPr>
        <w:rFonts w:ascii="Courier New" w:hAnsi="Courier New" w:hint="default"/>
      </w:rPr>
    </w:lvl>
    <w:lvl w:ilvl="5" w:tplc="ACDC2A44">
      <w:start w:val="1"/>
      <w:numFmt w:val="bullet"/>
      <w:lvlText w:val=""/>
      <w:lvlJc w:val="left"/>
      <w:pPr>
        <w:ind w:left="4320" w:hanging="360"/>
      </w:pPr>
      <w:rPr>
        <w:rFonts w:ascii="Wingdings" w:hAnsi="Wingdings" w:hint="default"/>
      </w:rPr>
    </w:lvl>
    <w:lvl w:ilvl="6" w:tplc="F446AA26">
      <w:start w:val="1"/>
      <w:numFmt w:val="bullet"/>
      <w:lvlText w:val=""/>
      <w:lvlJc w:val="left"/>
      <w:pPr>
        <w:ind w:left="5040" w:hanging="360"/>
      </w:pPr>
      <w:rPr>
        <w:rFonts w:ascii="Symbol" w:hAnsi="Symbol" w:hint="default"/>
      </w:rPr>
    </w:lvl>
    <w:lvl w:ilvl="7" w:tplc="0154461A">
      <w:start w:val="1"/>
      <w:numFmt w:val="bullet"/>
      <w:lvlText w:val="o"/>
      <w:lvlJc w:val="left"/>
      <w:pPr>
        <w:ind w:left="5760" w:hanging="360"/>
      </w:pPr>
      <w:rPr>
        <w:rFonts w:ascii="Courier New" w:hAnsi="Courier New" w:hint="default"/>
      </w:rPr>
    </w:lvl>
    <w:lvl w:ilvl="8" w:tplc="DCBCB8D6">
      <w:start w:val="1"/>
      <w:numFmt w:val="bullet"/>
      <w:lvlText w:val=""/>
      <w:lvlJc w:val="left"/>
      <w:pPr>
        <w:ind w:left="6480" w:hanging="360"/>
      </w:pPr>
      <w:rPr>
        <w:rFonts w:ascii="Wingdings" w:hAnsi="Wingdings" w:hint="default"/>
      </w:rPr>
    </w:lvl>
  </w:abstractNum>
  <w:abstractNum w:abstractNumId="14" w15:restartNumberingAfterBreak="0">
    <w:nsid w:val="6C5D694F"/>
    <w:multiLevelType w:val="hybridMultilevel"/>
    <w:tmpl w:val="6ED66C98"/>
    <w:lvl w:ilvl="0" w:tplc="64765886">
      <w:start w:val="1"/>
      <w:numFmt w:val="bullet"/>
      <w:lvlText w:val=""/>
      <w:lvlJc w:val="left"/>
      <w:pPr>
        <w:ind w:left="720" w:hanging="360"/>
      </w:pPr>
      <w:rPr>
        <w:rFonts w:ascii="Symbol" w:hAnsi="Symbol" w:hint="default"/>
      </w:rPr>
    </w:lvl>
    <w:lvl w:ilvl="1" w:tplc="9F5C17B0">
      <w:start w:val="1"/>
      <w:numFmt w:val="bullet"/>
      <w:lvlText w:val="o"/>
      <w:lvlJc w:val="left"/>
      <w:pPr>
        <w:ind w:left="1440" w:hanging="360"/>
      </w:pPr>
      <w:rPr>
        <w:rFonts w:ascii="Courier New" w:hAnsi="Courier New" w:hint="default"/>
      </w:rPr>
    </w:lvl>
    <w:lvl w:ilvl="2" w:tplc="2318D55C">
      <w:start w:val="1"/>
      <w:numFmt w:val="bullet"/>
      <w:lvlText w:val=""/>
      <w:lvlJc w:val="left"/>
      <w:pPr>
        <w:ind w:left="2160" w:hanging="360"/>
      </w:pPr>
      <w:rPr>
        <w:rFonts w:ascii="Wingdings" w:hAnsi="Wingdings" w:hint="default"/>
      </w:rPr>
    </w:lvl>
    <w:lvl w:ilvl="3" w:tplc="B68E1DA8">
      <w:start w:val="1"/>
      <w:numFmt w:val="bullet"/>
      <w:lvlText w:val=""/>
      <w:lvlJc w:val="left"/>
      <w:pPr>
        <w:ind w:left="2880" w:hanging="360"/>
      </w:pPr>
      <w:rPr>
        <w:rFonts w:ascii="Symbol" w:hAnsi="Symbol" w:hint="default"/>
      </w:rPr>
    </w:lvl>
    <w:lvl w:ilvl="4" w:tplc="14B2339A">
      <w:start w:val="1"/>
      <w:numFmt w:val="bullet"/>
      <w:lvlText w:val="o"/>
      <w:lvlJc w:val="left"/>
      <w:pPr>
        <w:ind w:left="3600" w:hanging="360"/>
      </w:pPr>
      <w:rPr>
        <w:rFonts w:ascii="Courier New" w:hAnsi="Courier New" w:hint="default"/>
      </w:rPr>
    </w:lvl>
    <w:lvl w:ilvl="5" w:tplc="E0E08CD8">
      <w:start w:val="1"/>
      <w:numFmt w:val="bullet"/>
      <w:lvlText w:val=""/>
      <w:lvlJc w:val="left"/>
      <w:pPr>
        <w:ind w:left="4320" w:hanging="360"/>
      </w:pPr>
      <w:rPr>
        <w:rFonts w:ascii="Wingdings" w:hAnsi="Wingdings" w:hint="default"/>
      </w:rPr>
    </w:lvl>
    <w:lvl w:ilvl="6" w:tplc="E1086C88">
      <w:start w:val="1"/>
      <w:numFmt w:val="bullet"/>
      <w:lvlText w:val=""/>
      <w:lvlJc w:val="left"/>
      <w:pPr>
        <w:ind w:left="5040" w:hanging="360"/>
      </w:pPr>
      <w:rPr>
        <w:rFonts w:ascii="Symbol" w:hAnsi="Symbol" w:hint="default"/>
      </w:rPr>
    </w:lvl>
    <w:lvl w:ilvl="7" w:tplc="12B4F390">
      <w:start w:val="1"/>
      <w:numFmt w:val="bullet"/>
      <w:lvlText w:val="o"/>
      <w:lvlJc w:val="left"/>
      <w:pPr>
        <w:ind w:left="5760" w:hanging="360"/>
      </w:pPr>
      <w:rPr>
        <w:rFonts w:ascii="Courier New" w:hAnsi="Courier New" w:hint="default"/>
      </w:rPr>
    </w:lvl>
    <w:lvl w:ilvl="8" w:tplc="9628F9DC">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3"/>
  </w:num>
  <w:num w:numId="4">
    <w:abstractNumId w:val="14"/>
  </w:num>
  <w:num w:numId="5">
    <w:abstractNumId w:val="7"/>
  </w:num>
  <w:num w:numId="6">
    <w:abstractNumId w:val="3"/>
  </w:num>
  <w:num w:numId="7">
    <w:abstractNumId w:val="6"/>
  </w:num>
  <w:num w:numId="8">
    <w:abstractNumId w:val="4"/>
  </w:num>
  <w:num w:numId="9">
    <w:abstractNumId w:val="12"/>
  </w:num>
  <w:num w:numId="10">
    <w:abstractNumId w:val="11"/>
  </w:num>
  <w:num w:numId="11">
    <w:abstractNumId w:val="2"/>
  </w:num>
  <w:num w:numId="12">
    <w:abstractNumId w:val="8"/>
  </w:num>
  <w:num w:numId="13">
    <w:abstractNumId w:val="10"/>
  </w:num>
  <w:num w:numId="14">
    <w:abstractNumId w:val="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displayBackgroundShape/>
  <w:proofState w:spelling="clean" w:grammar="clean"/>
  <w:defaultTabStop w:val="720"/>
  <w:characterSpacingControl w:val="doNotCompress"/>
  <w:hdrShapeDefaults>
    <o:shapedefaults v:ext="edit" spidmax="51201">
      <o:colormru v:ext="edit" colors="#ebf2f9"/>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MDA0tDQxNzCxMDJR0lEKTi0uzszPAykwNqoFAMOjl9QtAAAA"/>
  </w:docVars>
  <w:rsids>
    <w:rsidRoot w:val="007E14F5"/>
    <w:rsid w:val="000006EC"/>
    <w:rsid w:val="000013E3"/>
    <w:rsid w:val="00002F09"/>
    <w:rsid w:val="00004D56"/>
    <w:rsid w:val="00011EF3"/>
    <w:rsid w:val="00012105"/>
    <w:rsid w:val="00014364"/>
    <w:rsid w:val="00017358"/>
    <w:rsid w:val="00017601"/>
    <w:rsid w:val="00017DAF"/>
    <w:rsid w:val="00022935"/>
    <w:rsid w:val="00026E2A"/>
    <w:rsid w:val="0003012F"/>
    <w:rsid w:val="000312F6"/>
    <w:rsid w:val="0003245E"/>
    <w:rsid w:val="00032631"/>
    <w:rsid w:val="000332D0"/>
    <w:rsid w:val="00033761"/>
    <w:rsid w:val="00034E81"/>
    <w:rsid w:val="0003581E"/>
    <w:rsid w:val="0004366F"/>
    <w:rsid w:val="0004632A"/>
    <w:rsid w:val="00047E7C"/>
    <w:rsid w:val="00057396"/>
    <w:rsid w:val="0006056F"/>
    <w:rsid w:val="00061520"/>
    <w:rsid w:val="000619DB"/>
    <w:rsid w:val="00061E08"/>
    <w:rsid w:val="00063062"/>
    <w:rsid w:val="00073EDC"/>
    <w:rsid w:val="000768B6"/>
    <w:rsid w:val="00080165"/>
    <w:rsid w:val="000805F2"/>
    <w:rsid w:val="0008389F"/>
    <w:rsid w:val="00085A28"/>
    <w:rsid w:val="00092E0E"/>
    <w:rsid w:val="00096817"/>
    <w:rsid w:val="000A343B"/>
    <w:rsid w:val="000A6DBD"/>
    <w:rsid w:val="000B05E9"/>
    <w:rsid w:val="000B20EE"/>
    <w:rsid w:val="000C10B9"/>
    <w:rsid w:val="000C16D6"/>
    <w:rsid w:val="000C36BF"/>
    <w:rsid w:val="000C694A"/>
    <w:rsid w:val="000D219E"/>
    <w:rsid w:val="000D3373"/>
    <w:rsid w:val="000D3DD3"/>
    <w:rsid w:val="000D6E61"/>
    <w:rsid w:val="000E2B32"/>
    <w:rsid w:val="000E3387"/>
    <w:rsid w:val="000E3F91"/>
    <w:rsid w:val="000E5FE8"/>
    <w:rsid w:val="000F08F3"/>
    <w:rsid w:val="000F14B1"/>
    <w:rsid w:val="000F22E2"/>
    <w:rsid w:val="000F6A58"/>
    <w:rsid w:val="00101A60"/>
    <w:rsid w:val="0010226E"/>
    <w:rsid w:val="0010635E"/>
    <w:rsid w:val="00106F14"/>
    <w:rsid w:val="00111D20"/>
    <w:rsid w:val="0011745A"/>
    <w:rsid w:val="00120C09"/>
    <w:rsid w:val="00125545"/>
    <w:rsid w:val="001279DD"/>
    <w:rsid w:val="00133DA9"/>
    <w:rsid w:val="00134239"/>
    <w:rsid w:val="00134ABA"/>
    <w:rsid w:val="00140286"/>
    <w:rsid w:val="00143717"/>
    <w:rsid w:val="00145082"/>
    <w:rsid w:val="00145198"/>
    <w:rsid w:val="0015010A"/>
    <w:rsid w:val="001528DB"/>
    <w:rsid w:val="0016083D"/>
    <w:rsid w:val="001614E2"/>
    <w:rsid w:val="00161D60"/>
    <w:rsid w:val="00162F2A"/>
    <w:rsid w:val="00164EEE"/>
    <w:rsid w:val="00166EB0"/>
    <w:rsid w:val="0017044C"/>
    <w:rsid w:val="00172A77"/>
    <w:rsid w:val="00172FBE"/>
    <w:rsid w:val="00174D01"/>
    <w:rsid w:val="001752B6"/>
    <w:rsid w:val="00177AFF"/>
    <w:rsid w:val="00181E92"/>
    <w:rsid w:val="00181FD4"/>
    <w:rsid w:val="00187C4A"/>
    <w:rsid w:val="001911C2"/>
    <w:rsid w:val="001915DA"/>
    <w:rsid w:val="00192C7D"/>
    <w:rsid w:val="00193AAF"/>
    <w:rsid w:val="00196C6C"/>
    <w:rsid w:val="001975EA"/>
    <w:rsid w:val="001976B1"/>
    <w:rsid w:val="00197BA7"/>
    <w:rsid w:val="001A030C"/>
    <w:rsid w:val="001A1567"/>
    <w:rsid w:val="001A24DE"/>
    <w:rsid w:val="001B20D6"/>
    <w:rsid w:val="001B67CF"/>
    <w:rsid w:val="001C3321"/>
    <w:rsid w:val="001C3733"/>
    <w:rsid w:val="001C40C5"/>
    <w:rsid w:val="001C40D3"/>
    <w:rsid w:val="001C61D7"/>
    <w:rsid w:val="001C7B80"/>
    <w:rsid w:val="001D2C44"/>
    <w:rsid w:val="001D405B"/>
    <w:rsid w:val="001D45B7"/>
    <w:rsid w:val="001D6696"/>
    <w:rsid w:val="001D7215"/>
    <w:rsid w:val="001D7F3B"/>
    <w:rsid w:val="001E226E"/>
    <w:rsid w:val="001E6061"/>
    <w:rsid w:val="001F1DEE"/>
    <w:rsid w:val="00200C61"/>
    <w:rsid w:val="00201F94"/>
    <w:rsid w:val="0020238C"/>
    <w:rsid w:val="00205342"/>
    <w:rsid w:val="002102C3"/>
    <w:rsid w:val="0021330A"/>
    <w:rsid w:val="002168C4"/>
    <w:rsid w:val="0022555F"/>
    <w:rsid w:val="00225D2B"/>
    <w:rsid w:val="0022611B"/>
    <w:rsid w:val="002263D5"/>
    <w:rsid w:val="00233F21"/>
    <w:rsid w:val="00236023"/>
    <w:rsid w:val="00236947"/>
    <w:rsid w:val="00240E7E"/>
    <w:rsid w:val="00241253"/>
    <w:rsid w:val="00246A63"/>
    <w:rsid w:val="00253272"/>
    <w:rsid w:val="002541F4"/>
    <w:rsid w:val="002560E8"/>
    <w:rsid w:val="00260301"/>
    <w:rsid w:val="00260B1A"/>
    <w:rsid w:val="00270473"/>
    <w:rsid w:val="00270C3D"/>
    <w:rsid w:val="00276122"/>
    <w:rsid w:val="00276477"/>
    <w:rsid w:val="00280C2E"/>
    <w:rsid w:val="00284EA5"/>
    <w:rsid w:val="002861D9"/>
    <w:rsid w:val="00287A18"/>
    <w:rsid w:val="00294062"/>
    <w:rsid w:val="00294207"/>
    <w:rsid w:val="00294BCF"/>
    <w:rsid w:val="0029507D"/>
    <w:rsid w:val="0029522A"/>
    <w:rsid w:val="002A0012"/>
    <w:rsid w:val="002A293F"/>
    <w:rsid w:val="002A43AC"/>
    <w:rsid w:val="002A70D4"/>
    <w:rsid w:val="002B0FFA"/>
    <w:rsid w:val="002C22F6"/>
    <w:rsid w:val="002C4725"/>
    <w:rsid w:val="002C5023"/>
    <w:rsid w:val="002C6666"/>
    <w:rsid w:val="002C699D"/>
    <w:rsid w:val="002D364F"/>
    <w:rsid w:val="002D599C"/>
    <w:rsid w:val="002D5AFD"/>
    <w:rsid w:val="002D619A"/>
    <w:rsid w:val="002D7DBA"/>
    <w:rsid w:val="002E39B1"/>
    <w:rsid w:val="002F08F4"/>
    <w:rsid w:val="003046D1"/>
    <w:rsid w:val="00304FCA"/>
    <w:rsid w:val="0030538A"/>
    <w:rsid w:val="00305614"/>
    <w:rsid w:val="00306E9A"/>
    <w:rsid w:val="0031079C"/>
    <w:rsid w:val="0031269C"/>
    <w:rsid w:val="00315015"/>
    <w:rsid w:val="00315642"/>
    <w:rsid w:val="0032077B"/>
    <w:rsid w:val="003208F3"/>
    <w:rsid w:val="00325AAE"/>
    <w:rsid w:val="00325B46"/>
    <w:rsid w:val="00336198"/>
    <w:rsid w:val="003364E6"/>
    <w:rsid w:val="003365EE"/>
    <w:rsid w:val="00337E20"/>
    <w:rsid w:val="00341534"/>
    <w:rsid w:val="003433BB"/>
    <w:rsid w:val="00353D6A"/>
    <w:rsid w:val="00357221"/>
    <w:rsid w:val="00357990"/>
    <w:rsid w:val="003670B3"/>
    <w:rsid w:val="00370619"/>
    <w:rsid w:val="00372E29"/>
    <w:rsid w:val="003745A1"/>
    <w:rsid w:val="00377015"/>
    <w:rsid w:val="0038066D"/>
    <w:rsid w:val="003824C6"/>
    <w:rsid w:val="00385A55"/>
    <w:rsid w:val="00395C10"/>
    <w:rsid w:val="003A3137"/>
    <w:rsid w:val="003A3CE2"/>
    <w:rsid w:val="003A3D72"/>
    <w:rsid w:val="003A5537"/>
    <w:rsid w:val="003A7B3A"/>
    <w:rsid w:val="003B16E6"/>
    <w:rsid w:val="003B1A84"/>
    <w:rsid w:val="003B2366"/>
    <w:rsid w:val="003B2EF0"/>
    <w:rsid w:val="003B6306"/>
    <w:rsid w:val="003B6F1A"/>
    <w:rsid w:val="003C0785"/>
    <w:rsid w:val="003C1C41"/>
    <w:rsid w:val="003C2564"/>
    <w:rsid w:val="003C4AA7"/>
    <w:rsid w:val="003D3FE4"/>
    <w:rsid w:val="003E5DFA"/>
    <w:rsid w:val="003E69CF"/>
    <w:rsid w:val="003E6CA2"/>
    <w:rsid w:val="003F033E"/>
    <w:rsid w:val="003F1462"/>
    <w:rsid w:val="003F4538"/>
    <w:rsid w:val="003F6054"/>
    <w:rsid w:val="003F63DC"/>
    <w:rsid w:val="004032B6"/>
    <w:rsid w:val="00403811"/>
    <w:rsid w:val="0040419C"/>
    <w:rsid w:val="00404539"/>
    <w:rsid w:val="00411C9F"/>
    <w:rsid w:val="00412D5B"/>
    <w:rsid w:val="00420317"/>
    <w:rsid w:val="004217F9"/>
    <w:rsid w:val="004416ED"/>
    <w:rsid w:val="0044292F"/>
    <w:rsid w:val="00445FE8"/>
    <w:rsid w:val="004525C6"/>
    <w:rsid w:val="004554D6"/>
    <w:rsid w:val="00457D2F"/>
    <w:rsid w:val="00460138"/>
    <w:rsid w:val="004627A9"/>
    <w:rsid w:val="00463D7D"/>
    <w:rsid w:val="00466A28"/>
    <w:rsid w:val="00467CCE"/>
    <w:rsid w:val="0047042F"/>
    <w:rsid w:val="00470FE0"/>
    <w:rsid w:val="004720FC"/>
    <w:rsid w:val="00475249"/>
    <w:rsid w:val="00477582"/>
    <w:rsid w:val="004779A4"/>
    <w:rsid w:val="00480434"/>
    <w:rsid w:val="00481E95"/>
    <w:rsid w:val="00485107"/>
    <w:rsid w:val="00487E05"/>
    <w:rsid w:val="00490B0C"/>
    <w:rsid w:val="0049411D"/>
    <w:rsid w:val="004959AC"/>
    <w:rsid w:val="00495D5C"/>
    <w:rsid w:val="004A03CC"/>
    <w:rsid w:val="004A12F8"/>
    <w:rsid w:val="004A2DEB"/>
    <w:rsid w:val="004A63C7"/>
    <w:rsid w:val="004A68DF"/>
    <w:rsid w:val="004A6DF5"/>
    <w:rsid w:val="004A7C40"/>
    <w:rsid w:val="004B0BF3"/>
    <w:rsid w:val="004B1010"/>
    <w:rsid w:val="004B1ADF"/>
    <w:rsid w:val="004B65FD"/>
    <w:rsid w:val="004B70C4"/>
    <w:rsid w:val="004C415B"/>
    <w:rsid w:val="004C67F1"/>
    <w:rsid w:val="004C7753"/>
    <w:rsid w:val="004C795B"/>
    <w:rsid w:val="004D314C"/>
    <w:rsid w:val="004D4E9F"/>
    <w:rsid w:val="004E4E08"/>
    <w:rsid w:val="004E7923"/>
    <w:rsid w:val="004F1EDE"/>
    <w:rsid w:val="004F2AD1"/>
    <w:rsid w:val="004F2C70"/>
    <w:rsid w:val="004F3365"/>
    <w:rsid w:val="004F3C7C"/>
    <w:rsid w:val="004F55F0"/>
    <w:rsid w:val="004F7468"/>
    <w:rsid w:val="00502A90"/>
    <w:rsid w:val="0050442B"/>
    <w:rsid w:val="00512995"/>
    <w:rsid w:val="005131CD"/>
    <w:rsid w:val="00513806"/>
    <w:rsid w:val="005149D4"/>
    <w:rsid w:val="00514BA1"/>
    <w:rsid w:val="00514C84"/>
    <w:rsid w:val="00515BDF"/>
    <w:rsid w:val="00521800"/>
    <w:rsid w:val="00525406"/>
    <w:rsid w:val="00526835"/>
    <w:rsid w:val="00527A20"/>
    <w:rsid w:val="00533123"/>
    <w:rsid w:val="0053705E"/>
    <w:rsid w:val="005408EB"/>
    <w:rsid w:val="0054371C"/>
    <w:rsid w:val="0054391F"/>
    <w:rsid w:val="00543FF6"/>
    <w:rsid w:val="00545E90"/>
    <w:rsid w:val="005467DB"/>
    <w:rsid w:val="00547CB8"/>
    <w:rsid w:val="00551EBA"/>
    <w:rsid w:val="00553C97"/>
    <w:rsid w:val="0055511B"/>
    <w:rsid w:val="0055771E"/>
    <w:rsid w:val="00557C1F"/>
    <w:rsid w:val="00563491"/>
    <w:rsid w:val="005675A8"/>
    <w:rsid w:val="00571B9F"/>
    <w:rsid w:val="0057204A"/>
    <w:rsid w:val="0057454A"/>
    <w:rsid w:val="005862E9"/>
    <w:rsid w:val="00590141"/>
    <w:rsid w:val="005924BD"/>
    <w:rsid w:val="00596103"/>
    <w:rsid w:val="005A03B5"/>
    <w:rsid w:val="005A2CF6"/>
    <w:rsid w:val="005A433A"/>
    <w:rsid w:val="005A67A1"/>
    <w:rsid w:val="005A7409"/>
    <w:rsid w:val="005B2A5E"/>
    <w:rsid w:val="005C0908"/>
    <w:rsid w:val="005C3DF7"/>
    <w:rsid w:val="005C76EA"/>
    <w:rsid w:val="005D2C11"/>
    <w:rsid w:val="005D3D0A"/>
    <w:rsid w:val="005D4972"/>
    <w:rsid w:val="005D633A"/>
    <w:rsid w:val="005D7E2F"/>
    <w:rsid w:val="005E26F9"/>
    <w:rsid w:val="005E7C5D"/>
    <w:rsid w:val="005F1358"/>
    <w:rsid w:val="005F57E3"/>
    <w:rsid w:val="0060225B"/>
    <w:rsid w:val="00602BDF"/>
    <w:rsid w:val="00606CD3"/>
    <w:rsid w:val="00606D7D"/>
    <w:rsid w:val="00607B2B"/>
    <w:rsid w:val="00612BDB"/>
    <w:rsid w:val="00612C79"/>
    <w:rsid w:val="00614C2B"/>
    <w:rsid w:val="00627BDD"/>
    <w:rsid w:val="00630C74"/>
    <w:rsid w:val="0063255F"/>
    <w:rsid w:val="00633A4A"/>
    <w:rsid w:val="006351EE"/>
    <w:rsid w:val="0063601D"/>
    <w:rsid w:val="00636B89"/>
    <w:rsid w:val="006377CF"/>
    <w:rsid w:val="0063A43A"/>
    <w:rsid w:val="0064008E"/>
    <w:rsid w:val="00642652"/>
    <w:rsid w:val="006462C1"/>
    <w:rsid w:val="006539F4"/>
    <w:rsid w:val="00660213"/>
    <w:rsid w:val="00660341"/>
    <w:rsid w:val="00663695"/>
    <w:rsid w:val="00665A4D"/>
    <w:rsid w:val="00666C45"/>
    <w:rsid w:val="006709D7"/>
    <w:rsid w:val="00672D34"/>
    <w:rsid w:val="00677EEF"/>
    <w:rsid w:val="00681754"/>
    <w:rsid w:val="006832B1"/>
    <w:rsid w:val="00683FAE"/>
    <w:rsid w:val="006857E7"/>
    <w:rsid w:val="006A0574"/>
    <w:rsid w:val="006A2A0F"/>
    <w:rsid w:val="006A35BA"/>
    <w:rsid w:val="006A4586"/>
    <w:rsid w:val="006A532C"/>
    <w:rsid w:val="006B15FA"/>
    <w:rsid w:val="006B1EED"/>
    <w:rsid w:val="006B3889"/>
    <w:rsid w:val="006B5BF0"/>
    <w:rsid w:val="006B6428"/>
    <w:rsid w:val="006C06E1"/>
    <w:rsid w:val="006C1A7A"/>
    <w:rsid w:val="006C211E"/>
    <w:rsid w:val="006C6AE9"/>
    <w:rsid w:val="006D0E98"/>
    <w:rsid w:val="006D50F7"/>
    <w:rsid w:val="006D523D"/>
    <w:rsid w:val="006E0815"/>
    <w:rsid w:val="006E4783"/>
    <w:rsid w:val="006F26E8"/>
    <w:rsid w:val="006F33A9"/>
    <w:rsid w:val="00700C9D"/>
    <w:rsid w:val="00703951"/>
    <w:rsid w:val="007046C4"/>
    <w:rsid w:val="00707A64"/>
    <w:rsid w:val="00712CEE"/>
    <w:rsid w:val="0071553B"/>
    <w:rsid w:val="00716C0E"/>
    <w:rsid w:val="007217EA"/>
    <w:rsid w:val="00723A5A"/>
    <w:rsid w:val="00723F71"/>
    <w:rsid w:val="00724841"/>
    <w:rsid w:val="007305CF"/>
    <w:rsid w:val="00731A7F"/>
    <w:rsid w:val="00732F6C"/>
    <w:rsid w:val="00734E01"/>
    <w:rsid w:val="00734E63"/>
    <w:rsid w:val="007379BC"/>
    <w:rsid w:val="00741DB3"/>
    <w:rsid w:val="00742C45"/>
    <w:rsid w:val="0074314A"/>
    <w:rsid w:val="007453C0"/>
    <w:rsid w:val="0074553C"/>
    <w:rsid w:val="0074604A"/>
    <w:rsid w:val="0075286F"/>
    <w:rsid w:val="0075347A"/>
    <w:rsid w:val="0075754D"/>
    <w:rsid w:val="007632EE"/>
    <w:rsid w:val="00765B37"/>
    <w:rsid w:val="007663DA"/>
    <w:rsid w:val="00773D2B"/>
    <w:rsid w:val="00774CF6"/>
    <w:rsid w:val="00777CAD"/>
    <w:rsid w:val="00785219"/>
    <w:rsid w:val="00785270"/>
    <w:rsid w:val="0078774E"/>
    <w:rsid w:val="007916D3"/>
    <w:rsid w:val="0079356E"/>
    <w:rsid w:val="00795CDD"/>
    <w:rsid w:val="00797911"/>
    <w:rsid w:val="007A0338"/>
    <w:rsid w:val="007A2232"/>
    <w:rsid w:val="007A7772"/>
    <w:rsid w:val="007B1BEA"/>
    <w:rsid w:val="007B53DA"/>
    <w:rsid w:val="007C545C"/>
    <w:rsid w:val="007C5B8A"/>
    <w:rsid w:val="007C6321"/>
    <w:rsid w:val="007C6BC5"/>
    <w:rsid w:val="007C7156"/>
    <w:rsid w:val="007C7DBB"/>
    <w:rsid w:val="007D6D12"/>
    <w:rsid w:val="007E14F5"/>
    <w:rsid w:val="007E3CCE"/>
    <w:rsid w:val="007E5B2E"/>
    <w:rsid w:val="007E77C5"/>
    <w:rsid w:val="007F0F85"/>
    <w:rsid w:val="007F4B96"/>
    <w:rsid w:val="007F6B83"/>
    <w:rsid w:val="00800D7B"/>
    <w:rsid w:val="00800F33"/>
    <w:rsid w:val="00804EB4"/>
    <w:rsid w:val="00813D0D"/>
    <w:rsid w:val="008147F8"/>
    <w:rsid w:val="0082412B"/>
    <w:rsid w:val="008252A9"/>
    <w:rsid w:val="00833F94"/>
    <w:rsid w:val="0083456F"/>
    <w:rsid w:val="00836E5F"/>
    <w:rsid w:val="0084026C"/>
    <w:rsid w:val="0084240A"/>
    <w:rsid w:val="00845D1E"/>
    <w:rsid w:val="00846D76"/>
    <w:rsid w:val="00846EE0"/>
    <w:rsid w:val="00861238"/>
    <w:rsid w:val="00863968"/>
    <w:rsid w:val="00867CFC"/>
    <w:rsid w:val="00870E77"/>
    <w:rsid w:val="00872573"/>
    <w:rsid w:val="00875A33"/>
    <w:rsid w:val="0088242B"/>
    <w:rsid w:val="00887ADC"/>
    <w:rsid w:val="0089225C"/>
    <w:rsid w:val="00894C71"/>
    <w:rsid w:val="008976D3"/>
    <w:rsid w:val="00897771"/>
    <w:rsid w:val="008A1C8C"/>
    <w:rsid w:val="008A1E4B"/>
    <w:rsid w:val="008A3324"/>
    <w:rsid w:val="008B018A"/>
    <w:rsid w:val="008B4965"/>
    <w:rsid w:val="008B57B9"/>
    <w:rsid w:val="008B6A9B"/>
    <w:rsid w:val="008B725E"/>
    <w:rsid w:val="008C1A58"/>
    <w:rsid w:val="008C3601"/>
    <w:rsid w:val="008C3D5E"/>
    <w:rsid w:val="008C4383"/>
    <w:rsid w:val="008C6F42"/>
    <w:rsid w:val="008C71D9"/>
    <w:rsid w:val="008D4119"/>
    <w:rsid w:val="008E0E32"/>
    <w:rsid w:val="008E508A"/>
    <w:rsid w:val="008E7A30"/>
    <w:rsid w:val="008F252B"/>
    <w:rsid w:val="008F2BCA"/>
    <w:rsid w:val="008F6204"/>
    <w:rsid w:val="008F754E"/>
    <w:rsid w:val="008F7822"/>
    <w:rsid w:val="008F7C80"/>
    <w:rsid w:val="009001EF"/>
    <w:rsid w:val="00905E12"/>
    <w:rsid w:val="00906666"/>
    <w:rsid w:val="00910AD5"/>
    <w:rsid w:val="00910FC2"/>
    <w:rsid w:val="0091317E"/>
    <w:rsid w:val="00915510"/>
    <w:rsid w:val="00916331"/>
    <w:rsid w:val="00921504"/>
    <w:rsid w:val="00923082"/>
    <w:rsid w:val="009231C2"/>
    <w:rsid w:val="00923C1F"/>
    <w:rsid w:val="00924E06"/>
    <w:rsid w:val="0092515C"/>
    <w:rsid w:val="009326B0"/>
    <w:rsid w:val="00933603"/>
    <w:rsid w:val="00934571"/>
    <w:rsid w:val="009351F5"/>
    <w:rsid w:val="00936DD8"/>
    <w:rsid w:val="00940B40"/>
    <w:rsid w:val="00945894"/>
    <w:rsid w:val="00945940"/>
    <w:rsid w:val="00950426"/>
    <w:rsid w:val="00952BF5"/>
    <w:rsid w:val="00955938"/>
    <w:rsid w:val="009559DD"/>
    <w:rsid w:val="009639F1"/>
    <w:rsid w:val="00964DBB"/>
    <w:rsid w:val="00965DA4"/>
    <w:rsid w:val="00970D83"/>
    <w:rsid w:val="00973438"/>
    <w:rsid w:val="00974044"/>
    <w:rsid w:val="00977643"/>
    <w:rsid w:val="009830D8"/>
    <w:rsid w:val="00985360"/>
    <w:rsid w:val="009906C6"/>
    <w:rsid w:val="009A0F6E"/>
    <w:rsid w:val="009A3983"/>
    <w:rsid w:val="009A6956"/>
    <w:rsid w:val="009A6B70"/>
    <w:rsid w:val="009A780A"/>
    <w:rsid w:val="009A7E57"/>
    <w:rsid w:val="009B1E2E"/>
    <w:rsid w:val="009B33BB"/>
    <w:rsid w:val="009B3728"/>
    <w:rsid w:val="009B48E7"/>
    <w:rsid w:val="009B68D2"/>
    <w:rsid w:val="009B6B47"/>
    <w:rsid w:val="009C5239"/>
    <w:rsid w:val="009C7856"/>
    <w:rsid w:val="009D11C8"/>
    <w:rsid w:val="009D4B0B"/>
    <w:rsid w:val="009D5686"/>
    <w:rsid w:val="009D6C48"/>
    <w:rsid w:val="009E2930"/>
    <w:rsid w:val="009E2AE0"/>
    <w:rsid w:val="009E3EBD"/>
    <w:rsid w:val="009F117A"/>
    <w:rsid w:val="009F2F3B"/>
    <w:rsid w:val="00A028D9"/>
    <w:rsid w:val="00A05A9C"/>
    <w:rsid w:val="00A0661A"/>
    <w:rsid w:val="00A125C8"/>
    <w:rsid w:val="00A14B0B"/>
    <w:rsid w:val="00A17255"/>
    <w:rsid w:val="00A175B4"/>
    <w:rsid w:val="00A17C13"/>
    <w:rsid w:val="00A25126"/>
    <w:rsid w:val="00A272A3"/>
    <w:rsid w:val="00A33FF5"/>
    <w:rsid w:val="00A348DE"/>
    <w:rsid w:val="00A361E7"/>
    <w:rsid w:val="00A36AEC"/>
    <w:rsid w:val="00A41AE7"/>
    <w:rsid w:val="00A41C2B"/>
    <w:rsid w:val="00A4202F"/>
    <w:rsid w:val="00A4228E"/>
    <w:rsid w:val="00A4251D"/>
    <w:rsid w:val="00A45B17"/>
    <w:rsid w:val="00A52E0F"/>
    <w:rsid w:val="00A564D5"/>
    <w:rsid w:val="00A62DEE"/>
    <w:rsid w:val="00A6397A"/>
    <w:rsid w:val="00A6408E"/>
    <w:rsid w:val="00A67229"/>
    <w:rsid w:val="00A7112D"/>
    <w:rsid w:val="00A72010"/>
    <w:rsid w:val="00A758B4"/>
    <w:rsid w:val="00A75CAF"/>
    <w:rsid w:val="00A822D6"/>
    <w:rsid w:val="00A86503"/>
    <w:rsid w:val="00A86E9B"/>
    <w:rsid w:val="00A90691"/>
    <w:rsid w:val="00A91466"/>
    <w:rsid w:val="00A91499"/>
    <w:rsid w:val="00A918CB"/>
    <w:rsid w:val="00A91F6F"/>
    <w:rsid w:val="00AA08D1"/>
    <w:rsid w:val="00AA20B3"/>
    <w:rsid w:val="00AA45F1"/>
    <w:rsid w:val="00AA5A48"/>
    <w:rsid w:val="00AB052F"/>
    <w:rsid w:val="00AB0A05"/>
    <w:rsid w:val="00AB37AE"/>
    <w:rsid w:val="00AB40FF"/>
    <w:rsid w:val="00AB57C1"/>
    <w:rsid w:val="00AC1DC2"/>
    <w:rsid w:val="00AC7DEA"/>
    <w:rsid w:val="00ACE05E"/>
    <w:rsid w:val="00AD4271"/>
    <w:rsid w:val="00AD4EC2"/>
    <w:rsid w:val="00AD6C69"/>
    <w:rsid w:val="00AE1527"/>
    <w:rsid w:val="00AE753C"/>
    <w:rsid w:val="00AF0570"/>
    <w:rsid w:val="00AF269B"/>
    <w:rsid w:val="00AF478D"/>
    <w:rsid w:val="00AF6F7E"/>
    <w:rsid w:val="00B00302"/>
    <w:rsid w:val="00B016B4"/>
    <w:rsid w:val="00B01A91"/>
    <w:rsid w:val="00B05844"/>
    <w:rsid w:val="00B05854"/>
    <w:rsid w:val="00B05ED7"/>
    <w:rsid w:val="00B10035"/>
    <w:rsid w:val="00B10A0F"/>
    <w:rsid w:val="00B16002"/>
    <w:rsid w:val="00B22877"/>
    <w:rsid w:val="00B24604"/>
    <w:rsid w:val="00B24C39"/>
    <w:rsid w:val="00B256EB"/>
    <w:rsid w:val="00B265C6"/>
    <w:rsid w:val="00B2691A"/>
    <w:rsid w:val="00B273DD"/>
    <w:rsid w:val="00B3021F"/>
    <w:rsid w:val="00B32E18"/>
    <w:rsid w:val="00B34B79"/>
    <w:rsid w:val="00B3630A"/>
    <w:rsid w:val="00B45015"/>
    <w:rsid w:val="00B46EB2"/>
    <w:rsid w:val="00B47DFE"/>
    <w:rsid w:val="00B50859"/>
    <w:rsid w:val="00B51D43"/>
    <w:rsid w:val="00B54D7E"/>
    <w:rsid w:val="00B619DA"/>
    <w:rsid w:val="00B67873"/>
    <w:rsid w:val="00B74EFC"/>
    <w:rsid w:val="00B760CA"/>
    <w:rsid w:val="00B77F97"/>
    <w:rsid w:val="00B85A53"/>
    <w:rsid w:val="00B85F66"/>
    <w:rsid w:val="00B90238"/>
    <w:rsid w:val="00B90349"/>
    <w:rsid w:val="00B937AE"/>
    <w:rsid w:val="00B94B2B"/>
    <w:rsid w:val="00B97914"/>
    <w:rsid w:val="00BA2CA6"/>
    <w:rsid w:val="00BA2D68"/>
    <w:rsid w:val="00BA3700"/>
    <w:rsid w:val="00BA4D64"/>
    <w:rsid w:val="00BA50D6"/>
    <w:rsid w:val="00BA5E4A"/>
    <w:rsid w:val="00BB118B"/>
    <w:rsid w:val="00BB19C4"/>
    <w:rsid w:val="00BB40B1"/>
    <w:rsid w:val="00BB61C7"/>
    <w:rsid w:val="00BB7283"/>
    <w:rsid w:val="00BC6D77"/>
    <w:rsid w:val="00BD07D1"/>
    <w:rsid w:val="00BD0FBB"/>
    <w:rsid w:val="00BD52F3"/>
    <w:rsid w:val="00BD6213"/>
    <w:rsid w:val="00BD699A"/>
    <w:rsid w:val="00BE3933"/>
    <w:rsid w:val="00BF0AC9"/>
    <w:rsid w:val="00BF25DA"/>
    <w:rsid w:val="00BF25FB"/>
    <w:rsid w:val="00BF5E8B"/>
    <w:rsid w:val="00BF7596"/>
    <w:rsid w:val="00BF7849"/>
    <w:rsid w:val="00C03561"/>
    <w:rsid w:val="00C10192"/>
    <w:rsid w:val="00C140D8"/>
    <w:rsid w:val="00C1491E"/>
    <w:rsid w:val="00C20458"/>
    <w:rsid w:val="00C23FCC"/>
    <w:rsid w:val="00C24DA6"/>
    <w:rsid w:val="00C26678"/>
    <w:rsid w:val="00C27BBC"/>
    <w:rsid w:val="00C31DD9"/>
    <w:rsid w:val="00C35E10"/>
    <w:rsid w:val="00C37969"/>
    <w:rsid w:val="00C428E3"/>
    <w:rsid w:val="00C45012"/>
    <w:rsid w:val="00C45878"/>
    <w:rsid w:val="00C46D21"/>
    <w:rsid w:val="00C512A5"/>
    <w:rsid w:val="00C5207F"/>
    <w:rsid w:val="00C53644"/>
    <w:rsid w:val="00C56A24"/>
    <w:rsid w:val="00C632BD"/>
    <w:rsid w:val="00C65FE1"/>
    <w:rsid w:val="00C7285C"/>
    <w:rsid w:val="00C73699"/>
    <w:rsid w:val="00C74421"/>
    <w:rsid w:val="00C76232"/>
    <w:rsid w:val="00C76B8E"/>
    <w:rsid w:val="00C77CA2"/>
    <w:rsid w:val="00C82A20"/>
    <w:rsid w:val="00C86E5D"/>
    <w:rsid w:val="00C87227"/>
    <w:rsid w:val="00C9025E"/>
    <w:rsid w:val="00C90874"/>
    <w:rsid w:val="00C908D8"/>
    <w:rsid w:val="00C91E48"/>
    <w:rsid w:val="00C93E98"/>
    <w:rsid w:val="00C97E94"/>
    <w:rsid w:val="00CA017A"/>
    <w:rsid w:val="00CA5463"/>
    <w:rsid w:val="00CB0C83"/>
    <w:rsid w:val="00CB3F58"/>
    <w:rsid w:val="00CB7807"/>
    <w:rsid w:val="00CC0AB1"/>
    <w:rsid w:val="00CC255C"/>
    <w:rsid w:val="00CC3BDE"/>
    <w:rsid w:val="00CC3DBD"/>
    <w:rsid w:val="00CD011C"/>
    <w:rsid w:val="00CD06AB"/>
    <w:rsid w:val="00CD2015"/>
    <w:rsid w:val="00CD5119"/>
    <w:rsid w:val="00CD54B2"/>
    <w:rsid w:val="00CE22D6"/>
    <w:rsid w:val="00CE2A37"/>
    <w:rsid w:val="00CE2CA2"/>
    <w:rsid w:val="00CE3A83"/>
    <w:rsid w:val="00CE607B"/>
    <w:rsid w:val="00CF1D43"/>
    <w:rsid w:val="00CF4A7D"/>
    <w:rsid w:val="00CF60CB"/>
    <w:rsid w:val="00D0302C"/>
    <w:rsid w:val="00D051A3"/>
    <w:rsid w:val="00D068C3"/>
    <w:rsid w:val="00D071A5"/>
    <w:rsid w:val="00D07519"/>
    <w:rsid w:val="00D106BC"/>
    <w:rsid w:val="00D122FE"/>
    <w:rsid w:val="00D21E10"/>
    <w:rsid w:val="00D24A7B"/>
    <w:rsid w:val="00D24F05"/>
    <w:rsid w:val="00D26CB2"/>
    <w:rsid w:val="00D3131E"/>
    <w:rsid w:val="00D35A1E"/>
    <w:rsid w:val="00D453D2"/>
    <w:rsid w:val="00D50051"/>
    <w:rsid w:val="00D514D1"/>
    <w:rsid w:val="00D5382F"/>
    <w:rsid w:val="00D5534E"/>
    <w:rsid w:val="00D563F1"/>
    <w:rsid w:val="00D576A4"/>
    <w:rsid w:val="00D62BFD"/>
    <w:rsid w:val="00D636DD"/>
    <w:rsid w:val="00D63939"/>
    <w:rsid w:val="00D64B02"/>
    <w:rsid w:val="00D670E9"/>
    <w:rsid w:val="00D722EB"/>
    <w:rsid w:val="00D74758"/>
    <w:rsid w:val="00D75D58"/>
    <w:rsid w:val="00D76742"/>
    <w:rsid w:val="00D8274A"/>
    <w:rsid w:val="00D83DAF"/>
    <w:rsid w:val="00D84D9F"/>
    <w:rsid w:val="00D85581"/>
    <w:rsid w:val="00D858C9"/>
    <w:rsid w:val="00D85BA9"/>
    <w:rsid w:val="00D86131"/>
    <w:rsid w:val="00D91296"/>
    <w:rsid w:val="00D9616E"/>
    <w:rsid w:val="00DA40D3"/>
    <w:rsid w:val="00DB1812"/>
    <w:rsid w:val="00DB1D28"/>
    <w:rsid w:val="00DB5071"/>
    <w:rsid w:val="00DB5E52"/>
    <w:rsid w:val="00DB70CB"/>
    <w:rsid w:val="00DC013A"/>
    <w:rsid w:val="00DC0D1C"/>
    <w:rsid w:val="00DC1727"/>
    <w:rsid w:val="00DC199B"/>
    <w:rsid w:val="00DC2590"/>
    <w:rsid w:val="00DC50DD"/>
    <w:rsid w:val="00DC5834"/>
    <w:rsid w:val="00DC5B33"/>
    <w:rsid w:val="00DC7B14"/>
    <w:rsid w:val="00DD073F"/>
    <w:rsid w:val="00DD1CB4"/>
    <w:rsid w:val="00DD203B"/>
    <w:rsid w:val="00DD3826"/>
    <w:rsid w:val="00DD5AC8"/>
    <w:rsid w:val="00DD6F46"/>
    <w:rsid w:val="00DE1FF2"/>
    <w:rsid w:val="00DE3685"/>
    <w:rsid w:val="00DE3A80"/>
    <w:rsid w:val="00DE5D95"/>
    <w:rsid w:val="00DE6196"/>
    <w:rsid w:val="00DF0C9C"/>
    <w:rsid w:val="00DF2750"/>
    <w:rsid w:val="00DF4D58"/>
    <w:rsid w:val="00DF6D48"/>
    <w:rsid w:val="00E0403E"/>
    <w:rsid w:val="00E04E3E"/>
    <w:rsid w:val="00E06EE8"/>
    <w:rsid w:val="00E1395F"/>
    <w:rsid w:val="00E14176"/>
    <w:rsid w:val="00E152C8"/>
    <w:rsid w:val="00E15646"/>
    <w:rsid w:val="00E16AA3"/>
    <w:rsid w:val="00E17E6A"/>
    <w:rsid w:val="00E221B4"/>
    <w:rsid w:val="00E24397"/>
    <w:rsid w:val="00E24E9E"/>
    <w:rsid w:val="00E2539F"/>
    <w:rsid w:val="00E2734E"/>
    <w:rsid w:val="00E319CC"/>
    <w:rsid w:val="00E31B1A"/>
    <w:rsid w:val="00E32F9F"/>
    <w:rsid w:val="00E359A7"/>
    <w:rsid w:val="00E41673"/>
    <w:rsid w:val="00E43360"/>
    <w:rsid w:val="00E46781"/>
    <w:rsid w:val="00E50045"/>
    <w:rsid w:val="00E5024B"/>
    <w:rsid w:val="00E530C7"/>
    <w:rsid w:val="00E5445A"/>
    <w:rsid w:val="00E60DC5"/>
    <w:rsid w:val="00E62EB5"/>
    <w:rsid w:val="00E63742"/>
    <w:rsid w:val="00E64254"/>
    <w:rsid w:val="00E6721E"/>
    <w:rsid w:val="00E71EB7"/>
    <w:rsid w:val="00E7208F"/>
    <w:rsid w:val="00E722F9"/>
    <w:rsid w:val="00E759CE"/>
    <w:rsid w:val="00E76DF7"/>
    <w:rsid w:val="00E810CC"/>
    <w:rsid w:val="00E831F5"/>
    <w:rsid w:val="00E83872"/>
    <w:rsid w:val="00E84EEF"/>
    <w:rsid w:val="00E856D7"/>
    <w:rsid w:val="00E87CA2"/>
    <w:rsid w:val="00E90326"/>
    <w:rsid w:val="00E929EB"/>
    <w:rsid w:val="00EA1BBF"/>
    <w:rsid w:val="00EA2B31"/>
    <w:rsid w:val="00EB093F"/>
    <w:rsid w:val="00EB4F23"/>
    <w:rsid w:val="00EC0B8A"/>
    <w:rsid w:val="00EC3341"/>
    <w:rsid w:val="00EC3971"/>
    <w:rsid w:val="00EC6D27"/>
    <w:rsid w:val="00ED55BF"/>
    <w:rsid w:val="00ED55CD"/>
    <w:rsid w:val="00EE0460"/>
    <w:rsid w:val="00EE1D21"/>
    <w:rsid w:val="00EE2916"/>
    <w:rsid w:val="00EF5275"/>
    <w:rsid w:val="00EF54AB"/>
    <w:rsid w:val="00EF5D98"/>
    <w:rsid w:val="00EF68C2"/>
    <w:rsid w:val="00F02CD0"/>
    <w:rsid w:val="00F05AF5"/>
    <w:rsid w:val="00F14108"/>
    <w:rsid w:val="00F14FA0"/>
    <w:rsid w:val="00F26D25"/>
    <w:rsid w:val="00F26FFB"/>
    <w:rsid w:val="00F407D9"/>
    <w:rsid w:val="00F41422"/>
    <w:rsid w:val="00F41725"/>
    <w:rsid w:val="00F4247E"/>
    <w:rsid w:val="00F443D4"/>
    <w:rsid w:val="00F4659D"/>
    <w:rsid w:val="00F5078E"/>
    <w:rsid w:val="00F521B1"/>
    <w:rsid w:val="00F55021"/>
    <w:rsid w:val="00F62216"/>
    <w:rsid w:val="00F65466"/>
    <w:rsid w:val="00F663ED"/>
    <w:rsid w:val="00F6744D"/>
    <w:rsid w:val="00F70150"/>
    <w:rsid w:val="00F71A4C"/>
    <w:rsid w:val="00F725C6"/>
    <w:rsid w:val="00F73E53"/>
    <w:rsid w:val="00F761AF"/>
    <w:rsid w:val="00F80744"/>
    <w:rsid w:val="00F80B5B"/>
    <w:rsid w:val="00F81687"/>
    <w:rsid w:val="00F85701"/>
    <w:rsid w:val="00F90378"/>
    <w:rsid w:val="00F91CF4"/>
    <w:rsid w:val="00F93108"/>
    <w:rsid w:val="00FA0B3B"/>
    <w:rsid w:val="00FA3C28"/>
    <w:rsid w:val="00FA4EF1"/>
    <w:rsid w:val="00FA61B1"/>
    <w:rsid w:val="00FA7822"/>
    <w:rsid w:val="00FB1134"/>
    <w:rsid w:val="00FB1EB8"/>
    <w:rsid w:val="00FB36E9"/>
    <w:rsid w:val="00FB5C54"/>
    <w:rsid w:val="00FC08C9"/>
    <w:rsid w:val="00FC5ED5"/>
    <w:rsid w:val="00FD292E"/>
    <w:rsid w:val="00FD2B9C"/>
    <w:rsid w:val="00FD513A"/>
    <w:rsid w:val="00FD7437"/>
    <w:rsid w:val="00FE1D88"/>
    <w:rsid w:val="00FE393C"/>
    <w:rsid w:val="00FE73A3"/>
    <w:rsid w:val="00FF08C3"/>
    <w:rsid w:val="00FF2891"/>
    <w:rsid w:val="00FF6354"/>
    <w:rsid w:val="01275809"/>
    <w:rsid w:val="02446B8A"/>
    <w:rsid w:val="034C27E8"/>
    <w:rsid w:val="057E916A"/>
    <w:rsid w:val="0588C07B"/>
    <w:rsid w:val="0830AC48"/>
    <w:rsid w:val="08C53CC5"/>
    <w:rsid w:val="08E1BD36"/>
    <w:rsid w:val="0B7BDE7D"/>
    <w:rsid w:val="0CF1D589"/>
    <w:rsid w:val="0E59586B"/>
    <w:rsid w:val="0F36E840"/>
    <w:rsid w:val="0FD35018"/>
    <w:rsid w:val="101D9E9D"/>
    <w:rsid w:val="1113D916"/>
    <w:rsid w:val="11935DCB"/>
    <w:rsid w:val="11F34A78"/>
    <w:rsid w:val="13609F68"/>
    <w:rsid w:val="15244AB2"/>
    <w:rsid w:val="15C8DD37"/>
    <w:rsid w:val="1627BE8D"/>
    <w:rsid w:val="17EB3EAC"/>
    <w:rsid w:val="186DFA3C"/>
    <w:rsid w:val="1D2459CA"/>
    <w:rsid w:val="1F99F499"/>
    <w:rsid w:val="20436263"/>
    <w:rsid w:val="2242950A"/>
    <w:rsid w:val="22F3B090"/>
    <w:rsid w:val="25FC17FF"/>
    <w:rsid w:val="269B7C2E"/>
    <w:rsid w:val="2B76F9AF"/>
    <w:rsid w:val="2B81AAAC"/>
    <w:rsid w:val="2DDCCCDA"/>
    <w:rsid w:val="2E44A297"/>
    <w:rsid w:val="301AF3C5"/>
    <w:rsid w:val="312AD277"/>
    <w:rsid w:val="32D3637A"/>
    <w:rsid w:val="34AA3128"/>
    <w:rsid w:val="34F6CA13"/>
    <w:rsid w:val="3766CF61"/>
    <w:rsid w:val="38E314FB"/>
    <w:rsid w:val="391964E6"/>
    <w:rsid w:val="3938CE21"/>
    <w:rsid w:val="39FECFAD"/>
    <w:rsid w:val="3B77BF55"/>
    <w:rsid w:val="3C134636"/>
    <w:rsid w:val="3CFB3C3A"/>
    <w:rsid w:val="3E8DFB61"/>
    <w:rsid w:val="3F4E038E"/>
    <w:rsid w:val="3FD90317"/>
    <w:rsid w:val="40A7095B"/>
    <w:rsid w:val="419F8178"/>
    <w:rsid w:val="43FD7565"/>
    <w:rsid w:val="440FDF2C"/>
    <w:rsid w:val="4549D818"/>
    <w:rsid w:val="46171FC0"/>
    <w:rsid w:val="472B8DDC"/>
    <w:rsid w:val="47518E7F"/>
    <w:rsid w:val="478785C9"/>
    <w:rsid w:val="478856FA"/>
    <w:rsid w:val="483846B7"/>
    <w:rsid w:val="497D7CE5"/>
    <w:rsid w:val="49E1D743"/>
    <w:rsid w:val="4D6D998A"/>
    <w:rsid w:val="4E0D98B2"/>
    <w:rsid w:val="4F41DE51"/>
    <w:rsid w:val="4F6A4F66"/>
    <w:rsid w:val="50127114"/>
    <w:rsid w:val="50275CA5"/>
    <w:rsid w:val="50389AD0"/>
    <w:rsid w:val="510B66E6"/>
    <w:rsid w:val="516C2394"/>
    <w:rsid w:val="52214EAB"/>
    <w:rsid w:val="54313E8C"/>
    <w:rsid w:val="55898CBD"/>
    <w:rsid w:val="56122E7F"/>
    <w:rsid w:val="5680522E"/>
    <w:rsid w:val="56AB4FFC"/>
    <w:rsid w:val="56CD816F"/>
    <w:rsid w:val="5796EFFC"/>
    <w:rsid w:val="580BF13A"/>
    <w:rsid w:val="599C2E2A"/>
    <w:rsid w:val="59F7683B"/>
    <w:rsid w:val="5A23D1F5"/>
    <w:rsid w:val="5B04DC06"/>
    <w:rsid w:val="5B246174"/>
    <w:rsid w:val="5BEFD8E2"/>
    <w:rsid w:val="5DD80F20"/>
    <w:rsid w:val="5E78D92D"/>
    <w:rsid w:val="5F0C3766"/>
    <w:rsid w:val="6008E118"/>
    <w:rsid w:val="60DB963D"/>
    <w:rsid w:val="6294C424"/>
    <w:rsid w:val="65D42A33"/>
    <w:rsid w:val="6685B17A"/>
    <w:rsid w:val="66FA7F07"/>
    <w:rsid w:val="673471EB"/>
    <w:rsid w:val="6734A744"/>
    <w:rsid w:val="675E0F4F"/>
    <w:rsid w:val="6799EE2D"/>
    <w:rsid w:val="67D99240"/>
    <w:rsid w:val="68257025"/>
    <w:rsid w:val="69ECCFAD"/>
    <w:rsid w:val="6A928C4D"/>
    <w:rsid w:val="6B3C1E9D"/>
    <w:rsid w:val="6C0C812D"/>
    <w:rsid w:val="6D386376"/>
    <w:rsid w:val="6D680517"/>
    <w:rsid w:val="6D8E6BE0"/>
    <w:rsid w:val="6E170472"/>
    <w:rsid w:val="6F2D8A43"/>
    <w:rsid w:val="70CBC40C"/>
    <w:rsid w:val="713D2B09"/>
    <w:rsid w:val="71814967"/>
    <w:rsid w:val="71E357F6"/>
    <w:rsid w:val="726E0580"/>
    <w:rsid w:val="74C23875"/>
    <w:rsid w:val="75FFDAD5"/>
    <w:rsid w:val="77D699DC"/>
    <w:rsid w:val="781DD0A0"/>
    <w:rsid w:val="7BD0C94F"/>
    <w:rsid w:val="7C7FC4F7"/>
    <w:rsid w:val="7CB366F7"/>
    <w:rsid w:val="7D57F8AA"/>
    <w:rsid w:val="7EA4FA06"/>
    <w:rsid w:val="7F477F2B"/>
    <w:rsid w:val="7F69A97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51201">
      <o:colormru v:ext="edit" colors="#ebf2f9"/>
    </o:shapedefaults>
    <o:shapelayout v:ext="edit">
      <o:idmap v:ext="edit" data="1"/>
    </o:shapelayout>
  </w:shapeDefaults>
  <w:decimalSymbol w:val="."/>
  <w:listSeparator w:val=","/>
  <w14:docId w14:val="32A484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A7F"/>
    <w:rPr>
      <w:color w:val="0563C1" w:themeColor="hyperlink"/>
      <w:u w:val="single"/>
    </w:rPr>
  </w:style>
  <w:style w:type="paragraph" w:styleId="Date">
    <w:name w:val="Date"/>
    <w:basedOn w:val="Normal"/>
    <w:next w:val="Normal"/>
    <w:link w:val="DateChar"/>
    <w:uiPriority w:val="99"/>
    <w:semiHidden/>
    <w:unhideWhenUsed/>
    <w:rsid w:val="004A12F8"/>
  </w:style>
  <w:style w:type="character" w:customStyle="1" w:styleId="DateChar">
    <w:name w:val="Date Char"/>
    <w:basedOn w:val="DefaultParagraphFont"/>
    <w:link w:val="Date"/>
    <w:uiPriority w:val="99"/>
    <w:semiHidden/>
    <w:rsid w:val="004A12F8"/>
  </w:style>
  <w:style w:type="paragraph" w:styleId="Header">
    <w:name w:val="header"/>
    <w:basedOn w:val="Normal"/>
    <w:link w:val="HeaderChar"/>
    <w:uiPriority w:val="99"/>
    <w:unhideWhenUsed/>
    <w:rsid w:val="001A15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567"/>
  </w:style>
  <w:style w:type="paragraph" w:styleId="Footer">
    <w:name w:val="footer"/>
    <w:basedOn w:val="Normal"/>
    <w:link w:val="FooterChar"/>
    <w:uiPriority w:val="99"/>
    <w:unhideWhenUsed/>
    <w:rsid w:val="001A15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567"/>
  </w:style>
  <w:style w:type="character" w:styleId="CommentReference">
    <w:name w:val="annotation reference"/>
    <w:basedOn w:val="DefaultParagraphFont"/>
    <w:uiPriority w:val="99"/>
    <w:semiHidden/>
    <w:unhideWhenUsed/>
    <w:rsid w:val="00CD06AB"/>
    <w:rPr>
      <w:sz w:val="16"/>
      <w:szCs w:val="16"/>
    </w:rPr>
  </w:style>
  <w:style w:type="paragraph" w:styleId="CommentText">
    <w:name w:val="annotation text"/>
    <w:basedOn w:val="Normal"/>
    <w:link w:val="CommentTextChar"/>
    <w:uiPriority w:val="99"/>
    <w:semiHidden/>
    <w:unhideWhenUsed/>
    <w:rsid w:val="00CD06AB"/>
    <w:pPr>
      <w:spacing w:line="240" w:lineRule="auto"/>
    </w:pPr>
    <w:rPr>
      <w:sz w:val="20"/>
      <w:szCs w:val="20"/>
    </w:rPr>
  </w:style>
  <w:style w:type="character" w:customStyle="1" w:styleId="CommentTextChar">
    <w:name w:val="Comment Text Char"/>
    <w:basedOn w:val="DefaultParagraphFont"/>
    <w:link w:val="CommentText"/>
    <w:uiPriority w:val="99"/>
    <w:semiHidden/>
    <w:rsid w:val="00CD06AB"/>
    <w:rPr>
      <w:sz w:val="20"/>
      <w:szCs w:val="20"/>
    </w:rPr>
  </w:style>
  <w:style w:type="paragraph" w:styleId="CommentSubject">
    <w:name w:val="annotation subject"/>
    <w:basedOn w:val="CommentText"/>
    <w:next w:val="CommentText"/>
    <w:link w:val="CommentSubjectChar"/>
    <w:uiPriority w:val="99"/>
    <w:semiHidden/>
    <w:unhideWhenUsed/>
    <w:rsid w:val="00CD06AB"/>
    <w:rPr>
      <w:b/>
      <w:bCs/>
    </w:rPr>
  </w:style>
  <w:style w:type="character" w:customStyle="1" w:styleId="CommentSubjectChar">
    <w:name w:val="Comment Subject Char"/>
    <w:basedOn w:val="CommentTextChar"/>
    <w:link w:val="CommentSubject"/>
    <w:uiPriority w:val="99"/>
    <w:semiHidden/>
    <w:rsid w:val="00CD06AB"/>
    <w:rPr>
      <w:b/>
      <w:bCs/>
      <w:sz w:val="20"/>
      <w:szCs w:val="20"/>
    </w:rPr>
  </w:style>
  <w:style w:type="paragraph" w:styleId="BalloonText">
    <w:name w:val="Balloon Text"/>
    <w:basedOn w:val="Normal"/>
    <w:link w:val="BalloonTextChar"/>
    <w:uiPriority w:val="99"/>
    <w:semiHidden/>
    <w:unhideWhenUsed/>
    <w:rsid w:val="00CD06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6AB"/>
    <w:rPr>
      <w:rFonts w:ascii="Segoe UI" w:hAnsi="Segoe UI" w:cs="Segoe UI"/>
      <w:sz w:val="18"/>
      <w:szCs w:val="18"/>
    </w:rPr>
  </w:style>
  <w:style w:type="character" w:styleId="Strong">
    <w:name w:val="Strong"/>
    <w:basedOn w:val="DefaultParagraphFont"/>
    <w:uiPriority w:val="22"/>
    <w:qFormat/>
    <w:rsid w:val="00A62DEE"/>
    <w:rPr>
      <w:b/>
      <w:bCs/>
    </w:rPr>
  </w:style>
  <w:style w:type="table" w:styleId="TableGrid">
    <w:name w:val="Table Grid"/>
    <w:basedOn w:val="TableNormal"/>
    <w:uiPriority w:val="39"/>
    <w:rsid w:val="003745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2CA6"/>
    <w:pPr>
      <w:ind w:left="720"/>
      <w:contextualSpacing/>
    </w:pPr>
    <w:rPr>
      <w:rFonts w:eastAsia="바탕"/>
      <w:lang w:eastAsia="en-US"/>
    </w:rPr>
  </w:style>
  <w:style w:type="character" w:styleId="FollowedHyperlink">
    <w:name w:val="FollowedHyperlink"/>
    <w:basedOn w:val="DefaultParagraphFont"/>
    <w:uiPriority w:val="99"/>
    <w:semiHidden/>
    <w:unhideWhenUsed/>
    <w:rsid w:val="00FD292E"/>
    <w:rPr>
      <w:color w:val="954F72" w:themeColor="followedHyperlink"/>
      <w:u w:val="single"/>
    </w:rPr>
  </w:style>
  <w:style w:type="character" w:styleId="Mention">
    <w:name w:val="Mention"/>
    <w:basedOn w:val="DefaultParagraphFont"/>
    <w:uiPriority w:val="99"/>
    <w:semiHidden/>
    <w:unhideWhenUsed/>
    <w:rsid w:val="0021330A"/>
    <w:rPr>
      <w:color w:val="2B579A"/>
      <w:shd w:val="clear" w:color="auto" w:fill="E6E6E6"/>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1607889">
      <w:bodyDiv w:val="1"/>
      <w:marLeft w:val="0"/>
      <w:marRight w:val="0"/>
      <w:marTop w:val="0"/>
      <w:marBottom w:val="0"/>
      <w:divBdr>
        <w:top w:val="none" w:sz="0" w:space="0" w:color="auto"/>
        <w:left w:val="none" w:sz="0" w:space="0" w:color="auto"/>
        <w:bottom w:val="none" w:sz="0" w:space="0" w:color="auto"/>
        <w:right w:val="none" w:sz="0" w:space="0" w:color="auto"/>
      </w:divBdr>
    </w:div>
    <w:div w:id="2022506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tripplanner.m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style>
        <a:lnRef idx="2">
          <a:schemeClr val="dk1"/>
        </a:lnRef>
        <a:fillRef idx="1">
          <a:schemeClr val="lt1"/>
        </a:fillRef>
        <a:effectRef idx="0">
          <a:schemeClr val="dk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13050-37E6-4316-ADA4-CBA19FCC6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72</Words>
  <Characters>1238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5-02T17:59:00Z</dcterms:created>
  <dcterms:modified xsi:type="dcterms:W3CDTF">2017-05-02T18:0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